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2E565" w14:textId="77777777" w:rsidR="00801638" w:rsidRDefault="0077657F">
      <w:pPr>
        <w:pStyle w:val="Tytu"/>
      </w:pPr>
      <w:r>
        <w:t>timeseries documentation</w:t>
      </w:r>
    </w:p>
    <w:p w14:paraId="53A737B8" w14:textId="60197C80" w:rsidR="00801638" w:rsidRDefault="0077657F">
      <w:pPr>
        <w:pStyle w:val="Nagwek1"/>
      </w:pPr>
      <w:bookmarkStart w:id="0" w:name="welcome-to-timeseriess-documentation"/>
      <w:bookmarkStart w:id="1" w:name="welcome-to-timeseries-s-documentation"/>
      <w:r>
        <w:t>Welcome to timeseries’s documentation!</w:t>
      </w:r>
      <w:hyperlink w:anchor="welcome-to-timeseries-s-documentation"/>
    </w:p>
    <w:p w14:paraId="51117A7D" w14:textId="77777777" w:rsidR="00801638" w:rsidRDefault="00801638">
      <w:pPr>
        <w:pStyle w:val="FirstParagraph"/>
      </w:pPr>
      <w:bookmarkStart w:id="2" w:name="document-modules"/>
      <w:bookmarkEnd w:id="2"/>
    </w:p>
    <w:p w14:paraId="2694F5CA" w14:textId="4CCA3409" w:rsidR="00801638" w:rsidRDefault="0077657F">
      <w:pPr>
        <w:pStyle w:val="Nagwek2"/>
      </w:pPr>
      <w:bookmarkStart w:id="3" w:name="projekt"/>
      <w:proofErr w:type="spellStart"/>
      <w:r>
        <w:t>Projekt</w:t>
      </w:r>
      <w:proofErr w:type="spellEnd"/>
      <w:r>
        <w:fldChar w:fldCharType="begin"/>
      </w:r>
      <w:r>
        <w:instrText xml:space="preserve"> HYPERLINK \l "projekt" \h </w:instrText>
      </w:r>
      <w:r>
        <w:fldChar w:fldCharType="separate"/>
      </w:r>
      <w:r>
        <w:rPr>
          <w:rStyle w:val="Hipercze"/>
        </w:rPr>
        <w:fldChar w:fldCharType="end"/>
      </w:r>
    </w:p>
    <w:p w14:paraId="3BA5FAD5" w14:textId="77777777" w:rsidR="00801638" w:rsidRDefault="00801638">
      <w:pPr>
        <w:pStyle w:val="FirstParagraph"/>
      </w:pPr>
      <w:bookmarkStart w:id="4" w:name="document-chart"/>
      <w:bookmarkEnd w:id="4"/>
    </w:p>
    <w:p w14:paraId="69949CE9" w14:textId="77777777" w:rsidR="00801638" w:rsidRDefault="00801638">
      <w:pPr>
        <w:pStyle w:val="Tekstpodstawowy"/>
      </w:pPr>
      <w:bookmarkStart w:id="5" w:name="module-chart"/>
    </w:p>
    <w:p w14:paraId="05548731" w14:textId="043B0894" w:rsidR="00801638" w:rsidRDefault="0077657F">
      <w:pPr>
        <w:pStyle w:val="Nagwek3"/>
      </w:pPr>
      <w:bookmarkStart w:id="6" w:name="chart-module"/>
      <w:r>
        <w:t>chart module</w:t>
      </w:r>
      <w:hyperlink w:anchor="module-chart"/>
    </w:p>
    <w:p w14:paraId="16D30F89" w14:textId="67C4B7EE" w:rsidR="00801638" w:rsidRDefault="0077657F">
      <w:pPr>
        <w:pStyle w:val="DefinitionTerm"/>
      </w:pPr>
      <w:r>
        <w:rPr>
          <w:i/>
          <w:iCs/>
        </w:rPr>
        <w:t xml:space="preserve">class </w:t>
      </w:r>
      <w:r>
        <w:t>chart.Chart(</w:t>
      </w:r>
      <w:r>
        <w:rPr>
          <w:i/>
          <w:iCs/>
        </w:rPr>
        <w:t xml:space="preserve">df: </w:t>
      </w:r>
      <w:r>
        <w:rPr>
          <w:i/>
          <w:iCs/>
        </w:rPr>
        <w:t>pandas.core.frame.DataFrame</w:t>
      </w:r>
      <w:r>
        <w:t xml:space="preserve">, </w:t>
      </w:r>
      <w:r>
        <w:rPr>
          <w:i/>
          <w:iCs/>
        </w:rPr>
        <w:t>title: str</w:t>
      </w:r>
      <w:r>
        <w:t xml:space="preserve">, </w:t>
      </w:r>
      <w:r>
        <w:rPr>
          <w:i/>
          <w:iCs/>
        </w:rPr>
        <w:t>id: int</w:t>
      </w:r>
      <w:r>
        <w:t>)</w:t>
      </w:r>
      <w:hyperlink w:anchor="chart.Chart"/>
    </w:p>
    <w:p w14:paraId="3A07BF1B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563B3B76" w14:textId="77777777" w:rsidR="00801638" w:rsidRDefault="0077657F">
      <w:pPr>
        <w:pStyle w:val="Definition"/>
      </w:pPr>
      <w:r>
        <w:t>Class contains loaded time series data in form of charts.</w:t>
      </w:r>
    </w:p>
    <w:p w14:paraId="3964F0BD" w14:textId="00D11F13" w:rsidR="00801638" w:rsidRDefault="0077657F">
      <w:pPr>
        <w:pStyle w:val="DefinitionTerm"/>
      </w:pPr>
      <w:r>
        <w:t>df</w:t>
      </w:r>
      <w:r>
        <w:rPr>
          <w:i/>
          <w:iCs/>
        </w:rPr>
        <w:t>: pandas.core.frame.DataFrame = None</w:t>
      </w:r>
      <w:hyperlink w:anchor="chart.Chart.df"/>
    </w:p>
    <w:p w14:paraId="70745873" w14:textId="77777777" w:rsidR="00801638" w:rsidRDefault="0077657F">
      <w:pPr>
        <w:pStyle w:val="Definition"/>
      </w:pPr>
      <w:r>
        <w:t>Data frame of loaded s</w:t>
      </w:r>
      <w:r>
        <w:t>ignal.</w:t>
      </w:r>
    </w:p>
    <w:p w14:paraId="3A723328" w14:textId="71A1C7CF" w:rsidR="00801638" w:rsidRDefault="0077657F">
      <w:pPr>
        <w:pStyle w:val="DefinitionTerm"/>
      </w:pPr>
      <w:r>
        <w:t>displayChart(</w:t>
      </w:r>
      <w:r>
        <w:rPr>
          <w:i/>
          <w:iCs/>
        </w:rPr>
        <w:t>display: tkinter.ttk.Frame</w:t>
      </w:r>
      <w:r>
        <w:t xml:space="preserve">, </w:t>
      </w:r>
      <w:proofErr w:type="spellStart"/>
      <w:r>
        <w:rPr>
          <w:i/>
          <w:iCs/>
        </w:rPr>
        <w:t>moduleDisplayer</w:t>
      </w:r>
      <w:proofErr w:type="spellEnd"/>
      <w:r>
        <w:t>)</w:t>
      </w:r>
      <w:hyperlink w:anchor="chart.Chart.displayChart"/>
    </w:p>
    <w:p w14:paraId="4A215747" w14:textId="77777777" w:rsidR="00801638" w:rsidRDefault="0077657F">
      <w:pPr>
        <w:pStyle w:val="Definition"/>
      </w:pPr>
      <w:r>
        <w:t>Displays chart on screen.</w:t>
      </w:r>
    </w:p>
    <w:p w14:paraId="7C1E1F26" w14:textId="77777777" w:rsidR="00801638" w:rsidRDefault="0077657F">
      <w:pPr>
        <w:pStyle w:val="DefinitionTerm"/>
      </w:pPr>
      <w:r>
        <w:t>Parameters</w:t>
      </w:r>
    </w:p>
    <w:p w14:paraId="2A9DE546" w14:textId="77777777" w:rsidR="00801638" w:rsidRDefault="0077657F">
      <w:pPr>
        <w:pStyle w:val="Definition"/>
        <w:numPr>
          <w:ilvl w:val="0"/>
          <w:numId w:val="2"/>
        </w:numPr>
      </w:pPr>
      <w:r>
        <w:rPr>
          <w:b/>
          <w:bCs/>
        </w:rPr>
        <w:t>display</w:t>
      </w:r>
      <w:r>
        <w:t xml:space="preserve"> – GUI component where chart should be displayed.</w:t>
      </w:r>
    </w:p>
    <w:p w14:paraId="06717AA3" w14:textId="77777777" w:rsidR="00801638" w:rsidRDefault="0077657F">
      <w:pPr>
        <w:pStyle w:val="Definition"/>
        <w:numPr>
          <w:ilvl w:val="0"/>
          <w:numId w:val="2"/>
        </w:numPr>
      </w:pPr>
      <w:r>
        <w:rPr>
          <w:b/>
          <w:bCs/>
        </w:rPr>
        <w:t>moduleDisplayer</w:t>
      </w:r>
      <w:r>
        <w:t xml:space="preserve"> – Method called in-line, that app</w:t>
      </w:r>
      <w:r>
        <w:t>lies patches on chart from all active time series modules.</w:t>
      </w:r>
    </w:p>
    <w:p w14:paraId="4A7A6846" w14:textId="667B3AF9" w:rsidR="00801638" w:rsidRDefault="0077657F">
      <w:pPr>
        <w:pStyle w:val="DefinitionTerm"/>
      </w:pPr>
      <w:r>
        <w:t>exportChart(</w:t>
      </w:r>
      <w:r>
        <w:rPr>
          <w:i/>
          <w:iCs/>
        </w:rPr>
        <w:t>filename: str</w:t>
      </w:r>
      <w:r>
        <w:t>)</w:t>
      </w:r>
      <w:hyperlink w:anchor="chart.Chart.exportChart"/>
    </w:p>
    <w:p w14:paraId="54FF33F3" w14:textId="77777777" w:rsidR="00801638" w:rsidRDefault="0077657F">
      <w:pPr>
        <w:pStyle w:val="Definition"/>
      </w:pPr>
      <w:r>
        <w:t>Exports chart as .png file to specified destination.</w:t>
      </w:r>
    </w:p>
    <w:p w14:paraId="5D78C80B" w14:textId="77777777" w:rsidR="00801638" w:rsidRDefault="0077657F">
      <w:pPr>
        <w:pStyle w:val="DefinitionTerm"/>
      </w:pPr>
      <w:r>
        <w:t>Parameters</w:t>
      </w:r>
    </w:p>
    <w:p w14:paraId="7D9F34DF" w14:textId="77777777" w:rsidR="00801638" w:rsidRDefault="0077657F">
      <w:pPr>
        <w:pStyle w:val="Definition"/>
      </w:pPr>
      <w:r>
        <w:rPr>
          <w:b/>
          <w:bCs/>
        </w:rPr>
        <w:t>filename</w:t>
      </w:r>
      <w:r>
        <w:t xml:space="preserve"> – Directory where canvas should be saved.</w:t>
      </w:r>
    </w:p>
    <w:p w14:paraId="5FBC37E9" w14:textId="209241B1" w:rsidR="00801638" w:rsidRDefault="0077657F">
      <w:pPr>
        <w:pStyle w:val="DefinitionTerm"/>
      </w:pPr>
      <w:r>
        <w:t>id</w:t>
      </w:r>
      <w:r>
        <w:rPr>
          <w:i/>
          <w:iCs/>
        </w:rPr>
        <w:t xml:space="preserve">: int </w:t>
      </w:r>
      <w:r>
        <w:rPr>
          <w:i/>
          <w:iCs/>
        </w:rPr>
        <w:t>= 0</w:t>
      </w:r>
      <w:hyperlink w:anchor="chart.Chart.id"/>
    </w:p>
    <w:p w14:paraId="52B9CADF" w14:textId="77777777" w:rsidR="00801638" w:rsidRDefault="0077657F">
      <w:pPr>
        <w:pStyle w:val="Definition"/>
      </w:pPr>
      <w:r>
        <w:t>ID of the chart.</w:t>
      </w:r>
    </w:p>
    <w:p w14:paraId="3CA8B610" w14:textId="25EEF7F9" w:rsidR="00801638" w:rsidRDefault="0077657F">
      <w:pPr>
        <w:pStyle w:val="DefinitionTerm"/>
      </w:pPr>
      <w:r>
        <w:t>title</w:t>
      </w:r>
      <w:r>
        <w:rPr>
          <w:i/>
          <w:iCs/>
        </w:rPr>
        <w:t>: str = ''</w:t>
      </w:r>
      <w:hyperlink w:anchor="chart.Chart.title"/>
    </w:p>
    <w:p w14:paraId="2F5D509E" w14:textId="77777777" w:rsidR="00801638" w:rsidRDefault="0077657F">
      <w:pPr>
        <w:pStyle w:val="Definition"/>
      </w:pPr>
      <w:r>
        <w:t>Title of the chart.</w:t>
      </w:r>
    </w:p>
    <w:p w14:paraId="29EA77D8" w14:textId="77777777" w:rsidR="00801638" w:rsidRDefault="00801638">
      <w:pPr>
        <w:pStyle w:val="FirstParagraph"/>
      </w:pPr>
      <w:bookmarkStart w:id="7" w:name="document-entryvalidators"/>
      <w:bookmarkEnd w:id="5"/>
      <w:bookmarkEnd w:id="6"/>
      <w:bookmarkEnd w:id="7"/>
    </w:p>
    <w:p w14:paraId="23046706" w14:textId="77777777" w:rsidR="00801638" w:rsidRDefault="00801638">
      <w:pPr>
        <w:pStyle w:val="Tekstpodstawowy"/>
      </w:pPr>
      <w:bookmarkStart w:id="8" w:name="module-entryvalidators"/>
    </w:p>
    <w:p w14:paraId="7AF10494" w14:textId="5BABC8AC" w:rsidR="00801638" w:rsidRDefault="0077657F">
      <w:pPr>
        <w:pStyle w:val="Nagwek3"/>
      </w:pPr>
      <w:bookmarkStart w:id="9" w:name="entryvalidators-module"/>
      <w:r>
        <w:lastRenderedPageBreak/>
        <w:t>entryvalidators module</w:t>
      </w:r>
      <w:hyperlink w:anchor="module-entryvalidators"/>
    </w:p>
    <w:p w14:paraId="0B4992D6" w14:textId="683E57AE" w:rsidR="00801638" w:rsidRDefault="0077657F">
      <w:pPr>
        <w:pStyle w:val="DefinitionTerm"/>
      </w:pPr>
      <w:proofErr w:type="spellStart"/>
      <w:r>
        <w:t>entryvalidators.validate_digit</w:t>
      </w:r>
      <w:proofErr w:type="spellEnd"/>
      <w:r>
        <w:t>(</w:t>
      </w:r>
      <w:proofErr w:type="spellStart"/>
      <w:r>
        <w:rPr>
          <w:i/>
          <w:iCs/>
        </w:rPr>
        <w:t>val</w:t>
      </w:r>
      <w:proofErr w:type="spellEnd"/>
      <w:r>
        <w:t>)</w:t>
      </w:r>
      <w:hyperlink w:anchor="entryvalidators.validate_digit"/>
    </w:p>
    <w:p w14:paraId="2092D2F7" w14:textId="77777777" w:rsidR="00801638" w:rsidRDefault="0077657F">
      <w:pPr>
        <w:pStyle w:val="Definition"/>
      </w:pPr>
      <w:r>
        <w:t>Checks if values in text entries are positive integer value.</w:t>
      </w:r>
    </w:p>
    <w:p w14:paraId="3BB4228D" w14:textId="77777777" w:rsidR="00801638" w:rsidRDefault="0077657F">
      <w:pPr>
        <w:pStyle w:val="DefinitionTerm"/>
      </w:pPr>
      <w:r>
        <w:t>Parameters</w:t>
      </w:r>
    </w:p>
    <w:p w14:paraId="089E4661" w14:textId="77777777" w:rsidR="00801638" w:rsidRDefault="0077657F">
      <w:pPr>
        <w:pStyle w:val="Definition"/>
      </w:pPr>
      <w:r>
        <w:rPr>
          <w:b/>
          <w:bCs/>
        </w:rPr>
        <w:t>val</w:t>
      </w:r>
      <w:r>
        <w:t xml:space="preserve"> – Value to check.</w:t>
      </w:r>
    </w:p>
    <w:p w14:paraId="3AFEB1D5" w14:textId="77777777" w:rsidR="00801638" w:rsidRDefault="0077657F">
      <w:pPr>
        <w:pStyle w:val="DefinitionTerm"/>
      </w:pPr>
      <w:r>
        <w:t>Returns</w:t>
      </w:r>
    </w:p>
    <w:p w14:paraId="57F913DD" w14:textId="77777777" w:rsidR="00801638" w:rsidRDefault="0077657F">
      <w:pPr>
        <w:pStyle w:val="Definition"/>
      </w:pPr>
      <w:r>
        <w:t>If val is positive int. Rollbacks operation if false.</w:t>
      </w:r>
    </w:p>
    <w:p w14:paraId="097BFD2D" w14:textId="3AB6AF50" w:rsidR="00801638" w:rsidRDefault="0077657F">
      <w:pPr>
        <w:pStyle w:val="DefinitionTerm"/>
      </w:pPr>
      <w:proofErr w:type="spellStart"/>
      <w:r>
        <w:t>entryvalidators.validate_floatentries</w:t>
      </w:r>
      <w:proofErr w:type="spellEnd"/>
      <w:r>
        <w:t>(</w:t>
      </w:r>
      <w:proofErr w:type="spellStart"/>
      <w:r>
        <w:rPr>
          <w:i/>
          <w:iCs/>
        </w:rPr>
        <w:t>val</w:t>
      </w:r>
      <w:proofErr w:type="spellEnd"/>
      <w:r>
        <w:t>)</w:t>
      </w:r>
      <w:hyperlink w:anchor="entryvalidators.validate_floatentries"/>
    </w:p>
    <w:p w14:paraId="74AC4C6F" w14:textId="77777777" w:rsidR="00801638" w:rsidRDefault="0077657F">
      <w:pPr>
        <w:pStyle w:val="Definition"/>
      </w:pPr>
      <w:r>
        <w:t>Checks if values in text entries are positive float value.</w:t>
      </w:r>
    </w:p>
    <w:p w14:paraId="10FD3B28" w14:textId="77777777" w:rsidR="00801638" w:rsidRDefault="0077657F">
      <w:pPr>
        <w:pStyle w:val="DefinitionTerm"/>
      </w:pPr>
      <w:r>
        <w:t>Parameters</w:t>
      </w:r>
    </w:p>
    <w:p w14:paraId="5DD338AF" w14:textId="77777777" w:rsidR="00801638" w:rsidRDefault="0077657F">
      <w:pPr>
        <w:pStyle w:val="Definition"/>
      </w:pPr>
      <w:r>
        <w:rPr>
          <w:b/>
          <w:bCs/>
        </w:rPr>
        <w:t>val</w:t>
      </w:r>
      <w:r>
        <w:t xml:space="preserve"> – Value to check.</w:t>
      </w:r>
    </w:p>
    <w:p w14:paraId="0B327289" w14:textId="77777777" w:rsidR="00801638" w:rsidRDefault="0077657F">
      <w:pPr>
        <w:pStyle w:val="DefinitionTerm"/>
      </w:pPr>
      <w:r>
        <w:t>Returns</w:t>
      </w:r>
    </w:p>
    <w:p w14:paraId="2960A6E5" w14:textId="77777777" w:rsidR="00801638" w:rsidRDefault="0077657F">
      <w:pPr>
        <w:pStyle w:val="Definition"/>
      </w:pPr>
      <w:r>
        <w:t>If val is positive float. Rollbacks operation if false.</w:t>
      </w:r>
    </w:p>
    <w:p w14:paraId="7BEF70B6" w14:textId="77777777" w:rsidR="00801638" w:rsidRDefault="00801638">
      <w:pPr>
        <w:pStyle w:val="FirstParagraph"/>
      </w:pPr>
      <w:bookmarkStart w:id="10" w:name="document-gui"/>
      <w:bookmarkEnd w:id="8"/>
      <w:bookmarkEnd w:id="9"/>
      <w:bookmarkEnd w:id="10"/>
    </w:p>
    <w:p w14:paraId="2BC3E7EF" w14:textId="77777777" w:rsidR="00801638" w:rsidRDefault="00801638">
      <w:pPr>
        <w:pStyle w:val="Tekstpodstawowy"/>
      </w:pPr>
      <w:bookmarkStart w:id="11" w:name="module-gui"/>
    </w:p>
    <w:p w14:paraId="15A5925F" w14:textId="0D7068A2" w:rsidR="00801638" w:rsidRDefault="0077657F">
      <w:pPr>
        <w:pStyle w:val="Nagwek3"/>
      </w:pPr>
      <w:bookmarkStart w:id="12" w:name="gui-module"/>
      <w:r>
        <w:t>gui module</w:t>
      </w:r>
      <w:hyperlink w:anchor="module-gui"/>
    </w:p>
    <w:p w14:paraId="0BECF220" w14:textId="2C6AB6CA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gui.AnalyzerGui</w:t>
      </w:r>
      <w:proofErr w:type="spellEnd"/>
      <w:r>
        <w:fldChar w:fldCharType="begin"/>
      </w:r>
      <w:r>
        <w:instrText xml:space="preserve"> HYPERLINK \l "gui.AnalyzerGui" \h </w:instrText>
      </w:r>
      <w:r>
        <w:fldChar w:fldCharType="separate"/>
      </w:r>
      <w:r>
        <w:rPr>
          <w:rStyle w:val="Hipercze"/>
        </w:rPr>
        <w:fldChar w:fldCharType="end"/>
      </w:r>
    </w:p>
    <w:p w14:paraId="1C115E2A" w14:textId="77777777" w:rsidR="00801638" w:rsidRDefault="0077657F">
      <w:pPr>
        <w:pStyle w:val="Definition"/>
      </w:pPr>
      <w:r>
        <w:t xml:space="preserve">Bases: </w:t>
      </w:r>
      <w:hyperlink w:anchor="gui.Gui">
        <w:r>
          <w:rPr>
            <w:rStyle w:val="NormalTok"/>
          </w:rPr>
          <w:t>gui.Gui</w:t>
        </w:r>
      </w:hyperlink>
    </w:p>
    <w:p w14:paraId="61562EFF" w14:textId="77777777" w:rsidR="00801638" w:rsidRDefault="0077657F">
      <w:pPr>
        <w:pStyle w:val="Definition"/>
      </w:pPr>
      <w:r>
        <w:t>Class contains window application of time series analyzer.</w:t>
      </w:r>
    </w:p>
    <w:p w14:paraId="4255E040" w14:textId="14F3361B" w:rsidR="00801638" w:rsidRDefault="0077657F">
      <w:pPr>
        <w:pStyle w:val="DefinitionTerm"/>
      </w:pPr>
      <w:proofErr w:type="spellStart"/>
      <w:r>
        <w:t>buildSectionChart</w:t>
      </w:r>
      <w:proofErr w:type="spellEnd"/>
      <w:r>
        <w:t>()</w:t>
      </w:r>
      <w:hyperlink w:anchor="gui.AnalyzerGui.buildSectionChart"/>
    </w:p>
    <w:p w14:paraId="7388DB80" w14:textId="77777777" w:rsidR="00801638" w:rsidRDefault="0077657F">
      <w:pPr>
        <w:pStyle w:val="Definition"/>
      </w:pPr>
      <w:r>
        <w:t>Builds sec</w:t>
      </w:r>
      <w:r>
        <w:t>tion with chart that displays current data.</w:t>
      </w:r>
    </w:p>
    <w:p w14:paraId="6459BF0D" w14:textId="516F71AA" w:rsidR="00801638" w:rsidRDefault="0077657F">
      <w:pPr>
        <w:pStyle w:val="DefinitionTerm"/>
      </w:pPr>
      <w:proofErr w:type="spellStart"/>
      <w:r>
        <w:t>buildSectionOutput</w:t>
      </w:r>
      <w:proofErr w:type="spellEnd"/>
      <w:r>
        <w:t>()</w:t>
      </w:r>
      <w:hyperlink w:anchor="gui.AnalyzerGui.buildSectionOutput"/>
    </w:p>
    <w:p w14:paraId="620331CF" w14:textId="77777777" w:rsidR="00801638" w:rsidRDefault="0077657F">
      <w:pPr>
        <w:pStyle w:val="Definition"/>
      </w:pPr>
      <w:r>
        <w:t>Builds section with output functions that display and export data.</w:t>
      </w:r>
    </w:p>
    <w:p w14:paraId="2F9AB51B" w14:textId="3B686804" w:rsidR="00801638" w:rsidRDefault="0077657F">
      <w:pPr>
        <w:pStyle w:val="DefinitionTerm"/>
      </w:pPr>
      <w:proofErr w:type="spellStart"/>
      <w:r>
        <w:t>buildSectionSettings</w:t>
      </w:r>
      <w:proofErr w:type="spellEnd"/>
      <w:r>
        <w:t>()</w:t>
      </w:r>
      <w:hyperlink w:anchor="gui.AnalyzerGui.buildSectionSettings"/>
    </w:p>
    <w:p w14:paraId="5D229DA8" w14:textId="77777777" w:rsidR="00801638" w:rsidRDefault="0077657F">
      <w:pPr>
        <w:pStyle w:val="Definition"/>
      </w:pPr>
      <w:r>
        <w:t>Builds section with settings that set properties of data.</w:t>
      </w:r>
    </w:p>
    <w:p w14:paraId="14070F80" w14:textId="2F6B3274" w:rsidR="00801638" w:rsidRDefault="0077657F">
      <w:pPr>
        <w:pStyle w:val="DefinitionTerm"/>
      </w:pPr>
      <w:proofErr w:type="spellStart"/>
      <w:r>
        <w:t>buildSections</w:t>
      </w:r>
      <w:proofErr w:type="spellEnd"/>
      <w:r>
        <w:t>()</w:t>
      </w:r>
      <w:hyperlink w:anchor="gui.AnalyzerGui.buildSections"/>
    </w:p>
    <w:p w14:paraId="6DEA5054" w14:textId="77777777" w:rsidR="00801638" w:rsidRDefault="0077657F">
      <w:pPr>
        <w:pStyle w:val="Definition"/>
      </w:pPr>
      <w:r>
        <w:t>Constructs all sections of an application.</w:t>
      </w:r>
    </w:p>
    <w:p w14:paraId="51189482" w14:textId="3E7B4D2E" w:rsidR="00801638" w:rsidRDefault="0077657F">
      <w:pPr>
        <w:pStyle w:val="DefinitionTerm"/>
      </w:pPr>
      <w:proofErr w:type="spellStart"/>
      <w:r>
        <w:t>buildSubsectionDataSelection</w:t>
      </w:r>
      <w:proofErr w:type="spellEnd"/>
      <w:r>
        <w:t>()</w:t>
      </w:r>
      <w:hyperlink w:anchor="X81780f8f1b8b7287e67cbc191e727ba48add467"/>
    </w:p>
    <w:p w14:paraId="370631F1" w14:textId="77777777" w:rsidR="00801638" w:rsidRDefault="0077657F">
      <w:pPr>
        <w:pStyle w:val="Definition"/>
      </w:pPr>
      <w:r>
        <w:t>Builds subsection of settings section that allows user to choose displayed data, which was previously loaded.</w:t>
      </w:r>
    </w:p>
    <w:p w14:paraId="03B6C7EA" w14:textId="1B4CAAAA" w:rsidR="00801638" w:rsidRDefault="0077657F">
      <w:pPr>
        <w:pStyle w:val="DefinitionTerm"/>
      </w:pPr>
      <w:proofErr w:type="spellStart"/>
      <w:r>
        <w:t>buildSubsectionExportData</w:t>
      </w:r>
      <w:proofErr w:type="spellEnd"/>
      <w:r>
        <w:t>()</w:t>
      </w:r>
      <w:hyperlink w:anchor="X077dcb7be82adaa8639d1b520d3715d5a35417f"/>
    </w:p>
    <w:p w14:paraId="16201BED" w14:textId="77777777" w:rsidR="00801638" w:rsidRDefault="0077657F">
      <w:pPr>
        <w:pStyle w:val="Definition"/>
      </w:pPr>
      <w:r>
        <w:t>Builds subsection of output section that allows export</w:t>
      </w:r>
      <w:r>
        <w:t>ing logs, chart and statistics.</w:t>
      </w:r>
    </w:p>
    <w:p w14:paraId="68DC0440" w14:textId="673C0423" w:rsidR="00801638" w:rsidRDefault="0077657F">
      <w:pPr>
        <w:pStyle w:val="DefinitionTerm"/>
      </w:pPr>
      <w:proofErr w:type="spellStart"/>
      <w:r>
        <w:t>buildSubsectionLoadData</w:t>
      </w:r>
      <w:proofErr w:type="spellEnd"/>
      <w:r>
        <w:t>()</w:t>
      </w:r>
      <w:hyperlink w:anchor="gui.AnalyzerGui.buildSubsectionLoadData"/>
    </w:p>
    <w:p w14:paraId="5B9BEB15" w14:textId="77777777" w:rsidR="00801638" w:rsidRDefault="0077657F">
      <w:pPr>
        <w:pStyle w:val="Definition"/>
      </w:pPr>
      <w:r>
        <w:t>Builds subsection of settings section that loads of data from memory.</w:t>
      </w:r>
    </w:p>
    <w:p w14:paraId="07966AAF" w14:textId="04779E64" w:rsidR="00801638" w:rsidRDefault="0077657F">
      <w:pPr>
        <w:pStyle w:val="DefinitionTerm"/>
      </w:pPr>
      <w:proofErr w:type="spellStart"/>
      <w:r>
        <w:lastRenderedPageBreak/>
        <w:t>buildSubsectionLogger</w:t>
      </w:r>
      <w:proofErr w:type="spellEnd"/>
      <w:r>
        <w:t>()</w:t>
      </w:r>
      <w:hyperlink w:anchor="gui.AnalyzerGui.buildSubsectionLogger"/>
    </w:p>
    <w:p w14:paraId="30877E30" w14:textId="77777777" w:rsidR="00801638" w:rsidRDefault="0077657F">
      <w:pPr>
        <w:pStyle w:val="Definition"/>
      </w:pPr>
      <w:r>
        <w:t>Builds subsection of output section that logs user’s actions.</w:t>
      </w:r>
    </w:p>
    <w:p w14:paraId="5900BD45" w14:textId="7C04167A" w:rsidR="00801638" w:rsidRDefault="0077657F">
      <w:pPr>
        <w:pStyle w:val="DefinitionTerm"/>
      </w:pPr>
      <w:proofErr w:type="spellStart"/>
      <w:r>
        <w:t>buildSubsectionStatisctics</w:t>
      </w:r>
      <w:proofErr w:type="spellEnd"/>
      <w:r>
        <w:t>()</w:t>
      </w:r>
      <w:hyperlink w:anchor="X4832680b103d35ed54523e63fa55b6ff38ad6c2"/>
    </w:p>
    <w:p w14:paraId="0C69E500" w14:textId="77777777" w:rsidR="00801638" w:rsidRDefault="0077657F">
      <w:pPr>
        <w:pStyle w:val="Definition"/>
      </w:pPr>
      <w:r>
        <w:t>Builds subsection of output section that displays data of modules in tabular form</w:t>
      </w:r>
      <w:r>
        <w:t>.</w:t>
      </w:r>
    </w:p>
    <w:p w14:paraId="5582D7D0" w14:textId="43DF3058" w:rsidR="00801638" w:rsidRDefault="0077657F">
      <w:pPr>
        <w:pStyle w:val="DefinitionTerm"/>
      </w:pPr>
      <w:proofErr w:type="spellStart"/>
      <w:r>
        <w:t>buildSubsectionTSModules</w:t>
      </w:r>
      <w:proofErr w:type="spellEnd"/>
      <w:r>
        <w:t>()</w:t>
      </w:r>
      <w:hyperlink w:anchor="gui.AnalyzerGui.buildSubsectionTSModules"/>
    </w:p>
    <w:p w14:paraId="179E23DA" w14:textId="77777777" w:rsidR="00801638" w:rsidRDefault="0077657F">
      <w:pPr>
        <w:pStyle w:val="Definition"/>
      </w:pPr>
      <w:r>
        <w:t>Builds subsection of settings section that allows user to choose displayed time series analyzing modules.</w:t>
      </w:r>
    </w:p>
    <w:p w14:paraId="28D21B24" w14:textId="644E7AB4" w:rsidR="00801638" w:rsidRDefault="0077657F">
      <w:pPr>
        <w:pStyle w:val="DefinitionTerm"/>
      </w:pPr>
      <w:proofErr w:type="spellStart"/>
      <w:r>
        <w:t>clear_sectionChart</w:t>
      </w:r>
      <w:proofErr w:type="spellEnd"/>
      <w:r>
        <w:t>()</w:t>
      </w:r>
      <w:hyperlink w:anchor="gui.AnalyzerGui.clear_sectionChart"/>
    </w:p>
    <w:p w14:paraId="1F680FB8" w14:textId="77777777" w:rsidR="00801638" w:rsidRDefault="0077657F">
      <w:pPr>
        <w:pStyle w:val="Definition"/>
      </w:pPr>
      <w:r>
        <w:t>Method clears the view of section with chart.</w:t>
      </w:r>
    </w:p>
    <w:p w14:paraId="762FBEF0" w14:textId="31C64A52" w:rsidR="00801638" w:rsidRDefault="0077657F">
      <w:pPr>
        <w:pStyle w:val="DefinitionTerm"/>
      </w:pPr>
      <w:proofErr w:type="spellStart"/>
      <w:r>
        <w:t>deleteChart</w:t>
      </w:r>
      <w:proofErr w:type="spellEnd"/>
      <w:r>
        <w:t>()</w:t>
      </w:r>
      <w:hyperlink w:anchor="gui.AnalyzerGui.deleteChart"/>
    </w:p>
    <w:p w14:paraId="20BCE6C4" w14:textId="77777777" w:rsidR="00801638" w:rsidRDefault="0077657F">
      <w:pPr>
        <w:pStyle w:val="Definition"/>
      </w:pPr>
      <w:r>
        <w:t>Deletes the current viewed chart.</w:t>
      </w:r>
    </w:p>
    <w:p w14:paraId="09ED9E23" w14:textId="1F1DFA17" w:rsidR="00801638" w:rsidRDefault="0077657F">
      <w:pPr>
        <w:pStyle w:val="DefinitionTerm"/>
      </w:pPr>
      <w:proofErr w:type="spellStart"/>
      <w:r>
        <w:t>statisticstabRefresh</w:t>
      </w:r>
      <w:proofErr w:type="spellEnd"/>
      <w:r>
        <w:t>()</w:t>
      </w:r>
      <w:hyperlink w:anchor="gui.AnalyzerGui.statisticstabRefresh"/>
    </w:p>
    <w:p w14:paraId="7BD84947" w14:textId="77777777" w:rsidR="00801638" w:rsidRDefault="0077657F">
      <w:pPr>
        <w:pStyle w:val="Definition"/>
      </w:pPr>
      <w:r>
        <w:t>Remove</w:t>
      </w:r>
      <w:r>
        <w:t>s the content of combobox and table view with all active time series modules.</w:t>
      </w:r>
    </w:p>
    <w:p w14:paraId="33801B36" w14:textId="5C101713" w:rsidR="00801638" w:rsidRDefault="0077657F">
      <w:pPr>
        <w:pStyle w:val="DefinitionTerm"/>
      </w:pPr>
      <w:proofErr w:type="spellStart"/>
      <w:r>
        <w:t>updateChart</w:t>
      </w:r>
      <w:proofErr w:type="spellEnd"/>
      <w:r>
        <w:t>()</w:t>
      </w:r>
      <w:hyperlink w:anchor="gui.AnalyzerGui.updateChart"/>
    </w:p>
    <w:p w14:paraId="54A0A82E" w14:textId="77777777" w:rsidR="00801638" w:rsidRDefault="0077657F">
      <w:pPr>
        <w:pStyle w:val="Definition"/>
      </w:pPr>
      <w:r>
        <w:t>Updates the view of section with chart.</w:t>
      </w:r>
    </w:p>
    <w:p w14:paraId="3260C414" w14:textId="7052221F" w:rsidR="00801638" w:rsidRDefault="0077657F">
      <w:pPr>
        <w:pStyle w:val="DefinitionTerm"/>
      </w:pPr>
      <w:proofErr w:type="spellStart"/>
      <w:r>
        <w:t>updateChartsCb</w:t>
      </w:r>
      <w:proofErr w:type="spellEnd"/>
      <w:r>
        <w:t>()</w:t>
      </w:r>
      <w:hyperlink w:anchor="gui.AnalyzerGui.updateChartsCb"/>
    </w:p>
    <w:p w14:paraId="454F052A" w14:textId="77777777" w:rsidR="00801638" w:rsidRDefault="0077657F">
      <w:pPr>
        <w:pStyle w:val="Definition"/>
      </w:pPr>
      <w:r>
        <w:t>Refreshes the content of combobox with all loaded time series modules.</w:t>
      </w:r>
    </w:p>
    <w:p w14:paraId="0385E431" w14:textId="19F3E085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gui.GeneratorGui</w:t>
      </w:r>
      <w:proofErr w:type="spellEnd"/>
      <w:r>
        <w:fldChar w:fldCharType="begin"/>
      </w:r>
      <w:r>
        <w:instrText xml:space="preserve"> HYPERLINK \l "gui.GeneratorGui" \h </w:instrText>
      </w:r>
      <w:r>
        <w:fldChar w:fldCharType="separate"/>
      </w:r>
      <w:r>
        <w:rPr>
          <w:rStyle w:val="Hipercze"/>
        </w:rPr>
        <w:fldChar w:fldCharType="end"/>
      </w:r>
    </w:p>
    <w:p w14:paraId="428FEDAA" w14:textId="77777777" w:rsidR="00801638" w:rsidRDefault="0077657F">
      <w:pPr>
        <w:pStyle w:val="Definition"/>
      </w:pPr>
      <w:r>
        <w:t xml:space="preserve">Bases: </w:t>
      </w:r>
      <w:hyperlink w:anchor="gui.Gui">
        <w:r>
          <w:rPr>
            <w:rStyle w:val="NormalTok"/>
          </w:rPr>
          <w:t>gui.Gui</w:t>
        </w:r>
      </w:hyperlink>
    </w:p>
    <w:p w14:paraId="269D5FA3" w14:textId="3BF91F77" w:rsidR="00801638" w:rsidRDefault="0077657F">
      <w:pPr>
        <w:pStyle w:val="DefinitionTerm"/>
      </w:pPr>
      <w:proofErr w:type="spellStart"/>
      <w:r>
        <w:t>buildSectionChart</w:t>
      </w:r>
      <w:proofErr w:type="spellEnd"/>
      <w:r>
        <w:t>()</w:t>
      </w:r>
      <w:hyperlink w:anchor="gui.GeneratorGui.buildSectionChart"/>
    </w:p>
    <w:p w14:paraId="7E6AB1A0" w14:textId="77777777" w:rsidR="00801638" w:rsidRDefault="0077657F">
      <w:pPr>
        <w:pStyle w:val="Definition"/>
      </w:pPr>
      <w:r>
        <w:t>Builds section with chart that displays current generated data.</w:t>
      </w:r>
    </w:p>
    <w:p w14:paraId="5E2D36EB" w14:textId="5F38E734" w:rsidR="00801638" w:rsidRDefault="0077657F">
      <w:pPr>
        <w:pStyle w:val="DefinitionTerm"/>
      </w:pPr>
      <w:proofErr w:type="spellStart"/>
      <w:r>
        <w:t>buildSectionSettings</w:t>
      </w:r>
      <w:proofErr w:type="spellEnd"/>
      <w:r>
        <w:t>()</w:t>
      </w:r>
      <w:hyperlink w:anchor="gui.GeneratorGui.buildSectionSettings"/>
    </w:p>
    <w:p w14:paraId="07A0AF83" w14:textId="77777777" w:rsidR="00801638" w:rsidRDefault="0077657F">
      <w:pPr>
        <w:pStyle w:val="Definition"/>
      </w:pPr>
      <w:r>
        <w:t>Builds section with settings that set properties of generated data.</w:t>
      </w:r>
    </w:p>
    <w:p w14:paraId="3A79FBC6" w14:textId="250AA0F7" w:rsidR="00801638" w:rsidRDefault="0077657F">
      <w:pPr>
        <w:pStyle w:val="DefinitionTerm"/>
      </w:pPr>
      <w:proofErr w:type="spellStart"/>
      <w:r>
        <w:t>buildSections</w:t>
      </w:r>
      <w:proofErr w:type="spellEnd"/>
      <w:r>
        <w:t>()</w:t>
      </w:r>
      <w:hyperlink w:anchor="gui.GeneratorGui.buildSections"/>
    </w:p>
    <w:p w14:paraId="74BCA3D5" w14:textId="77777777" w:rsidR="00801638" w:rsidRDefault="0077657F">
      <w:pPr>
        <w:pStyle w:val="Definition"/>
      </w:pPr>
      <w:r>
        <w:t>Constructs all sections of an application.</w:t>
      </w:r>
    </w:p>
    <w:p w14:paraId="03E61878" w14:textId="23CDECDD" w:rsidR="00801638" w:rsidRDefault="0077657F">
      <w:pPr>
        <w:pStyle w:val="DefinitionTerm"/>
      </w:pPr>
      <w:proofErr w:type="spellStart"/>
      <w:r>
        <w:t>buildSubSectionChartGenerator</w:t>
      </w:r>
      <w:proofErr w:type="spellEnd"/>
      <w:r>
        <w:t>()</w:t>
      </w:r>
      <w:hyperlink w:anchor="X6779bc289656a1e0ba3673f02853a6244fa2738"/>
    </w:p>
    <w:p w14:paraId="2D457143" w14:textId="77777777" w:rsidR="00801638" w:rsidRDefault="0077657F">
      <w:pPr>
        <w:pStyle w:val="Definition"/>
      </w:pPr>
      <w:r>
        <w:t>Builds subsection of settings section that configures parameters of generated chart.</w:t>
      </w:r>
    </w:p>
    <w:p w14:paraId="5C16DD9F" w14:textId="2E04988D" w:rsidR="00801638" w:rsidRDefault="0077657F">
      <w:pPr>
        <w:pStyle w:val="DefinitionTerm"/>
      </w:pPr>
      <w:proofErr w:type="spellStart"/>
      <w:r>
        <w:t>buildSubSectionExportData</w:t>
      </w:r>
      <w:proofErr w:type="spellEnd"/>
      <w:r>
        <w:t>()</w:t>
      </w:r>
      <w:hyperlink w:anchor="X8efcdb59a5a782ad700772f986409f91c85c632"/>
    </w:p>
    <w:p w14:paraId="74410522" w14:textId="77777777" w:rsidR="00801638" w:rsidRDefault="0077657F">
      <w:pPr>
        <w:pStyle w:val="Definition"/>
      </w:pPr>
      <w:r>
        <w:t>Builds subsection of settings section that allows exporting generated chart and</w:t>
      </w:r>
      <w:r>
        <w:t xml:space="preserve"> statistics.</w:t>
      </w:r>
    </w:p>
    <w:p w14:paraId="7D6EEA86" w14:textId="015D30E5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gui.Gui</w:t>
      </w:r>
      <w:proofErr w:type="spellEnd"/>
      <w:r>
        <w:fldChar w:fldCharType="begin"/>
      </w:r>
      <w:r>
        <w:instrText xml:space="preserve"> HYPERLINK \l "gui.Gui" \h </w:instrText>
      </w:r>
      <w:r>
        <w:fldChar w:fldCharType="separate"/>
      </w:r>
      <w:r>
        <w:rPr>
          <w:rStyle w:val="Hipercze"/>
        </w:rPr>
        <w:fldChar w:fldCharType="end"/>
      </w:r>
    </w:p>
    <w:p w14:paraId="23281C94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54DD2405" w14:textId="77777777" w:rsidR="00801638" w:rsidRDefault="0077657F">
      <w:pPr>
        <w:pStyle w:val="Definition"/>
      </w:pPr>
      <w:r>
        <w:t>Base class responsible for constructing window application.</w:t>
      </w:r>
    </w:p>
    <w:p w14:paraId="42BBADE1" w14:textId="6F29623B" w:rsidR="00801638" w:rsidRDefault="0077657F">
      <w:pPr>
        <w:pStyle w:val="DefinitionTerm"/>
      </w:pPr>
      <w:proofErr w:type="spellStart"/>
      <w:r>
        <w:t>buildGui</w:t>
      </w:r>
      <w:proofErr w:type="spellEnd"/>
      <w:r>
        <w:t>()</w:t>
      </w:r>
      <w:hyperlink w:anchor="gui.Gui.buildGui"/>
    </w:p>
    <w:p w14:paraId="350A7751" w14:textId="77777777" w:rsidR="00801638" w:rsidRDefault="0077657F">
      <w:pPr>
        <w:pStyle w:val="Definition"/>
      </w:pPr>
      <w:r>
        <w:t>Constructs and runs root window for an application.</w:t>
      </w:r>
    </w:p>
    <w:p w14:paraId="6D902B73" w14:textId="21AA759C" w:rsidR="00801638" w:rsidRDefault="0077657F">
      <w:pPr>
        <w:pStyle w:val="DefinitionTerm"/>
      </w:pPr>
      <w:proofErr w:type="spellStart"/>
      <w:r>
        <w:lastRenderedPageBreak/>
        <w:t>buildSections</w:t>
      </w:r>
      <w:proofErr w:type="spellEnd"/>
      <w:r>
        <w:t>()</w:t>
      </w:r>
      <w:hyperlink w:anchor="gui.Gui.buildSections"/>
    </w:p>
    <w:p w14:paraId="4EDFD07D" w14:textId="77777777" w:rsidR="00801638" w:rsidRDefault="0077657F">
      <w:pPr>
        <w:pStyle w:val="Definition"/>
      </w:pPr>
      <w:r>
        <w:t>Method meant to be overwritten. Constructs all sections of an application.</w:t>
      </w:r>
    </w:p>
    <w:p w14:paraId="7B4E3308" w14:textId="77777777" w:rsidR="00801638" w:rsidRDefault="00801638">
      <w:pPr>
        <w:pStyle w:val="FirstParagraph"/>
      </w:pPr>
      <w:bookmarkStart w:id="13" w:name="document-hubCharts"/>
      <w:bookmarkEnd w:id="11"/>
      <w:bookmarkEnd w:id="12"/>
      <w:bookmarkEnd w:id="13"/>
    </w:p>
    <w:p w14:paraId="0208C221" w14:textId="77777777" w:rsidR="00801638" w:rsidRDefault="00801638">
      <w:pPr>
        <w:pStyle w:val="Tekstpodstawowy"/>
      </w:pPr>
      <w:bookmarkStart w:id="14" w:name="module-hubCharts"/>
    </w:p>
    <w:p w14:paraId="250C2828" w14:textId="236EB093" w:rsidR="00801638" w:rsidRDefault="0077657F">
      <w:pPr>
        <w:pStyle w:val="Nagwek3"/>
      </w:pPr>
      <w:bookmarkStart w:id="15" w:name="hubcharts-module"/>
      <w:r>
        <w:t>hubCharts module</w:t>
      </w:r>
      <w:hyperlink w:anchor="module-hubCharts"/>
    </w:p>
    <w:p w14:paraId="5E6D5AE7" w14:textId="6878B524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hubCharts.HubCharts</w:t>
      </w:r>
      <w:proofErr w:type="spellEnd"/>
      <w:r>
        <w:fldChar w:fldCharType="begin"/>
      </w:r>
      <w:r>
        <w:instrText xml:space="preserve"> HYPERLINK \l "hubCharts.HubCharts" \h </w:instrText>
      </w:r>
      <w:r>
        <w:fldChar w:fldCharType="separate"/>
      </w:r>
      <w:r>
        <w:rPr>
          <w:rStyle w:val="Hipercze"/>
        </w:rPr>
        <w:fldChar w:fldCharType="end"/>
      </w:r>
    </w:p>
    <w:p w14:paraId="24452EA1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0D1AA0BF" w14:textId="77777777" w:rsidR="00801638" w:rsidRDefault="0077657F">
      <w:pPr>
        <w:pStyle w:val="Definition"/>
      </w:pPr>
      <w:r>
        <w:t>Class with methods concerning loaded data in form of charts.</w:t>
      </w:r>
    </w:p>
    <w:p w14:paraId="51957316" w14:textId="79CA19B0" w:rsidR="00801638" w:rsidRDefault="0077657F">
      <w:pPr>
        <w:pStyle w:val="DefinitionTerm"/>
      </w:pPr>
      <w:r>
        <w:t>addChart(</w:t>
      </w:r>
      <w:r>
        <w:rPr>
          <w:i/>
          <w:iCs/>
        </w:rPr>
        <w:t>df: pandas.core.frame.DataFrame</w:t>
      </w:r>
      <w:r>
        <w:t xml:space="preserve">, </w:t>
      </w:r>
      <w:r>
        <w:rPr>
          <w:i/>
          <w:iCs/>
        </w:rPr>
        <w:t>title: str</w:t>
      </w:r>
      <w:r>
        <w:t>)</w:t>
      </w:r>
      <w:hyperlink w:anchor="hubCharts.HubCharts.addChart"/>
    </w:p>
    <w:p w14:paraId="6D6CF991" w14:textId="77777777" w:rsidR="00801638" w:rsidRDefault="0077657F">
      <w:pPr>
        <w:pStyle w:val="Definition"/>
      </w:pPr>
      <w:r>
        <w:t>Adds chart to list.</w:t>
      </w:r>
    </w:p>
    <w:p w14:paraId="08AF2312" w14:textId="77777777" w:rsidR="00801638" w:rsidRDefault="0077657F">
      <w:pPr>
        <w:pStyle w:val="DefinitionTerm"/>
      </w:pPr>
      <w:r>
        <w:t>Parameters</w:t>
      </w:r>
    </w:p>
    <w:p w14:paraId="41E11286" w14:textId="77777777" w:rsidR="00801638" w:rsidRDefault="0077657F">
      <w:pPr>
        <w:pStyle w:val="Definition"/>
        <w:numPr>
          <w:ilvl w:val="0"/>
          <w:numId w:val="3"/>
        </w:numPr>
      </w:pPr>
      <w:r>
        <w:rPr>
          <w:b/>
          <w:bCs/>
        </w:rPr>
        <w:t>df</w:t>
      </w:r>
      <w:r>
        <w:t xml:space="preserve"> – Data frame from which charty will be built.</w:t>
      </w:r>
    </w:p>
    <w:p w14:paraId="7290863A" w14:textId="77777777" w:rsidR="00801638" w:rsidRDefault="0077657F">
      <w:pPr>
        <w:pStyle w:val="Definition"/>
        <w:numPr>
          <w:ilvl w:val="0"/>
          <w:numId w:val="3"/>
        </w:numPr>
      </w:pPr>
      <w:r>
        <w:rPr>
          <w:b/>
          <w:bCs/>
        </w:rPr>
        <w:t>sectititleon</w:t>
      </w:r>
      <w:r>
        <w:t xml:space="preserve"> – Title of chart.</w:t>
      </w:r>
    </w:p>
    <w:p w14:paraId="2D7A6053" w14:textId="59487F8E" w:rsidR="00801638" w:rsidRDefault="0077657F">
      <w:pPr>
        <w:pStyle w:val="DefinitionTerm"/>
      </w:pPr>
      <w:r>
        <w:t>displayChart(</w:t>
      </w:r>
      <w:r>
        <w:rPr>
          <w:i/>
          <w:iCs/>
        </w:rPr>
        <w:t>chartId: int</w:t>
      </w:r>
      <w:r>
        <w:t xml:space="preserve">, </w:t>
      </w:r>
      <w:r>
        <w:rPr>
          <w:i/>
          <w:iCs/>
        </w:rPr>
        <w:t>section: tkinter.Frame</w:t>
      </w:r>
      <w:r>
        <w:t xml:space="preserve">, </w:t>
      </w:r>
      <w:proofErr w:type="spellStart"/>
      <w:r>
        <w:rPr>
          <w:i/>
          <w:iCs/>
        </w:rPr>
        <w:t>moduleDisplayer</w:t>
      </w:r>
      <w:proofErr w:type="spellEnd"/>
      <w:r>
        <w:t>)</w:t>
      </w:r>
      <w:hyperlink w:anchor="hubCharts.HubCharts.displayChart"/>
    </w:p>
    <w:p w14:paraId="4ACE105E" w14:textId="77777777" w:rsidR="00801638" w:rsidRDefault="0077657F">
      <w:pPr>
        <w:pStyle w:val="Definition"/>
      </w:pPr>
      <w:r>
        <w:t>Displays chart in specified location.</w:t>
      </w:r>
    </w:p>
    <w:p w14:paraId="5E56B32C" w14:textId="77777777" w:rsidR="00801638" w:rsidRDefault="0077657F">
      <w:pPr>
        <w:pStyle w:val="DefinitionTerm"/>
      </w:pPr>
      <w:r>
        <w:t>Parameters</w:t>
      </w:r>
    </w:p>
    <w:p w14:paraId="3F2494B2" w14:textId="77777777" w:rsidR="00801638" w:rsidRDefault="0077657F">
      <w:pPr>
        <w:pStyle w:val="Definition"/>
        <w:numPr>
          <w:ilvl w:val="0"/>
          <w:numId w:val="4"/>
        </w:numPr>
      </w:pPr>
      <w:r>
        <w:rPr>
          <w:b/>
          <w:bCs/>
        </w:rPr>
        <w:t>chart</w:t>
      </w:r>
      <w:r>
        <w:rPr>
          <w:b/>
          <w:bCs/>
        </w:rPr>
        <w:t>Id</w:t>
      </w:r>
      <w:r>
        <w:t xml:space="preserve"> – ID of chart to display.</w:t>
      </w:r>
    </w:p>
    <w:p w14:paraId="79695836" w14:textId="77777777" w:rsidR="00801638" w:rsidRDefault="0077657F">
      <w:pPr>
        <w:pStyle w:val="Definition"/>
        <w:numPr>
          <w:ilvl w:val="0"/>
          <w:numId w:val="4"/>
        </w:numPr>
      </w:pPr>
      <w:r>
        <w:rPr>
          <w:b/>
          <w:bCs/>
        </w:rPr>
        <w:t>section</w:t>
      </w:r>
      <w:r>
        <w:t xml:space="preserve"> – GUI component where chart should be displayed.</w:t>
      </w:r>
    </w:p>
    <w:p w14:paraId="596A10DE" w14:textId="77777777" w:rsidR="00801638" w:rsidRDefault="0077657F">
      <w:pPr>
        <w:pStyle w:val="Definition"/>
        <w:numPr>
          <w:ilvl w:val="0"/>
          <w:numId w:val="4"/>
        </w:numPr>
      </w:pPr>
      <w:r>
        <w:rPr>
          <w:b/>
          <w:bCs/>
        </w:rPr>
        <w:t>moduleDisplayer</w:t>
      </w:r>
      <w:r>
        <w:t xml:space="preserve"> </w:t>
      </w:r>
      <w:r>
        <w:t>– Method called in-line, that applies patches on chart from all active time series modules.</w:t>
      </w:r>
    </w:p>
    <w:p w14:paraId="5515FB39" w14:textId="4D5245EC" w:rsidR="00801638" w:rsidRDefault="0077657F">
      <w:pPr>
        <w:pStyle w:val="DefinitionTerm"/>
      </w:pPr>
      <w:proofErr w:type="spellStart"/>
      <w:r>
        <w:t>getAllChartDisplayNames</w:t>
      </w:r>
      <w:proofErr w:type="spellEnd"/>
      <w:r>
        <w:t>()</w:t>
      </w:r>
      <w:hyperlink w:anchor="Xa9b54f3b60f8e75a5ad5b33c59b010e0ad14e51"/>
    </w:p>
    <w:p w14:paraId="4753AD19" w14:textId="77777777" w:rsidR="00801638" w:rsidRDefault="0077657F">
      <w:pPr>
        <w:pStyle w:val="Definition"/>
      </w:pPr>
      <w:r>
        <w:t>Returns display names for all loaded charts.</w:t>
      </w:r>
    </w:p>
    <w:p w14:paraId="7024676E" w14:textId="77777777" w:rsidR="00801638" w:rsidRDefault="0077657F">
      <w:pPr>
        <w:pStyle w:val="DefinitionTerm"/>
      </w:pPr>
      <w:r>
        <w:t>Returns</w:t>
      </w:r>
    </w:p>
    <w:p w14:paraId="3FA0CE83" w14:textId="77777777" w:rsidR="00801638" w:rsidRDefault="0077657F">
      <w:pPr>
        <w:pStyle w:val="Definition"/>
      </w:pPr>
      <w:r>
        <w:t>Requested list.</w:t>
      </w:r>
    </w:p>
    <w:p w14:paraId="171F52A1" w14:textId="685158AE" w:rsidR="00801638" w:rsidRDefault="0077657F">
      <w:pPr>
        <w:pStyle w:val="DefinitionTerm"/>
      </w:pPr>
      <w:proofErr w:type="spellStart"/>
      <w:r>
        <w:t>getAl</w:t>
      </w:r>
      <w:r>
        <w:t>lCharts</w:t>
      </w:r>
      <w:proofErr w:type="spellEnd"/>
      <w:r>
        <w:t>()</w:t>
      </w:r>
      <w:hyperlink w:anchor="hubCharts.HubCharts.getAllCharts"/>
    </w:p>
    <w:p w14:paraId="27B1B891" w14:textId="13C40546" w:rsidR="00801638" w:rsidRDefault="0077657F">
      <w:pPr>
        <w:pStyle w:val="DefinitionTerm"/>
      </w:pPr>
      <w:r>
        <w:t>getChartById(</w:t>
      </w:r>
      <w:r>
        <w:rPr>
          <w:i/>
          <w:iCs/>
        </w:rPr>
        <w:t>chartId: int</w:t>
      </w:r>
      <w:r>
        <w:t xml:space="preserve">) → </w:t>
      </w:r>
      <w:hyperlink r:id="rId7" w:anchor="chart.Chart">
        <w:proofErr w:type="spellStart"/>
        <w:r>
          <w:rPr>
            <w:rStyle w:val="Hipercze"/>
          </w:rPr>
          <w:t>chart.Chart</w:t>
        </w:r>
        <w:proofErr w:type="spellEnd"/>
      </w:hyperlink>
      <w:hyperlink w:anchor="hubCharts.HubCharts.getChartById"/>
    </w:p>
    <w:p w14:paraId="6802507D" w14:textId="77777777" w:rsidR="00801638" w:rsidRDefault="0077657F">
      <w:pPr>
        <w:pStyle w:val="Definition"/>
      </w:pPr>
      <w:r>
        <w:t>Returns chart of argument’s id. Names should b</w:t>
      </w:r>
      <w:r>
        <w:t>e unique in order to find a single instance</w:t>
      </w:r>
    </w:p>
    <w:p w14:paraId="3BD6C5FE" w14:textId="77777777" w:rsidR="00801638" w:rsidRDefault="0077657F">
      <w:pPr>
        <w:pStyle w:val="DefinitionTerm"/>
      </w:pPr>
      <w:r>
        <w:t>Parameters</w:t>
      </w:r>
    </w:p>
    <w:p w14:paraId="39768168" w14:textId="77777777" w:rsidR="00801638" w:rsidRDefault="0077657F">
      <w:pPr>
        <w:pStyle w:val="Definition"/>
      </w:pPr>
      <w:r>
        <w:rPr>
          <w:b/>
          <w:bCs/>
        </w:rPr>
        <w:t>chartId</w:t>
      </w:r>
      <w:r>
        <w:t xml:space="preserve"> – ID of the chart.</w:t>
      </w:r>
    </w:p>
    <w:p w14:paraId="124F4E59" w14:textId="77777777" w:rsidR="00801638" w:rsidRDefault="0077657F">
      <w:pPr>
        <w:pStyle w:val="DefinitionTerm"/>
      </w:pPr>
      <w:r>
        <w:t>Returns</w:t>
      </w:r>
    </w:p>
    <w:p w14:paraId="077D5E76" w14:textId="77777777" w:rsidR="00801638" w:rsidRDefault="0077657F">
      <w:pPr>
        <w:pStyle w:val="Definition"/>
      </w:pPr>
      <w:r>
        <w:t>Requested list.</w:t>
      </w:r>
    </w:p>
    <w:p w14:paraId="6F9D9C32" w14:textId="620AFDC8" w:rsidR="00801638" w:rsidRDefault="0077657F">
      <w:pPr>
        <w:pStyle w:val="DefinitionTerm"/>
      </w:pPr>
      <w:r>
        <w:t>getChartIdByDisplayName(</w:t>
      </w:r>
      <w:r>
        <w:rPr>
          <w:i/>
          <w:iCs/>
        </w:rPr>
        <w:t>name: str</w:t>
      </w:r>
      <w:r>
        <w:t>) → int</w:t>
      </w:r>
      <w:hyperlink w:anchor="Xa178dcb047cc5711ac62a3b99a94a2af7cb94f2"/>
    </w:p>
    <w:p w14:paraId="0C7E275F" w14:textId="77777777" w:rsidR="00801638" w:rsidRDefault="0077657F">
      <w:pPr>
        <w:pStyle w:val="Definition"/>
      </w:pPr>
      <w:r>
        <w:t>Returns id of chart with given display name.</w:t>
      </w:r>
    </w:p>
    <w:p w14:paraId="5EB92F11" w14:textId="77777777" w:rsidR="00801638" w:rsidRDefault="0077657F">
      <w:pPr>
        <w:pStyle w:val="DefinitionTerm"/>
      </w:pPr>
      <w:r>
        <w:lastRenderedPageBreak/>
        <w:t>Parameters</w:t>
      </w:r>
    </w:p>
    <w:p w14:paraId="014F8AED" w14:textId="77777777" w:rsidR="00801638" w:rsidRDefault="0077657F">
      <w:pPr>
        <w:pStyle w:val="Definition"/>
      </w:pPr>
      <w:r>
        <w:rPr>
          <w:b/>
          <w:bCs/>
        </w:rPr>
        <w:t>name</w:t>
      </w:r>
      <w:r>
        <w:t xml:space="preserve"> – Display name, with format ‘{chart title} ({chart id})’.</w:t>
      </w:r>
    </w:p>
    <w:p w14:paraId="63916137" w14:textId="77777777" w:rsidR="00801638" w:rsidRDefault="0077657F">
      <w:pPr>
        <w:pStyle w:val="DefinitionTerm"/>
      </w:pPr>
      <w:r>
        <w:t>Returns</w:t>
      </w:r>
    </w:p>
    <w:p w14:paraId="5B4B60E2" w14:textId="77777777" w:rsidR="00801638" w:rsidRDefault="0077657F">
      <w:pPr>
        <w:pStyle w:val="Definition"/>
      </w:pPr>
      <w:r>
        <w:t>Requested list.</w:t>
      </w:r>
    </w:p>
    <w:p w14:paraId="75D0A49A" w14:textId="5AB6DA11" w:rsidR="00801638" w:rsidRDefault="0077657F">
      <w:pPr>
        <w:pStyle w:val="DefinitionTerm"/>
      </w:pPr>
      <w:r>
        <w:t>removeChart(</w:t>
      </w:r>
      <w:r>
        <w:rPr>
          <w:i/>
          <w:iCs/>
        </w:rPr>
        <w:t>chartId: int</w:t>
      </w:r>
      <w:r>
        <w:t>)</w:t>
      </w:r>
      <w:hyperlink w:anchor="hubCharts.HubCharts.removeChart"/>
    </w:p>
    <w:p w14:paraId="6047945D" w14:textId="77777777" w:rsidR="00801638" w:rsidRDefault="0077657F">
      <w:pPr>
        <w:pStyle w:val="Definition"/>
      </w:pPr>
      <w:r>
        <w:t>Removes chart from list.</w:t>
      </w:r>
    </w:p>
    <w:p w14:paraId="3513ADB2" w14:textId="77777777" w:rsidR="00801638" w:rsidRDefault="0077657F">
      <w:pPr>
        <w:pStyle w:val="DefinitionTerm"/>
      </w:pPr>
      <w:r>
        <w:t>Parameters</w:t>
      </w:r>
    </w:p>
    <w:p w14:paraId="4EFB4D72" w14:textId="77777777" w:rsidR="00801638" w:rsidRDefault="0077657F">
      <w:pPr>
        <w:pStyle w:val="Definition"/>
      </w:pPr>
      <w:r>
        <w:rPr>
          <w:b/>
          <w:bCs/>
        </w:rPr>
        <w:t>chartId</w:t>
      </w:r>
      <w:r>
        <w:t xml:space="preserve"> – ID of chart to remove.</w:t>
      </w:r>
    </w:p>
    <w:p w14:paraId="19D6E8B5" w14:textId="77777777" w:rsidR="00801638" w:rsidRDefault="00801638">
      <w:pPr>
        <w:pStyle w:val="FirstParagraph"/>
      </w:pPr>
      <w:bookmarkStart w:id="16" w:name="document-hubImporters"/>
      <w:bookmarkEnd w:id="14"/>
      <w:bookmarkEnd w:id="15"/>
      <w:bookmarkEnd w:id="16"/>
    </w:p>
    <w:p w14:paraId="64AA1682" w14:textId="77777777" w:rsidR="00801638" w:rsidRDefault="00801638">
      <w:pPr>
        <w:pStyle w:val="Tekstpodstawowy"/>
      </w:pPr>
      <w:bookmarkStart w:id="17" w:name="module-hubImporters"/>
    </w:p>
    <w:p w14:paraId="6C2E6040" w14:textId="33D8940B" w:rsidR="00801638" w:rsidRDefault="0077657F">
      <w:pPr>
        <w:pStyle w:val="Nagwek3"/>
      </w:pPr>
      <w:bookmarkStart w:id="18" w:name="hubimporters-module"/>
      <w:r>
        <w:t>hubImporters module</w:t>
      </w:r>
      <w:hyperlink w:anchor="module-hubImporters"/>
    </w:p>
    <w:p w14:paraId="4A2F6E16" w14:textId="16B449FB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hubImporters.HubImporters</w:t>
      </w:r>
      <w:proofErr w:type="spellEnd"/>
      <w:r>
        <w:fldChar w:fldCharType="begin"/>
      </w:r>
      <w:r>
        <w:instrText xml:space="preserve"> HYPERLINK \l "hubImporters.HubImporters" \h </w:instrText>
      </w:r>
      <w:r>
        <w:fldChar w:fldCharType="separate"/>
      </w:r>
      <w:r>
        <w:rPr>
          <w:rStyle w:val="Hipercze"/>
        </w:rPr>
        <w:fldChar w:fldCharType="end"/>
      </w:r>
    </w:p>
    <w:p w14:paraId="189F1F21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</w:t>
      </w:r>
      <w:r>
        <w:rPr>
          <w:rStyle w:val="BuiltInTok"/>
        </w:rPr>
        <w:t>ect</w:t>
      </w:r>
    </w:p>
    <w:p w14:paraId="2B7A065D" w14:textId="77777777" w:rsidR="00801638" w:rsidRDefault="0077657F">
      <w:pPr>
        <w:pStyle w:val="Definition"/>
      </w:pPr>
      <w:r>
        <w:t>Class with methods concerning data importers.</w:t>
      </w:r>
    </w:p>
    <w:p w14:paraId="0352DB4E" w14:textId="1D86EFD0" w:rsidR="00801638" w:rsidRDefault="0077657F">
      <w:pPr>
        <w:pStyle w:val="DefinitionTerm"/>
      </w:pPr>
      <w:r>
        <w:t>addMethod(</w:t>
      </w:r>
      <w:r>
        <w:rPr>
          <w:i/>
          <w:iCs/>
        </w:rPr>
        <w:t xml:space="preserve">method: </w:t>
      </w:r>
      <w:hyperlink r:id="rId8" w:anchor="importers.baseimport.ImportMethod">
        <w:proofErr w:type="spellStart"/>
        <w:r>
          <w:rPr>
            <w:rStyle w:val="Hipercze"/>
            <w:i/>
            <w:iCs/>
          </w:rPr>
          <w:t>importers.baseimport.ImportMethod</w:t>
        </w:r>
        <w:proofErr w:type="spellEnd"/>
      </w:hyperlink>
      <w:r>
        <w:t>)</w:t>
      </w:r>
      <w:hyperlink w:anchor="hubImporters.HubImporters.addMethod"/>
    </w:p>
    <w:p w14:paraId="1CB3F7AF" w14:textId="77777777" w:rsidR="00801638" w:rsidRDefault="0077657F">
      <w:pPr>
        <w:pStyle w:val="Definition"/>
      </w:pPr>
      <w:r>
        <w:t>Adds file extension method to list.</w:t>
      </w:r>
    </w:p>
    <w:p w14:paraId="3F31BED5" w14:textId="77777777" w:rsidR="00801638" w:rsidRDefault="0077657F">
      <w:pPr>
        <w:pStyle w:val="DefinitionTerm"/>
      </w:pPr>
      <w:r>
        <w:t>Parameters</w:t>
      </w:r>
    </w:p>
    <w:p w14:paraId="7272BC14" w14:textId="77777777" w:rsidR="00801638" w:rsidRDefault="0077657F">
      <w:pPr>
        <w:pStyle w:val="Definition"/>
      </w:pPr>
      <w:r>
        <w:rPr>
          <w:b/>
          <w:bCs/>
        </w:rPr>
        <w:t>module</w:t>
      </w:r>
      <w:r>
        <w:t xml:space="preserve"> – Import method to add.</w:t>
      </w:r>
    </w:p>
    <w:p w14:paraId="36A64F24" w14:textId="5CAAB8EE" w:rsidR="00801638" w:rsidRDefault="0077657F">
      <w:pPr>
        <w:pStyle w:val="DefinitionTerm"/>
      </w:pPr>
      <w:proofErr w:type="spellStart"/>
      <w:r>
        <w:t>getAllDrivers</w:t>
      </w:r>
      <w:proofErr w:type="spellEnd"/>
      <w:r>
        <w:t>()</w:t>
      </w:r>
      <w:hyperlink w:anchor="hubImporters.HubImporters.getAllDrivers"/>
    </w:p>
    <w:p w14:paraId="2536E5EE" w14:textId="1C856F69" w:rsidR="00801638" w:rsidRDefault="0077657F">
      <w:pPr>
        <w:pStyle w:val="DefinitionTerm"/>
      </w:pPr>
      <w:proofErr w:type="spellStart"/>
      <w:r>
        <w:t>getAllMethods</w:t>
      </w:r>
      <w:proofErr w:type="spellEnd"/>
      <w:r>
        <w:t>()</w:t>
      </w:r>
      <w:hyperlink w:anchor="hubImporters.HubImporters.getAllMethods"/>
    </w:p>
    <w:p w14:paraId="461FAABC" w14:textId="460FC6AB" w:rsidR="00801638" w:rsidRDefault="0077657F">
      <w:pPr>
        <w:pStyle w:val="DefinitionTerm"/>
      </w:pPr>
      <w:r>
        <w:t>getImporterByFileextension(</w:t>
      </w:r>
      <w:r>
        <w:rPr>
          <w:i/>
          <w:iCs/>
        </w:rPr>
        <w:t>fileextension: str</w:t>
      </w:r>
      <w:r>
        <w:t xml:space="preserve">) → </w:t>
      </w:r>
      <w:hyperlink r:id="rId9" w:anchor="importers.baseimport.ImportMethod">
        <w:proofErr w:type="spellStart"/>
        <w:r>
          <w:rPr>
            <w:rStyle w:val="Hipercze"/>
          </w:rPr>
          <w:t>importers.baseimport.ImportMethod</w:t>
        </w:r>
        <w:proofErr w:type="spellEnd"/>
      </w:hyperlink>
      <w:hyperlink w:anchor="X510343f014b9d8225373e5f50b2e3e5fc9e6314"/>
    </w:p>
    <w:p w14:paraId="47E5CEE1" w14:textId="77777777" w:rsidR="00801638" w:rsidRDefault="0077657F">
      <w:pPr>
        <w:pStyle w:val="Definition"/>
      </w:pPr>
      <w:r>
        <w:t>Returns import method based on operated file extension.</w:t>
      </w:r>
    </w:p>
    <w:p w14:paraId="563E6CBF" w14:textId="77777777" w:rsidR="00801638" w:rsidRDefault="0077657F">
      <w:pPr>
        <w:pStyle w:val="DefinitionTerm"/>
      </w:pPr>
      <w:r>
        <w:t>Parameters</w:t>
      </w:r>
    </w:p>
    <w:p w14:paraId="33DEC184" w14:textId="77777777" w:rsidR="00801638" w:rsidRDefault="0077657F">
      <w:pPr>
        <w:pStyle w:val="Definition"/>
      </w:pPr>
      <w:r>
        <w:rPr>
          <w:b/>
          <w:bCs/>
        </w:rPr>
        <w:t>fileextension</w:t>
      </w:r>
      <w:r>
        <w:t xml:space="preserve"> – File extension of operated method.</w:t>
      </w:r>
    </w:p>
    <w:p w14:paraId="03B2AE89" w14:textId="77777777" w:rsidR="00801638" w:rsidRDefault="0077657F">
      <w:pPr>
        <w:pStyle w:val="DefinitionTerm"/>
      </w:pPr>
      <w:r>
        <w:t>Returns</w:t>
      </w:r>
    </w:p>
    <w:p w14:paraId="78DE7F7A" w14:textId="77777777" w:rsidR="00801638" w:rsidRDefault="0077657F">
      <w:pPr>
        <w:pStyle w:val="Definition"/>
      </w:pPr>
      <w:r>
        <w:t>Requested method.</w:t>
      </w:r>
    </w:p>
    <w:p w14:paraId="0ACD76FD" w14:textId="66455873" w:rsidR="00801638" w:rsidRDefault="0077657F">
      <w:pPr>
        <w:pStyle w:val="DefinitionTerm"/>
      </w:pPr>
      <w:r>
        <w:t>loadImporters() → None</w:t>
      </w:r>
      <w:hyperlink w:anchor="hubImporters.HubImporters.loadImporters"/>
    </w:p>
    <w:p w14:paraId="075A9192" w14:textId="77777777" w:rsidR="00801638" w:rsidRDefault="0077657F">
      <w:pPr>
        <w:pStyle w:val="Definition"/>
      </w:pPr>
      <w:r>
        <w:t>Loads the list with all provided importers.</w:t>
      </w:r>
    </w:p>
    <w:p w14:paraId="388F305B" w14:textId="77777777" w:rsidR="00801638" w:rsidRDefault="00801638">
      <w:pPr>
        <w:pStyle w:val="FirstParagraph"/>
      </w:pPr>
      <w:bookmarkStart w:id="19" w:name="document-hubTSModules"/>
      <w:bookmarkEnd w:id="17"/>
      <w:bookmarkEnd w:id="18"/>
      <w:bookmarkEnd w:id="19"/>
    </w:p>
    <w:p w14:paraId="683EF43D" w14:textId="77777777" w:rsidR="00801638" w:rsidRDefault="00801638">
      <w:pPr>
        <w:pStyle w:val="Tekstpodstawowy"/>
      </w:pPr>
      <w:bookmarkStart w:id="20" w:name="module-hubTSModules"/>
    </w:p>
    <w:p w14:paraId="522CB88D" w14:textId="0D5F14D0" w:rsidR="00801638" w:rsidRDefault="0077657F">
      <w:pPr>
        <w:pStyle w:val="Nagwek3"/>
      </w:pPr>
      <w:bookmarkStart w:id="21" w:name="hubtsmodules-module"/>
      <w:r>
        <w:lastRenderedPageBreak/>
        <w:t>hubTSModules module</w:t>
      </w:r>
      <w:hyperlink w:anchor="module-hubTSModules"/>
    </w:p>
    <w:p w14:paraId="18B0E4BF" w14:textId="77777777" w:rsidR="00801638" w:rsidRDefault="0077657F">
      <w:pPr>
        <w:pStyle w:val="FirstParagraph"/>
      </w:pPr>
      <w:r>
        <w:t>from tkinter import * from tkinter import ttk import numpy as np import matplotlib.patches as patches import m</w:t>
      </w:r>
      <w:r>
        <w:t>ath import colorsys import statsmodels.api as sm from pandas.core.frame import DataFrame import pandas as pd</w:t>
      </w:r>
    </w:p>
    <w:p w14:paraId="55443FF6" w14:textId="13AE2BA8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hubTSModules.HubTSModules</w:t>
      </w:r>
      <w:proofErr w:type="spellEnd"/>
      <w:r>
        <w:fldChar w:fldCharType="begin"/>
      </w:r>
      <w:r>
        <w:instrText xml:space="preserve"> HYPERLINK \l "hubTSModules.HubTSModules" \h </w:instrText>
      </w:r>
      <w:r>
        <w:fldChar w:fldCharType="separate"/>
      </w:r>
      <w:r>
        <w:rPr>
          <w:rStyle w:val="Hipercze"/>
        </w:rPr>
        <w:fldChar w:fldCharType="end"/>
      </w:r>
    </w:p>
    <w:p w14:paraId="3656B2A2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370FCAC4" w14:textId="77777777" w:rsidR="00801638" w:rsidRDefault="0077657F">
      <w:pPr>
        <w:pStyle w:val="Definition"/>
      </w:pPr>
      <w:r>
        <w:t>Class with methods concerning loaded data in form of</w:t>
      </w:r>
      <w:r>
        <w:t xml:space="preserve"> charts.</w:t>
      </w:r>
    </w:p>
    <w:p w14:paraId="73E299D7" w14:textId="1BCD996F" w:rsidR="00801638" w:rsidRDefault="0077657F">
      <w:pPr>
        <w:pStyle w:val="DefinitionTerm"/>
      </w:pPr>
      <w:r>
        <w:t>addModule(</w:t>
      </w:r>
      <w:r>
        <w:rPr>
          <w:i/>
          <w:iCs/>
        </w:rPr>
        <w:t xml:space="preserve">module: </w:t>
      </w:r>
      <w:hyperlink r:id="rId10" w:anchor="tsmodules.basemod.TSModule">
        <w:proofErr w:type="spellStart"/>
        <w:r>
          <w:rPr>
            <w:rStyle w:val="Hipercze"/>
            <w:i/>
            <w:iCs/>
          </w:rPr>
          <w:t>tsmodules.basemod.TSModule</w:t>
        </w:r>
        <w:proofErr w:type="spellEnd"/>
      </w:hyperlink>
      <w:r>
        <w:t>)</w:t>
      </w:r>
      <w:hyperlink w:anchor="hubTSModules.HubTSModules.addModule"/>
    </w:p>
    <w:p w14:paraId="5734C8BC" w14:textId="77777777" w:rsidR="00801638" w:rsidRDefault="0077657F">
      <w:pPr>
        <w:pStyle w:val="Definition"/>
      </w:pPr>
      <w:r>
        <w:t>Adds time series module to list.</w:t>
      </w:r>
    </w:p>
    <w:p w14:paraId="1F05C96A" w14:textId="77777777" w:rsidR="00801638" w:rsidRDefault="0077657F">
      <w:pPr>
        <w:pStyle w:val="DefinitionTerm"/>
      </w:pPr>
      <w:r>
        <w:t>Parameters</w:t>
      </w:r>
    </w:p>
    <w:p w14:paraId="3C0C9750" w14:textId="77777777" w:rsidR="00801638" w:rsidRDefault="0077657F">
      <w:pPr>
        <w:pStyle w:val="Definition"/>
      </w:pPr>
      <w:r>
        <w:rPr>
          <w:b/>
          <w:bCs/>
        </w:rPr>
        <w:t>module</w:t>
      </w:r>
      <w:r>
        <w:t xml:space="preserve"> – Time series module to add.</w:t>
      </w:r>
    </w:p>
    <w:p w14:paraId="4A15AD8E" w14:textId="39840327" w:rsidR="00801638" w:rsidRDefault="0077657F">
      <w:pPr>
        <w:pStyle w:val="DefinitionTerm"/>
      </w:pPr>
      <w:r>
        <w:t>displayModules(</w:t>
      </w:r>
      <w:r>
        <w:rPr>
          <w:i/>
          <w:iCs/>
        </w:rPr>
        <w:t>ax</w:t>
      </w:r>
      <w:r>
        <w:t xml:space="preserve">, </w:t>
      </w:r>
      <w:proofErr w:type="spellStart"/>
      <w:r>
        <w:rPr>
          <w:i/>
          <w:iCs/>
        </w:rPr>
        <w:t>plotdf</w:t>
      </w:r>
      <w:proofErr w:type="spellEnd"/>
      <w:r>
        <w:t>)</w:t>
      </w:r>
      <w:hyperlink w:anchor="hubTSModules.HubTSModules.displayModules"/>
    </w:p>
    <w:p w14:paraId="3CB00417" w14:textId="77777777" w:rsidR="00801638" w:rsidRDefault="0077657F">
      <w:pPr>
        <w:pStyle w:val="Definition"/>
      </w:pPr>
      <w:r>
        <w:t>Displays all selected modules’ patches on selected plot.</w:t>
      </w:r>
    </w:p>
    <w:p w14:paraId="4799C896" w14:textId="77777777" w:rsidR="00801638" w:rsidRDefault="0077657F">
      <w:pPr>
        <w:pStyle w:val="DefinitionTerm"/>
      </w:pPr>
      <w:r>
        <w:t>Parameters</w:t>
      </w:r>
    </w:p>
    <w:p w14:paraId="71B10159" w14:textId="77777777" w:rsidR="00801638" w:rsidRDefault="0077657F">
      <w:pPr>
        <w:pStyle w:val="Definition"/>
        <w:numPr>
          <w:ilvl w:val="0"/>
          <w:numId w:val="5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2E8DB1E3" w14:textId="77777777" w:rsidR="00801638" w:rsidRDefault="0077657F">
      <w:pPr>
        <w:pStyle w:val="Definition"/>
        <w:numPr>
          <w:ilvl w:val="0"/>
          <w:numId w:val="5"/>
        </w:numPr>
      </w:pPr>
      <w:r>
        <w:rPr>
          <w:b/>
          <w:bCs/>
        </w:rPr>
        <w:t>plotdf</w:t>
      </w:r>
      <w:r>
        <w:t xml:space="preserve"> </w:t>
      </w:r>
      <w:r>
        <w:t>– Data frame with original signal.</w:t>
      </w:r>
    </w:p>
    <w:p w14:paraId="0CEE235D" w14:textId="1879C21E" w:rsidR="00801638" w:rsidRDefault="0077657F">
      <w:pPr>
        <w:pStyle w:val="DefinitionTerm"/>
      </w:pPr>
      <w:proofErr w:type="spellStart"/>
      <w:r>
        <w:t>getAllActiveModuleNames</w:t>
      </w:r>
      <w:proofErr w:type="spellEnd"/>
      <w:r>
        <w:t>()</w:t>
      </w:r>
      <w:hyperlink w:anchor="X311bd7b7a449a34ba0b89ea36fa8c51c54d0806"/>
    </w:p>
    <w:p w14:paraId="26CF6EB8" w14:textId="77777777" w:rsidR="00801638" w:rsidRDefault="0077657F">
      <w:pPr>
        <w:pStyle w:val="Definition"/>
      </w:pPr>
      <w:r>
        <w:t>Returns all active time series module names.</w:t>
      </w:r>
    </w:p>
    <w:p w14:paraId="7ED74AB4" w14:textId="77777777" w:rsidR="00801638" w:rsidRDefault="0077657F">
      <w:pPr>
        <w:pStyle w:val="DefinitionTerm"/>
      </w:pPr>
      <w:r>
        <w:t>Returns</w:t>
      </w:r>
    </w:p>
    <w:p w14:paraId="2459CEA2" w14:textId="77777777" w:rsidR="00801638" w:rsidRDefault="0077657F">
      <w:pPr>
        <w:pStyle w:val="Definition"/>
      </w:pPr>
      <w:r>
        <w:t>Requested list.</w:t>
      </w:r>
    </w:p>
    <w:p w14:paraId="2458DE6A" w14:textId="1218AF4D" w:rsidR="00801638" w:rsidRDefault="0077657F">
      <w:pPr>
        <w:pStyle w:val="DefinitionTerm"/>
      </w:pPr>
      <w:proofErr w:type="spellStart"/>
      <w:r>
        <w:t>getAllActiveModules</w:t>
      </w:r>
      <w:proofErr w:type="spellEnd"/>
      <w:r>
        <w:t>()</w:t>
      </w:r>
      <w:hyperlink w:anchor="Xa0223d4967499a19ce4700f3f3765f127b17bbf"/>
    </w:p>
    <w:p w14:paraId="00595FE1" w14:textId="77777777" w:rsidR="00801638" w:rsidRDefault="0077657F">
      <w:pPr>
        <w:pStyle w:val="Definition"/>
      </w:pPr>
      <w:r>
        <w:t>Returns all active time series modules.</w:t>
      </w:r>
    </w:p>
    <w:p w14:paraId="7FBFE645" w14:textId="77777777" w:rsidR="00801638" w:rsidRDefault="0077657F">
      <w:pPr>
        <w:pStyle w:val="DefinitionTerm"/>
      </w:pPr>
      <w:r>
        <w:t>Returns</w:t>
      </w:r>
    </w:p>
    <w:p w14:paraId="7FF1D35C" w14:textId="77777777" w:rsidR="00801638" w:rsidRDefault="0077657F">
      <w:pPr>
        <w:pStyle w:val="Definition"/>
      </w:pPr>
      <w:r>
        <w:t>Requested list.</w:t>
      </w:r>
    </w:p>
    <w:p w14:paraId="7B466708" w14:textId="5809CB81" w:rsidR="00801638" w:rsidRDefault="0077657F">
      <w:pPr>
        <w:pStyle w:val="DefinitionTerm"/>
      </w:pPr>
      <w:proofErr w:type="spellStart"/>
      <w:r>
        <w:t>getAllModuleNames</w:t>
      </w:r>
      <w:proofErr w:type="spellEnd"/>
      <w:r>
        <w:t>()</w:t>
      </w:r>
      <w:hyperlink w:anchor="X3ddf606038d4c368c7f5f14dc6216e0d0eda90b"/>
    </w:p>
    <w:p w14:paraId="56EB8C6D" w14:textId="77777777" w:rsidR="00801638" w:rsidRDefault="0077657F">
      <w:pPr>
        <w:pStyle w:val="Definition"/>
      </w:pPr>
      <w:r>
        <w:t>Returns all module names.</w:t>
      </w:r>
    </w:p>
    <w:p w14:paraId="25770871" w14:textId="77777777" w:rsidR="00801638" w:rsidRDefault="0077657F">
      <w:pPr>
        <w:pStyle w:val="DefinitionTerm"/>
      </w:pPr>
      <w:r>
        <w:t>Returns</w:t>
      </w:r>
    </w:p>
    <w:p w14:paraId="628B9E88" w14:textId="77777777" w:rsidR="00801638" w:rsidRDefault="0077657F">
      <w:pPr>
        <w:pStyle w:val="Definition"/>
      </w:pPr>
      <w:r>
        <w:t xml:space="preserve">All module </w:t>
      </w:r>
      <w:r>
        <w:t>names.</w:t>
      </w:r>
    </w:p>
    <w:p w14:paraId="214DAC30" w14:textId="0AD0E5FD" w:rsidR="00801638" w:rsidRDefault="0077657F">
      <w:pPr>
        <w:pStyle w:val="DefinitionTerm"/>
      </w:pPr>
      <w:proofErr w:type="spellStart"/>
      <w:r>
        <w:t>getAllModules</w:t>
      </w:r>
      <w:proofErr w:type="spellEnd"/>
      <w:r>
        <w:t>()</w:t>
      </w:r>
      <w:hyperlink w:anchor="hubTSModules.HubTSModules.getAllModules"/>
    </w:p>
    <w:p w14:paraId="3BD36CAD" w14:textId="0B13D163" w:rsidR="00801638" w:rsidRDefault="0077657F">
      <w:pPr>
        <w:pStyle w:val="DefinitionTerm"/>
      </w:pPr>
      <w:r>
        <w:t>getModuleByName(</w:t>
      </w:r>
      <w:r>
        <w:rPr>
          <w:i/>
          <w:iCs/>
        </w:rPr>
        <w:t>name: str</w:t>
      </w:r>
      <w:r>
        <w:t xml:space="preserve">) → </w:t>
      </w:r>
      <w:hyperlink r:id="rId11" w:anchor="tsmodules.basemod.TSModule">
        <w:proofErr w:type="spellStart"/>
        <w:r>
          <w:rPr>
            <w:rStyle w:val="Hipercze"/>
          </w:rPr>
          <w:t>tsmodules.basemod.TSModule</w:t>
        </w:r>
        <w:proofErr w:type="spellEnd"/>
      </w:hyperlink>
      <w:hyperlink w:anchor="X9cdd5a976cf3f922caa926ec2b3dd18fac28a04"/>
    </w:p>
    <w:p w14:paraId="38FD0E60" w14:textId="77777777" w:rsidR="00801638" w:rsidRDefault="0077657F">
      <w:pPr>
        <w:pStyle w:val="Definition"/>
      </w:pPr>
      <w:r>
        <w:t>Returns module of argument’s name.</w:t>
      </w:r>
    </w:p>
    <w:p w14:paraId="5F1D576F" w14:textId="77777777" w:rsidR="00801638" w:rsidRDefault="0077657F">
      <w:pPr>
        <w:pStyle w:val="DefinitionTerm"/>
      </w:pPr>
      <w:r>
        <w:t>Parameters</w:t>
      </w:r>
    </w:p>
    <w:p w14:paraId="03B02002" w14:textId="77777777" w:rsidR="00801638" w:rsidRDefault="0077657F">
      <w:pPr>
        <w:pStyle w:val="Definition"/>
      </w:pPr>
      <w:r>
        <w:rPr>
          <w:b/>
          <w:bCs/>
        </w:rPr>
        <w:t>name</w:t>
      </w:r>
      <w:r>
        <w:t xml:space="preserve"> – Name of the module.</w:t>
      </w:r>
    </w:p>
    <w:p w14:paraId="16C8A8AC" w14:textId="77777777" w:rsidR="00801638" w:rsidRDefault="0077657F">
      <w:pPr>
        <w:pStyle w:val="DefinitionTerm"/>
      </w:pPr>
      <w:r>
        <w:lastRenderedPageBreak/>
        <w:t>Returns</w:t>
      </w:r>
    </w:p>
    <w:p w14:paraId="2AFB8DF3" w14:textId="77777777" w:rsidR="00801638" w:rsidRDefault="0077657F">
      <w:pPr>
        <w:pStyle w:val="Definition"/>
      </w:pPr>
      <w:r>
        <w:t>Requested module.</w:t>
      </w:r>
    </w:p>
    <w:p w14:paraId="0F81775A" w14:textId="12547877" w:rsidR="00801638" w:rsidRDefault="0077657F">
      <w:pPr>
        <w:pStyle w:val="DefinitionTerm"/>
      </w:pPr>
      <w:proofErr w:type="spellStart"/>
      <w:r>
        <w:t>loadModules</w:t>
      </w:r>
      <w:proofErr w:type="spellEnd"/>
      <w:r>
        <w:t>()</w:t>
      </w:r>
      <w:hyperlink w:anchor="hubTSModules.HubTSModules.loadModules"/>
    </w:p>
    <w:p w14:paraId="74CC6387" w14:textId="77777777" w:rsidR="00801638" w:rsidRDefault="0077657F">
      <w:pPr>
        <w:pStyle w:val="Definition"/>
      </w:pPr>
      <w:r>
        <w:t>Loads the list with all provided modules.</w:t>
      </w:r>
    </w:p>
    <w:p w14:paraId="601315D9" w14:textId="77777777" w:rsidR="00801638" w:rsidRDefault="00801638">
      <w:pPr>
        <w:pStyle w:val="FirstParagraph"/>
      </w:pPr>
      <w:bookmarkStart w:id="22" w:name="document-importers"/>
      <w:bookmarkEnd w:id="20"/>
      <w:bookmarkEnd w:id="21"/>
      <w:bookmarkEnd w:id="22"/>
    </w:p>
    <w:p w14:paraId="5739FD92" w14:textId="4D9E3B3B" w:rsidR="00801638" w:rsidRDefault="0077657F">
      <w:pPr>
        <w:pStyle w:val="Nagwek3"/>
      </w:pPr>
      <w:bookmarkStart w:id="23" w:name="importers-package"/>
      <w:r>
        <w:t>importers package</w:t>
      </w:r>
      <w:hyperlink w:anchor="importers-package"/>
    </w:p>
    <w:p w14:paraId="66C1BEC6" w14:textId="4A5323A5" w:rsidR="00801638" w:rsidRDefault="0077657F">
      <w:pPr>
        <w:pStyle w:val="Nagwek4"/>
      </w:pPr>
      <w:r>
        <w:t>Submodules</w:t>
      </w:r>
      <w:hyperlink w:anchor="submodules"/>
    </w:p>
    <w:p w14:paraId="31C0B1FC" w14:textId="77777777" w:rsidR="00801638" w:rsidRDefault="00801638">
      <w:pPr>
        <w:pStyle w:val="FirstParagraph"/>
      </w:pPr>
      <w:bookmarkStart w:id="24" w:name="importers-baseimport-module"/>
      <w:bookmarkStart w:id="25" w:name="module-importers.baseimport"/>
      <w:bookmarkEnd w:id="24"/>
    </w:p>
    <w:p w14:paraId="4878D448" w14:textId="728B4947" w:rsidR="00801638" w:rsidRDefault="0077657F">
      <w:pPr>
        <w:pStyle w:val="Nagwek4"/>
      </w:pPr>
      <w:bookmarkStart w:id="26" w:name="importers.baseimport-module"/>
      <w:r>
        <w:t>importers.baseimport module</w:t>
      </w:r>
      <w:hyperlink w:anchor="module-importers.baseimport"/>
    </w:p>
    <w:p w14:paraId="5E74AFC9" w14:textId="64872EEA" w:rsidR="00801638" w:rsidRDefault="0077657F">
      <w:pPr>
        <w:pStyle w:val="DefinitionTerm"/>
      </w:pPr>
      <w:r>
        <w:rPr>
          <w:i/>
          <w:iCs/>
        </w:rPr>
        <w:t xml:space="preserve">class </w:t>
      </w:r>
      <w:r>
        <w:t>importers.baseimport.ImportMethod(</w:t>
      </w:r>
      <w:r>
        <w:rPr>
          <w:i/>
          <w:iCs/>
        </w:rPr>
        <w:t>extension</w:t>
      </w:r>
      <w:r>
        <w:t xml:space="preserve">, </w:t>
      </w:r>
      <w:r>
        <w:rPr>
          <w:i/>
          <w:iCs/>
        </w:rPr>
        <w:t>displayname</w:t>
      </w:r>
      <w:r>
        <w:t xml:space="preserve">, </w:t>
      </w:r>
      <w:proofErr w:type="spellStart"/>
      <w:r>
        <w:rPr>
          <w:i/>
          <w:iCs/>
        </w:rPr>
        <w:t>defaultTitle</w:t>
      </w:r>
      <w:proofErr w:type="spellEnd"/>
      <w:r>
        <w:t>)</w:t>
      </w:r>
      <w:hyperlink w:anchor="importers.baseimport.ImportMethod"/>
    </w:p>
    <w:p w14:paraId="3D88A5DC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3E4FBBB8" w14:textId="77777777" w:rsidR="00801638" w:rsidRDefault="0077657F">
      <w:pPr>
        <w:pStyle w:val="Definition"/>
      </w:pPr>
      <w:r>
        <w:t>Base class responsible for loading time series data from different files.</w:t>
      </w:r>
    </w:p>
    <w:p w14:paraId="13E150AC" w14:textId="311FA63E" w:rsidR="00801638" w:rsidRDefault="0077657F">
      <w:pPr>
        <w:pStyle w:val="DefinitionTerm"/>
      </w:pPr>
      <w:r>
        <w:t>defaultTitle</w:t>
      </w:r>
      <w:r>
        <w:rPr>
          <w:i/>
          <w:iCs/>
        </w:rPr>
        <w:t>: str = ''</w:t>
      </w:r>
      <w:hyperlink w:anchor="X9cdabcee2867e98b4cadeebd2f44ac62c8a8042"/>
    </w:p>
    <w:p w14:paraId="45E08D42" w14:textId="77777777" w:rsidR="00801638" w:rsidRDefault="0077657F">
      <w:pPr>
        <w:pStyle w:val="Definition"/>
      </w:pPr>
      <w:r>
        <w:t xml:space="preserve">Default, preffered title </w:t>
      </w:r>
      <w:r>
        <w:t>of dataset, which should be applied after extracting data.</w:t>
      </w:r>
    </w:p>
    <w:p w14:paraId="5297EE59" w14:textId="26396D32" w:rsidR="00801638" w:rsidRDefault="0077657F">
      <w:pPr>
        <w:pStyle w:val="DefinitionTerm"/>
      </w:pPr>
      <w:r>
        <w:t>directory</w:t>
      </w:r>
      <w:r>
        <w:rPr>
          <w:i/>
          <w:iCs/>
        </w:rPr>
        <w:t>: str = ''</w:t>
      </w:r>
      <w:hyperlink w:anchor="Xfddbc3ef3f4f366f06bf506dbb187c10fae5dfd"/>
    </w:p>
    <w:p w14:paraId="299FB037" w14:textId="77777777" w:rsidR="00801638" w:rsidRDefault="0077657F">
      <w:pPr>
        <w:pStyle w:val="Definition"/>
      </w:pPr>
      <w:r>
        <w:t>Directory where data is located.</w:t>
      </w:r>
    </w:p>
    <w:p w14:paraId="6E37E653" w14:textId="041ED462" w:rsidR="00801638" w:rsidRDefault="0077657F">
      <w:pPr>
        <w:pStyle w:val="DefinitionTerm"/>
      </w:pPr>
      <w:r>
        <w:t>displayname</w:t>
      </w:r>
      <w:r>
        <w:rPr>
          <w:i/>
          <w:iCs/>
        </w:rPr>
        <w:t>: str = ''</w:t>
      </w:r>
      <w:hyperlink w:anchor="X200c4ad49524a247d830307126718ceac6fc1fd"/>
    </w:p>
    <w:p w14:paraId="718BEEC4" w14:textId="77777777" w:rsidR="00801638" w:rsidRDefault="0077657F">
      <w:pPr>
        <w:pStyle w:val="Definition"/>
      </w:pPr>
      <w:r>
        <w:t>Format of import method displayed in file dialog.</w:t>
      </w:r>
    </w:p>
    <w:p w14:paraId="2053D5B5" w14:textId="2DC67670" w:rsidR="00801638" w:rsidRDefault="0077657F">
      <w:pPr>
        <w:pStyle w:val="DefinitionTerm"/>
      </w:pPr>
      <w:r>
        <w:t>extension</w:t>
      </w:r>
      <w:r>
        <w:rPr>
          <w:i/>
          <w:iCs/>
        </w:rPr>
        <w:t>: str = ''</w:t>
      </w:r>
      <w:hyperlink w:anchor="X4186a6a94d9d40e6717df8fe27d70c19f9ce464"/>
    </w:p>
    <w:p w14:paraId="4B3A4803" w14:textId="77777777" w:rsidR="00801638" w:rsidRDefault="0077657F">
      <w:pPr>
        <w:pStyle w:val="Definition"/>
      </w:pPr>
      <w:r>
        <w:t>Supported format of import method.</w:t>
      </w:r>
    </w:p>
    <w:p w14:paraId="15E96AF7" w14:textId="31BA816D" w:rsidR="00801638" w:rsidRDefault="0077657F">
      <w:pPr>
        <w:pStyle w:val="DefinitionTerm"/>
      </w:pPr>
      <w:r>
        <w:t xml:space="preserve">extractData() → </w:t>
      </w:r>
      <w:proofErr w:type="spellStart"/>
      <w:r>
        <w:t>pandas.core.frame.DataFrame</w:t>
      </w:r>
      <w:proofErr w:type="spellEnd"/>
      <w:r>
        <w:fldChar w:fldCharType="begin"/>
      </w:r>
      <w:r>
        <w:instrText xml:space="preserve"> HYPERLINK \l "X25348833775265980f08</w:instrText>
      </w:r>
      <w:r>
        <w:instrText xml:space="preserve">ca3a1445cd783520075" \h </w:instrText>
      </w:r>
      <w:r>
        <w:fldChar w:fldCharType="separate"/>
      </w:r>
      <w:r>
        <w:rPr>
          <w:rStyle w:val="Hipercze"/>
        </w:rPr>
        <w:fldChar w:fldCharType="end"/>
      </w:r>
    </w:p>
    <w:p w14:paraId="36B95156" w14:textId="77777777" w:rsidR="00801638" w:rsidRDefault="0077657F">
      <w:pPr>
        <w:pStyle w:val="Definition"/>
      </w:pPr>
      <w:r>
        <w:t>Method meant to be overwritten. Extracts signal from provided data.</w:t>
      </w:r>
    </w:p>
    <w:p w14:paraId="7E720E48" w14:textId="77777777" w:rsidR="00801638" w:rsidRDefault="0077657F">
      <w:pPr>
        <w:pStyle w:val="DefinitionTerm"/>
      </w:pPr>
      <w:r>
        <w:t>Returns</w:t>
      </w:r>
    </w:p>
    <w:p w14:paraId="789AC947" w14:textId="77777777" w:rsidR="00801638" w:rsidRDefault="0077657F">
      <w:pPr>
        <w:pStyle w:val="Definition"/>
      </w:pPr>
      <w:r>
        <w:t>Data frame of single, selected time series.</w:t>
      </w:r>
    </w:p>
    <w:p w14:paraId="6528A300" w14:textId="5B040B29" w:rsidR="00801638" w:rsidRDefault="0077657F">
      <w:pPr>
        <w:pStyle w:val="DefinitionTerm"/>
      </w:pPr>
      <w:r>
        <w:t>importSettingsGui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aa4a9e5d61133ae7265e23a5d4bc99a026b98a2"/>
    </w:p>
    <w:p w14:paraId="63021ABA" w14:textId="77777777" w:rsidR="00801638" w:rsidRDefault="0077657F">
      <w:pPr>
        <w:pStyle w:val="Definition"/>
      </w:pPr>
      <w:r>
        <w:t>Method meant to be overwritten. Provides GUI elements for selection of specific signal from provided data.</w:t>
      </w:r>
    </w:p>
    <w:p w14:paraId="62C848B4" w14:textId="77777777" w:rsidR="00801638" w:rsidRDefault="0077657F">
      <w:pPr>
        <w:pStyle w:val="DefinitionTerm"/>
      </w:pPr>
      <w:r>
        <w:t>Parameters</w:t>
      </w:r>
    </w:p>
    <w:p w14:paraId="389A1A40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chart should be displayed.</w:t>
      </w:r>
    </w:p>
    <w:p w14:paraId="0AEDE291" w14:textId="77777777" w:rsidR="00801638" w:rsidRDefault="00801638">
      <w:pPr>
        <w:pStyle w:val="FirstParagraph"/>
      </w:pPr>
      <w:bookmarkStart w:id="27" w:name="importers-csvimport-module"/>
      <w:bookmarkStart w:id="28" w:name="module-importers.csvimport"/>
      <w:bookmarkEnd w:id="25"/>
      <w:bookmarkEnd w:id="26"/>
      <w:bookmarkEnd w:id="27"/>
    </w:p>
    <w:p w14:paraId="63199BEE" w14:textId="452D188F" w:rsidR="00801638" w:rsidRDefault="0077657F">
      <w:pPr>
        <w:pStyle w:val="Nagwek4"/>
      </w:pPr>
      <w:bookmarkStart w:id="29" w:name="importers.csvimport-module"/>
      <w:r>
        <w:t>importers.csvimport module</w:t>
      </w:r>
      <w:hyperlink w:anchor="module-importers.csvimport"/>
    </w:p>
    <w:p w14:paraId="687FEFB2" w14:textId="6E13F8AB" w:rsidR="00801638" w:rsidRDefault="0077657F">
      <w:pPr>
        <w:pStyle w:val="DefinitionTerm"/>
      </w:pPr>
      <w:r>
        <w:rPr>
          <w:i/>
          <w:iCs/>
        </w:rPr>
        <w:t>cl</w:t>
      </w:r>
      <w:r>
        <w:rPr>
          <w:i/>
          <w:iCs/>
        </w:rPr>
        <w:t xml:space="preserve">ass </w:t>
      </w:r>
      <w:r>
        <w:t>importers.csvimport.CsvImportMethod(</w:t>
      </w:r>
      <w:r>
        <w:rPr>
          <w:i/>
          <w:iCs/>
        </w:rPr>
        <w:t>extension</w:t>
      </w:r>
      <w:r>
        <w:t xml:space="preserve">, </w:t>
      </w:r>
      <w:r>
        <w:rPr>
          <w:i/>
          <w:iCs/>
        </w:rPr>
        <w:t>displayname</w:t>
      </w:r>
      <w:r>
        <w:t xml:space="preserve">, </w:t>
      </w:r>
      <w:proofErr w:type="spellStart"/>
      <w:r>
        <w:rPr>
          <w:i/>
          <w:iCs/>
        </w:rPr>
        <w:t>defaultTitle</w:t>
      </w:r>
      <w:proofErr w:type="spellEnd"/>
      <w:r>
        <w:t>)</w:t>
      </w:r>
      <w:hyperlink w:anchor="importers.csvimport.CsvImportMethod"/>
    </w:p>
    <w:p w14:paraId="0F1B71A2" w14:textId="77777777" w:rsidR="00801638" w:rsidRDefault="0077657F">
      <w:pPr>
        <w:pStyle w:val="Definition"/>
      </w:pPr>
      <w:r>
        <w:t xml:space="preserve">Bases: </w:t>
      </w:r>
      <w:hyperlink w:anchor="importers.baseimport.ImportMethod">
        <w:r>
          <w:rPr>
            <w:rStyle w:val="NormalTok"/>
          </w:rPr>
          <w:t>importers.baseimport.ImportMethod</w:t>
        </w:r>
      </w:hyperlink>
    </w:p>
    <w:p w14:paraId="2AE311E5" w14:textId="77777777" w:rsidR="00801638" w:rsidRDefault="0077657F">
      <w:pPr>
        <w:pStyle w:val="Definition"/>
      </w:pPr>
      <w:r>
        <w:lastRenderedPageBreak/>
        <w:t>Class responsible for loading time series data from .csv files.</w:t>
      </w:r>
    </w:p>
    <w:p w14:paraId="643240F3" w14:textId="0F37A658" w:rsidR="00801638" w:rsidRDefault="0077657F">
      <w:pPr>
        <w:pStyle w:val="DefinitionTerm"/>
      </w:pPr>
      <w:r>
        <w:t xml:space="preserve">extractData() → </w:t>
      </w:r>
      <w:proofErr w:type="spellStart"/>
      <w:r>
        <w:t>pandas.core.frame.DataFrame</w:t>
      </w:r>
      <w:proofErr w:type="spellEnd"/>
      <w:r>
        <w:fldChar w:fldCharType="begin"/>
      </w:r>
      <w:r>
        <w:instrText xml:space="preserve"> HYPERLINK \l "Xab5dbd36fdc8b8b7328fbbc2fe600c27d4b21f7" \h </w:instrText>
      </w:r>
      <w:r>
        <w:fldChar w:fldCharType="separate"/>
      </w:r>
      <w:r>
        <w:rPr>
          <w:rStyle w:val="Hipercze"/>
        </w:rPr>
        <w:fldChar w:fldCharType="end"/>
      </w:r>
    </w:p>
    <w:p w14:paraId="76F2A468" w14:textId="77777777" w:rsidR="00801638" w:rsidRDefault="0077657F">
      <w:pPr>
        <w:pStyle w:val="Definition"/>
      </w:pPr>
      <w:r>
        <w:t>Extracts signal from provided data.</w:t>
      </w:r>
    </w:p>
    <w:p w14:paraId="559A2CD4" w14:textId="77777777" w:rsidR="00801638" w:rsidRDefault="0077657F">
      <w:pPr>
        <w:pStyle w:val="DefinitionTerm"/>
      </w:pPr>
      <w:r>
        <w:t>Returns</w:t>
      </w:r>
    </w:p>
    <w:p w14:paraId="16B6B562" w14:textId="77777777" w:rsidR="00801638" w:rsidRDefault="0077657F">
      <w:pPr>
        <w:pStyle w:val="Definition"/>
      </w:pPr>
      <w:r>
        <w:t>Data f</w:t>
      </w:r>
      <w:r>
        <w:t>rame of single, selected time series.</w:t>
      </w:r>
    </w:p>
    <w:p w14:paraId="7A592772" w14:textId="64F538EF" w:rsidR="00801638" w:rsidRDefault="0077657F">
      <w:pPr>
        <w:pStyle w:val="DefinitionTerm"/>
      </w:pPr>
      <w:r>
        <w:t>importSettingsGui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97021c1ba96de3c078c3464efe233089e9a69f5"/>
    </w:p>
    <w:p w14:paraId="494B3F1E" w14:textId="77777777" w:rsidR="00801638" w:rsidRDefault="0077657F">
      <w:pPr>
        <w:pStyle w:val="Definition"/>
      </w:pPr>
      <w:r>
        <w:t>Provides GUI elements for selection of specific signal from provided data.</w:t>
      </w:r>
    </w:p>
    <w:p w14:paraId="66C141BB" w14:textId="2E962728" w:rsidR="00801638" w:rsidRDefault="0077657F">
      <w:pPr>
        <w:pStyle w:val="DefinitionTerm"/>
      </w:pPr>
      <w:proofErr w:type="spellStart"/>
      <w:r>
        <w:t>onXYprovided</w:t>
      </w:r>
      <w:proofErr w:type="spellEnd"/>
      <w:r>
        <w:t>()</w:t>
      </w:r>
      <w:hyperlink w:anchor="X47233659772b8c663289eca7ec101d6ebf4c4c3"/>
    </w:p>
    <w:p w14:paraId="1F0388FD" w14:textId="77777777" w:rsidR="00801638" w:rsidRDefault="0077657F">
      <w:pPr>
        <w:pStyle w:val="Definition"/>
      </w:pPr>
      <w:r>
        <w:t>Determines behaviour of import method’s GUI behaviour when X and Y axis data are provided.</w:t>
      </w:r>
    </w:p>
    <w:p w14:paraId="65AB1485" w14:textId="5168E672" w:rsidR="00801638" w:rsidRDefault="0077657F">
      <w:pPr>
        <w:pStyle w:val="DefinitionTerm"/>
      </w:pPr>
      <w:proofErr w:type="spellStart"/>
      <w:r>
        <w:t>onXchange</w:t>
      </w:r>
      <w:proofErr w:type="spellEnd"/>
      <w:r>
        <w:t>(</w:t>
      </w:r>
      <w:r>
        <w:rPr>
          <w:i/>
          <w:iCs/>
        </w:rPr>
        <w:t>e</w:t>
      </w:r>
      <w:r>
        <w:rPr>
          <w:i/>
          <w:iCs/>
        </w:rPr>
        <w:t>vent</w:t>
      </w:r>
      <w:r>
        <w:t>)</w:t>
      </w:r>
      <w:hyperlink w:anchor="X4a10f8747c4be186ebb10d2326d81759728f7b0"/>
    </w:p>
    <w:p w14:paraId="6F3F1E83" w14:textId="77777777" w:rsidR="00801638" w:rsidRDefault="0077657F">
      <w:pPr>
        <w:pStyle w:val="Definition"/>
      </w:pPr>
      <w:r>
        <w:t>Determines behaviour of import method’s GUI behaviour when X axis data is provided.</w:t>
      </w:r>
    </w:p>
    <w:p w14:paraId="63826C84" w14:textId="405D971B" w:rsidR="00801638" w:rsidRDefault="0077657F">
      <w:pPr>
        <w:pStyle w:val="DefinitionTerm"/>
      </w:pPr>
      <w:proofErr w:type="spellStart"/>
      <w:r>
        <w:t>onYchange</w:t>
      </w:r>
      <w:proofErr w:type="spellEnd"/>
      <w:r>
        <w:t>(</w:t>
      </w:r>
      <w:r>
        <w:rPr>
          <w:i/>
          <w:iCs/>
        </w:rPr>
        <w:t>event</w:t>
      </w:r>
      <w:r>
        <w:t>)</w:t>
      </w:r>
      <w:hyperlink w:anchor="X5fc1f88460f7dbd8e17e0391f1121ebe328b6bd"/>
    </w:p>
    <w:p w14:paraId="1D89F792" w14:textId="77777777" w:rsidR="00801638" w:rsidRDefault="0077657F">
      <w:pPr>
        <w:pStyle w:val="Definition"/>
      </w:pPr>
      <w:r>
        <w:t xml:space="preserve">Determines behaviour </w:t>
      </w:r>
      <w:r>
        <w:t>of import method’s GUI behaviour when Y axis data is provided.</w:t>
      </w:r>
    </w:p>
    <w:p w14:paraId="50EB59EE" w14:textId="77777777" w:rsidR="00801638" w:rsidRDefault="00801638">
      <w:pPr>
        <w:pStyle w:val="FirstParagraph"/>
      </w:pPr>
      <w:bookmarkStart w:id="30" w:name="importers-xlsimport-module"/>
      <w:bookmarkStart w:id="31" w:name="module-importers.xlsimport"/>
      <w:bookmarkEnd w:id="28"/>
      <w:bookmarkEnd w:id="29"/>
      <w:bookmarkEnd w:id="30"/>
    </w:p>
    <w:p w14:paraId="6FE5DAA5" w14:textId="617AABAA" w:rsidR="00801638" w:rsidRDefault="0077657F">
      <w:pPr>
        <w:pStyle w:val="Nagwek4"/>
      </w:pPr>
      <w:bookmarkStart w:id="32" w:name="importers.xlsimport-module"/>
      <w:r>
        <w:t>importers.xlsimport module</w:t>
      </w:r>
      <w:hyperlink w:anchor="module-importers.xlsimport"/>
    </w:p>
    <w:p w14:paraId="6001EE51" w14:textId="3A189630" w:rsidR="00801638" w:rsidRDefault="0077657F">
      <w:pPr>
        <w:pStyle w:val="DefinitionTerm"/>
      </w:pPr>
      <w:r>
        <w:rPr>
          <w:i/>
          <w:iCs/>
        </w:rPr>
        <w:t xml:space="preserve">class </w:t>
      </w:r>
      <w:r>
        <w:t>importers.xlsimport.XlsImportMethod(</w:t>
      </w:r>
      <w:r>
        <w:rPr>
          <w:i/>
          <w:iCs/>
        </w:rPr>
        <w:t>extension</w:t>
      </w:r>
      <w:r>
        <w:t xml:space="preserve">, </w:t>
      </w:r>
      <w:r>
        <w:rPr>
          <w:i/>
          <w:iCs/>
        </w:rPr>
        <w:t>displayname</w:t>
      </w:r>
      <w:r>
        <w:t xml:space="preserve">, </w:t>
      </w:r>
      <w:proofErr w:type="spellStart"/>
      <w:r>
        <w:rPr>
          <w:i/>
          <w:iCs/>
        </w:rPr>
        <w:t>defaultTitle</w:t>
      </w:r>
      <w:proofErr w:type="spellEnd"/>
      <w:r>
        <w:t>)</w:t>
      </w:r>
      <w:hyperlink w:anchor="importers.xlsimport.XlsImportMethod"/>
    </w:p>
    <w:p w14:paraId="4520755D" w14:textId="77777777" w:rsidR="00801638" w:rsidRDefault="0077657F">
      <w:pPr>
        <w:pStyle w:val="Definition"/>
      </w:pPr>
      <w:r>
        <w:t xml:space="preserve">Bases: </w:t>
      </w:r>
      <w:hyperlink w:anchor="importers.baseimport.ImportMethod">
        <w:r>
          <w:rPr>
            <w:rStyle w:val="NormalTok"/>
          </w:rPr>
          <w:t>importers.baseimport.ImportMethod</w:t>
        </w:r>
      </w:hyperlink>
    </w:p>
    <w:p w14:paraId="094345C2" w14:textId="77777777" w:rsidR="00801638" w:rsidRDefault="0077657F">
      <w:pPr>
        <w:pStyle w:val="Definition"/>
      </w:pPr>
      <w:r>
        <w:t>Class responsible for loading time series data from .xls files.</w:t>
      </w:r>
    </w:p>
    <w:p w14:paraId="74D7D633" w14:textId="5C468BD3" w:rsidR="00801638" w:rsidRDefault="0077657F">
      <w:pPr>
        <w:pStyle w:val="DefinitionTerm"/>
      </w:pPr>
      <w:r>
        <w:t xml:space="preserve">extractData() → </w:t>
      </w:r>
      <w:proofErr w:type="spellStart"/>
      <w:r>
        <w:t>pandas.core.frame.DataFrame</w:t>
      </w:r>
      <w:proofErr w:type="spellEnd"/>
      <w:r>
        <w:fldChar w:fldCharType="begin"/>
      </w:r>
      <w:r>
        <w:instrText xml:space="preserve"> HYPERLINK \l "X896637b0af</w:instrText>
      </w:r>
      <w:r>
        <w:instrText xml:space="preserve">50ffe1a553408e3654769464c7b79" \h </w:instrText>
      </w:r>
      <w:r>
        <w:fldChar w:fldCharType="separate"/>
      </w:r>
      <w:r>
        <w:rPr>
          <w:rStyle w:val="Hipercze"/>
        </w:rPr>
        <w:fldChar w:fldCharType="end"/>
      </w:r>
    </w:p>
    <w:p w14:paraId="1741619C" w14:textId="77777777" w:rsidR="00801638" w:rsidRDefault="0077657F">
      <w:pPr>
        <w:pStyle w:val="Definition"/>
      </w:pPr>
      <w:r>
        <w:t>Extracts signal from provided data.</w:t>
      </w:r>
    </w:p>
    <w:p w14:paraId="424A538C" w14:textId="77777777" w:rsidR="00801638" w:rsidRDefault="0077657F">
      <w:pPr>
        <w:pStyle w:val="DefinitionTerm"/>
      </w:pPr>
      <w:r>
        <w:t>Returns</w:t>
      </w:r>
    </w:p>
    <w:p w14:paraId="3873EC57" w14:textId="77777777" w:rsidR="00801638" w:rsidRDefault="0077657F">
      <w:pPr>
        <w:pStyle w:val="Definition"/>
      </w:pPr>
      <w:r>
        <w:t>Data frame of single, selected time series.</w:t>
      </w:r>
    </w:p>
    <w:p w14:paraId="523E8E36" w14:textId="196EF612" w:rsidR="00801638" w:rsidRDefault="0077657F">
      <w:pPr>
        <w:pStyle w:val="DefinitionTerm"/>
      </w:pPr>
      <w:r>
        <w:t>importSettingsGui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e106966a257be5302003c60da5a3fa72bdc85b8"/>
    </w:p>
    <w:p w14:paraId="44E287D5" w14:textId="77777777" w:rsidR="00801638" w:rsidRDefault="0077657F">
      <w:pPr>
        <w:pStyle w:val="Definition"/>
      </w:pPr>
      <w:r>
        <w:t>Provides GUI elements for selection of specific signal from provided data.</w:t>
      </w:r>
    </w:p>
    <w:p w14:paraId="4181C488" w14:textId="50E2D0E7" w:rsidR="00801638" w:rsidRDefault="0077657F">
      <w:pPr>
        <w:pStyle w:val="DefinitionTerm"/>
      </w:pPr>
      <w:proofErr w:type="spellStart"/>
      <w:r>
        <w:t>onSheetChange</w:t>
      </w:r>
      <w:proofErr w:type="spellEnd"/>
      <w:r>
        <w:t>(</w:t>
      </w:r>
      <w:r>
        <w:rPr>
          <w:i/>
          <w:iCs/>
        </w:rPr>
        <w:t>event</w:t>
      </w:r>
      <w:r>
        <w:t>)</w:t>
      </w:r>
      <w:hyperlink w:anchor="X826e2d14a86c278f32854ad1b4914a3df0141a7"/>
    </w:p>
    <w:p w14:paraId="2A5D5A31" w14:textId="77777777" w:rsidR="00801638" w:rsidRDefault="0077657F">
      <w:pPr>
        <w:pStyle w:val="Definition"/>
      </w:pPr>
      <w:r>
        <w:t>Determines behaviour of import me</w:t>
      </w:r>
      <w:r>
        <w:t>thod’s GUI behaviour when sheet is chosen.</w:t>
      </w:r>
    </w:p>
    <w:p w14:paraId="5A59D9E6" w14:textId="287508E2" w:rsidR="00801638" w:rsidRDefault="0077657F">
      <w:pPr>
        <w:pStyle w:val="DefinitionTerm"/>
      </w:pPr>
      <w:proofErr w:type="spellStart"/>
      <w:r>
        <w:t>onXYprovided</w:t>
      </w:r>
      <w:proofErr w:type="spellEnd"/>
      <w:r>
        <w:t>()</w:t>
      </w:r>
      <w:hyperlink w:anchor="Xf47ac7472330a6858ed15566686a0dc7eea20ab"/>
    </w:p>
    <w:p w14:paraId="44092D10" w14:textId="77777777" w:rsidR="00801638" w:rsidRDefault="0077657F">
      <w:pPr>
        <w:pStyle w:val="Definition"/>
      </w:pPr>
      <w:r>
        <w:t>Determines behaviour of import method’s GUI behaviour when X and Y axis data are provided.</w:t>
      </w:r>
    </w:p>
    <w:p w14:paraId="2F1296DB" w14:textId="2CE28D36" w:rsidR="00801638" w:rsidRDefault="0077657F">
      <w:pPr>
        <w:pStyle w:val="DefinitionTerm"/>
      </w:pPr>
      <w:proofErr w:type="spellStart"/>
      <w:r>
        <w:t>onXchange</w:t>
      </w:r>
      <w:proofErr w:type="spellEnd"/>
      <w:r>
        <w:t>(</w:t>
      </w:r>
      <w:r>
        <w:rPr>
          <w:i/>
          <w:iCs/>
        </w:rPr>
        <w:t>event</w:t>
      </w:r>
      <w:r>
        <w:t>)</w:t>
      </w:r>
      <w:hyperlink w:anchor="Xa5d81dc5dc345de0f5d2b298c95b5385458e3bf"/>
    </w:p>
    <w:p w14:paraId="77321371" w14:textId="77777777" w:rsidR="00801638" w:rsidRDefault="0077657F">
      <w:pPr>
        <w:pStyle w:val="Definition"/>
      </w:pPr>
      <w:r>
        <w:t>Determines behaviour of import method’s GUI behaviour when X axis data is provided.</w:t>
      </w:r>
    </w:p>
    <w:p w14:paraId="5720C59E" w14:textId="0A50128F" w:rsidR="00801638" w:rsidRDefault="0077657F">
      <w:pPr>
        <w:pStyle w:val="DefinitionTerm"/>
      </w:pPr>
      <w:proofErr w:type="spellStart"/>
      <w:r>
        <w:t>onYchange</w:t>
      </w:r>
      <w:proofErr w:type="spellEnd"/>
      <w:r>
        <w:t>(</w:t>
      </w:r>
      <w:r>
        <w:rPr>
          <w:i/>
          <w:iCs/>
        </w:rPr>
        <w:t>event</w:t>
      </w:r>
      <w:r>
        <w:t>)</w:t>
      </w:r>
      <w:hyperlink w:anchor="X794e0dfde8a1d7cfeecac890fcbe02e7c56593f"/>
    </w:p>
    <w:p w14:paraId="1F4A2A13" w14:textId="77777777" w:rsidR="00801638" w:rsidRDefault="0077657F">
      <w:pPr>
        <w:pStyle w:val="Definition"/>
      </w:pPr>
      <w:r>
        <w:t>Determines behaviour of import method’s GUI behaviour</w:t>
      </w:r>
      <w:r>
        <w:t xml:space="preserve"> when Y axis data is provided.</w:t>
      </w:r>
    </w:p>
    <w:p w14:paraId="7B3CCF0D" w14:textId="77777777" w:rsidR="00801638" w:rsidRDefault="00801638">
      <w:pPr>
        <w:pStyle w:val="FirstParagraph"/>
      </w:pPr>
      <w:bookmarkStart w:id="33" w:name="module-importers"/>
      <w:bookmarkEnd w:id="31"/>
      <w:bookmarkEnd w:id="32"/>
    </w:p>
    <w:p w14:paraId="66E00FBF" w14:textId="3CE4A56E" w:rsidR="00801638" w:rsidRDefault="0077657F">
      <w:pPr>
        <w:pStyle w:val="Nagwek4"/>
      </w:pPr>
      <w:r>
        <w:t>Module contents</w:t>
      </w:r>
      <w:hyperlink w:anchor="module-importers"/>
    </w:p>
    <w:p w14:paraId="3CC8ED20" w14:textId="77777777" w:rsidR="00801638" w:rsidRDefault="00801638">
      <w:pPr>
        <w:pStyle w:val="FirstParagraph"/>
      </w:pPr>
      <w:bookmarkStart w:id="34" w:name="document-loader"/>
      <w:bookmarkEnd w:id="23"/>
      <w:bookmarkEnd w:id="33"/>
      <w:bookmarkEnd w:id="34"/>
    </w:p>
    <w:p w14:paraId="033DBD32" w14:textId="77777777" w:rsidR="00801638" w:rsidRDefault="00801638">
      <w:pPr>
        <w:pStyle w:val="Tekstpodstawowy"/>
      </w:pPr>
      <w:bookmarkStart w:id="35" w:name="module-loader"/>
    </w:p>
    <w:p w14:paraId="728FCF19" w14:textId="2AAB509E" w:rsidR="00801638" w:rsidRDefault="0077657F">
      <w:pPr>
        <w:pStyle w:val="Nagwek3"/>
      </w:pPr>
      <w:bookmarkStart w:id="36" w:name="loader-module"/>
      <w:r>
        <w:t>loader module</w:t>
      </w:r>
      <w:hyperlink w:anchor="module-loader"/>
    </w:p>
    <w:p w14:paraId="1208EB2C" w14:textId="09408735" w:rsidR="00801638" w:rsidRDefault="0077657F">
      <w:pPr>
        <w:pStyle w:val="DefinitionTerm"/>
      </w:pPr>
      <w:r>
        <w:t>loader.conf</w:t>
      </w:r>
      <w:r>
        <w:rPr>
          <w:i/>
          <w:iCs/>
        </w:rPr>
        <w:t xml:space="preserve"> = None</w:t>
      </w:r>
      <w:hyperlink w:anchor="loader.conf"/>
    </w:p>
    <w:p w14:paraId="7B32AF8D" w14:textId="77777777" w:rsidR="00801638" w:rsidRDefault="0077657F">
      <w:pPr>
        <w:pStyle w:val="Definition"/>
      </w:pPr>
      <w:r>
        <w:t>List with application configurations.</w:t>
      </w:r>
    </w:p>
    <w:p w14:paraId="6285B9BE" w14:textId="0B8FAC83" w:rsidR="00801638" w:rsidRDefault="0077657F">
      <w:pPr>
        <w:pStyle w:val="DefinitionTerm"/>
      </w:pPr>
      <w:r>
        <w:t>loader.dirs</w:t>
      </w:r>
      <w:r>
        <w:rPr>
          <w:i/>
          <w:iCs/>
        </w:rPr>
        <w:t xml:space="preserve"> = None</w:t>
      </w:r>
      <w:hyperlink w:anchor="loader.dirs"/>
    </w:p>
    <w:p w14:paraId="3F33A23D" w14:textId="77777777" w:rsidR="00801638" w:rsidRDefault="0077657F">
      <w:pPr>
        <w:pStyle w:val="Definition"/>
      </w:pPr>
      <w:r>
        <w:t>List with directories.</w:t>
      </w:r>
    </w:p>
    <w:p w14:paraId="3AE3CD6F" w14:textId="21D9D02B" w:rsidR="00801638" w:rsidRDefault="0077657F">
      <w:pPr>
        <w:pStyle w:val="DefinitionTerm"/>
      </w:pPr>
      <w:r>
        <w:t>loader.lang</w:t>
      </w:r>
      <w:r>
        <w:rPr>
          <w:i/>
          <w:iCs/>
        </w:rPr>
        <w:t xml:space="preserve"> = None</w:t>
      </w:r>
      <w:hyperlink w:anchor="loader.lang"/>
    </w:p>
    <w:p w14:paraId="504CFBE8" w14:textId="77777777" w:rsidR="00801638" w:rsidRDefault="0077657F">
      <w:pPr>
        <w:pStyle w:val="Definition"/>
      </w:pPr>
      <w:r>
        <w:t>List with language labels.</w:t>
      </w:r>
    </w:p>
    <w:p w14:paraId="3468D24B" w14:textId="3C13CC66" w:rsidR="00801638" w:rsidRDefault="0077657F">
      <w:pPr>
        <w:pStyle w:val="DefinitionTerm"/>
      </w:pPr>
      <w:r>
        <w:t>loader.loadConfig(</w:t>
      </w:r>
      <w:r>
        <w:rPr>
          <w:i/>
          <w:iCs/>
        </w:rPr>
        <w:t>language: str</w:t>
      </w:r>
      <w:r>
        <w:t>) → bool</w:t>
      </w:r>
      <w:hyperlink w:anchor="loader.loadConfig"/>
    </w:p>
    <w:p w14:paraId="34584703" w14:textId="77777777" w:rsidR="00801638" w:rsidRDefault="0077657F">
      <w:pPr>
        <w:pStyle w:val="Definition"/>
      </w:pPr>
      <w:r>
        <w:t>Loads with configuration lists from config.yml file.</w:t>
      </w:r>
    </w:p>
    <w:p w14:paraId="39A907AC" w14:textId="77777777" w:rsidR="00801638" w:rsidRDefault="0077657F">
      <w:pPr>
        <w:pStyle w:val="DefinitionTerm"/>
      </w:pPr>
      <w:r>
        <w:t>Parameters</w:t>
      </w:r>
    </w:p>
    <w:p w14:paraId="24981333" w14:textId="77777777" w:rsidR="00801638" w:rsidRDefault="0077657F">
      <w:pPr>
        <w:pStyle w:val="Definition"/>
      </w:pPr>
      <w:r>
        <w:rPr>
          <w:b/>
          <w:bCs/>
        </w:rPr>
        <w:t>language</w:t>
      </w:r>
      <w:r>
        <w:t xml:space="preserve"> – Language to load.</w:t>
      </w:r>
    </w:p>
    <w:p w14:paraId="79254A77" w14:textId="77777777" w:rsidR="00801638" w:rsidRDefault="0077657F">
      <w:pPr>
        <w:pStyle w:val="DefinitionTerm"/>
      </w:pPr>
      <w:r>
        <w:t>Returns</w:t>
      </w:r>
    </w:p>
    <w:p w14:paraId="26A6A740" w14:textId="77777777" w:rsidR="00801638" w:rsidRDefault="0077657F">
      <w:pPr>
        <w:pStyle w:val="Definition"/>
      </w:pPr>
      <w:r>
        <w:t>Should program be started.</w:t>
      </w:r>
    </w:p>
    <w:p w14:paraId="626B0B01" w14:textId="77777777" w:rsidR="00801638" w:rsidRDefault="00801638">
      <w:pPr>
        <w:pStyle w:val="FirstParagraph"/>
      </w:pPr>
      <w:bookmarkStart w:id="37" w:name="document-logger"/>
      <w:bookmarkEnd w:id="35"/>
      <w:bookmarkEnd w:id="36"/>
      <w:bookmarkEnd w:id="37"/>
    </w:p>
    <w:p w14:paraId="3F920D84" w14:textId="77777777" w:rsidR="00801638" w:rsidRDefault="00801638">
      <w:pPr>
        <w:pStyle w:val="Tekstpodstawowy"/>
      </w:pPr>
      <w:bookmarkStart w:id="38" w:name="module-logger"/>
    </w:p>
    <w:p w14:paraId="611D46DC" w14:textId="5E954988" w:rsidR="00801638" w:rsidRDefault="0077657F">
      <w:pPr>
        <w:pStyle w:val="Nagwek3"/>
      </w:pPr>
      <w:bookmarkStart w:id="39" w:name="logger-module"/>
      <w:r>
        <w:t>logger module</w:t>
      </w:r>
      <w:hyperlink w:anchor="module-logger"/>
    </w:p>
    <w:p w14:paraId="3B3451D2" w14:textId="2032D680" w:rsidR="00801638" w:rsidRDefault="0077657F">
      <w:pPr>
        <w:pStyle w:val="DefinitionTerm"/>
      </w:pPr>
      <w:r>
        <w:t>logger.log(</w:t>
      </w:r>
      <w:r>
        <w:rPr>
          <w:i/>
          <w:iCs/>
        </w:rPr>
        <w:t>text: str</w:t>
      </w:r>
      <w:r>
        <w:t>)</w:t>
      </w:r>
      <w:hyperlink w:anchor="logger.log"/>
    </w:p>
    <w:p w14:paraId="6133AE58" w14:textId="77777777" w:rsidR="00801638" w:rsidRDefault="0077657F">
      <w:pPr>
        <w:pStyle w:val="Definition"/>
      </w:pPr>
      <w:r>
        <w:t>Logs a message to a component.</w:t>
      </w:r>
    </w:p>
    <w:p w14:paraId="16B443A2" w14:textId="77777777" w:rsidR="00801638" w:rsidRDefault="0077657F">
      <w:pPr>
        <w:pStyle w:val="DefinitionTerm"/>
      </w:pPr>
      <w:r>
        <w:t>Parameters</w:t>
      </w:r>
    </w:p>
    <w:p w14:paraId="1C935347" w14:textId="77777777" w:rsidR="00801638" w:rsidRDefault="0077657F">
      <w:pPr>
        <w:pStyle w:val="Definition"/>
      </w:pPr>
      <w:r>
        <w:rPr>
          <w:b/>
          <w:bCs/>
        </w:rPr>
        <w:t>text</w:t>
      </w:r>
      <w:r>
        <w:t xml:space="preserve"> – Text to log.</w:t>
      </w:r>
    </w:p>
    <w:p w14:paraId="5AEE91D3" w14:textId="595BBC26" w:rsidR="00801638" w:rsidRDefault="0077657F">
      <w:pPr>
        <w:pStyle w:val="DefinitionTerm"/>
      </w:pPr>
      <w:r>
        <w:t>logger.win</w:t>
      </w:r>
      <w:r>
        <w:rPr>
          <w:i/>
          <w:iCs/>
        </w:rPr>
        <w:t>: tkinter.Text = None</w:t>
      </w:r>
      <w:hyperlink w:anchor="logger.win"/>
    </w:p>
    <w:p w14:paraId="0D5D2CFD" w14:textId="77777777" w:rsidR="00801638" w:rsidRDefault="0077657F">
      <w:pPr>
        <w:pStyle w:val="Definition"/>
      </w:pPr>
      <w:r>
        <w:t>Text component where logs are stored.</w:t>
      </w:r>
    </w:p>
    <w:p w14:paraId="4A939783" w14:textId="77777777" w:rsidR="00801638" w:rsidRDefault="00801638">
      <w:pPr>
        <w:pStyle w:val="FirstParagraph"/>
      </w:pPr>
      <w:bookmarkStart w:id="40" w:name="document-tsmodules"/>
      <w:bookmarkEnd w:id="38"/>
      <w:bookmarkEnd w:id="39"/>
      <w:bookmarkEnd w:id="40"/>
    </w:p>
    <w:p w14:paraId="1B285FDF" w14:textId="2F4DDADE" w:rsidR="00801638" w:rsidRDefault="0077657F">
      <w:pPr>
        <w:pStyle w:val="Nagwek3"/>
      </w:pPr>
      <w:bookmarkStart w:id="41" w:name="tsmodules-package"/>
      <w:r>
        <w:t>tsmodules package</w:t>
      </w:r>
      <w:hyperlink w:anchor="tsmodules-package"/>
    </w:p>
    <w:p w14:paraId="76F2BB56" w14:textId="58D2410D" w:rsidR="00801638" w:rsidRDefault="0077657F">
      <w:pPr>
        <w:pStyle w:val="Nagwek4"/>
      </w:pPr>
      <w:bookmarkStart w:id="42" w:name="submodules-1"/>
      <w:bookmarkStart w:id="43" w:name="submodules"/>
      <w:r>
        <w:t>Submodule</w:t>
      </w:r>
      <w:r>
        <w:t>s</w:t>
      </w:r>
      <w:hyperlink w:anchor="submodules"/>
    </w:p>
    <w:p w14:paraId="5909BD77" w14:textId="77777777" w:rsidR="00801638" w:rsidRDefault="00801638">
      <w:pPr>
        <w:pStyle w:val="FirstParagraph"/>
      </w:pPr>
      <w:bookmarkStart w:id="44" w:name="tsmodules-autocorrelation-module"/>
      <w:bookmarkStart w:id="45" w:name="module-tsmodules.autocorrelation"/>
      <w:bookmarkEnd w:id="42"/>
      <w:bookmarkEnd w:id="43"/>
      <w:bookmarkEnd w:id="44"/>
    </w:p>
    <w:p w14:paraId="65B6555F" w14:textId="151677BA" w:rsidR="00801638" w:rsidRDefault="0077657F">
      <w:pPr>
        <w:pStyle w:val="Nagwek4"/>
      </w:pPr>
      <w:bookmarkStart w:id="46" w:name="tsmodules.autocorrelation-module"/>
      <w:r>
        <w:lastRenderedPageBreak/>
        <w:t>tsmodules.autocorrelation module</w:t>
      </w:r>
      <w:hyperlink w:anchor="module-tsmodules.autocorrelation"/>
    </w:p>
    <w:p w14:paraId="1EF600DE" w14:textId="19FBD28B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autocorrelation.Autocorrelations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a4766e1e4cce20d88b7f69fc80aafbec2cdeac3"/>
    </w:p>
    <w:p w14:paraId="5E8C18F1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3FA5BCA7" w14:textId="77777777" w:rsidR="00801638" w:rsidRDefault="0077657F">
      <w:pPr>
        <w:pStyle w:val="Definition"/>
      </w:pPr>
      <w:r>
        <w:t>Class implementing autocorrelation and partial autocorrelation time series module.</w:t>
      </w:r>
    </w:p>
    <w:p w14:paraId="54432A1C" w14:textId="6CC8EC45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</w:t>
      </w:r>
      <w:r>
        <w:rPr>
          <w:i/>
          <w:iCs/>
        </w:rPr>
        <w:t>r.ttk.Frame</w:t>
      </w:r>
      <w:proofErr w:type="spellEnd"/>
      <w:r>
        <w:t>)</w:t>
      </w:r>
      <w:hyperlink w:anchor="Xa8beeff0ce718e4bd963408af751e48bb6087e8"/>
    </w:p>
    <w:p w14:paraId="2FB34D0A" w14:textId="77777777" w:rsidR="00801638" w:rsidRDefault="0077657F">
      <w:pPr>
        <w:pStyle w:val="Definition"/>
      </w:pPr>
      <w:r>
        <w:t>Provides GUI elements for time series module configuration.</w:t>
      </w:r>
    </w:p>
    <w:p w14:paraId="0C9F3C72" w14:textId="77777777" w:rsidR="00801638" w:rsidRDefault="0077657F">
      <w:pPr>
        <w:pStyle w:val="DefinitionTerm"/>
      </w:pPr>
      <w:r>
        <w:t>Parameters</w:t>
      </w:r>
    </w:p>
    <w:p w14:paraId="53DEA3A6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</w:t>
      </w:r>
      <w:r>
        <w:t>– GUI component where module configuration should be displayed.</w:t>
      </w:r>
    </w:p>
    <w:p w14:paraId="1F390706" w14:textId="731D01BC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961f5e33d05e7e50a9056914b8819e9ec507115"/>
    </w:p>
    <w:p w14:paraId="69CF4459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4F7DFBFF" w14:textId="77777777" w:rsidR="00801638" w:rsidRDefault="0077657F">
      <w:pPr>
        <w:pStyle w:val="DefinitionTerm"/>
      </w:pPr>
      <w:r>
        <w:t>Paramete</w:t>
      </w:r>
      <w:r>
        <w:t>rs</w:t>
      </w:r>
    </w:p>
    <w:p w14:paraId="2F395488" w14:textId="77777777" w:rsidR="00801638" w:rsidRDefault="0077657F">
      <w:pPr>
        <w:pStyle w:val="Definition"/>
        <w:numPr>
          <w:ilvl w:val="0"/>
          <w:numId w:val="6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456CB8A7" w14:textId="77777777" w:rsidR="00801638" w:rsidRDefault="0077657F">
      <w:pPr>
        <w:pStyle w:val="Definition"/>
        <w:numPr>
          <w:ilvl w:val="0"/>
          <w:numId w:val="6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76F4B0F0" w14:textId="77777777" w:rsidR="00801638" w:rsidRDefault="00801638">
      <w:pPr>
        <w:pStyle w:val="FirstParagraph"/>
      </w:pPr>
      <w:bookmarkStart w:id="47" w:name="tsmodules-basemod-module"/>
      <w:bookmarkStart w:id="48" w:name="module-tsmodules.basemod"/>
      <w:bookmarkEnd w:id="45"/>
      <w:bookmarkEnd w:id="46"/>
      <w:bookmarkEnd w:id="47"/>
    </w:p>
    <w:p w14:paraId="2434D1F6" w14:textId="3AD86E13" w:rsidR="00801638" w:rsidRDefault="0077657F">
      <w:pPr>
        <w:pStyle w:val="Nagwek4"/>
      </w:pPr>
      <w:bookmarkStart w:id="49" w:name="tsmodules.basemod-module"/>
      <w:r>
        <w:t>tsmodules.basemod module</w:t>
      </w:r>
      <w:hyperlink w:anchor="module-tsmodules.basemod"/>
    </w:p>
    <w:p w14:paraId="19679E11" w14:textId="1C03B495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basemod.TS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basemod.TSModule"/>
    </w:p>
    <w:p w14:paraId="3727A188" w14:textId="77777777" w:rsidR="00801638" w:rsidRDefault="0077657F">
      <w:pPr>
        <w:pStyle w:val="Definition"/>
      </w:pPr>
      <w:r>
        <w:t xml:space="preserve">Bases: </w:t>
      </w:r>
      <w:r>
        <w:rPr>
          <w:rStyle w:val="BuiltInTok"/>
        </w:rPr>
        <w:t>object</w:t>
      </w:r>
    </w:p>
    <w:p w14:paraId="066CB075" w14:textId="77777777" w:rsidR="00801638" w:rsidRDefault="0077657F">
      <w:pPr>
        <w:pStyle w:val="Definition"/>
      </w:pPr>
      <w:r>
        <w:t>Bas</w:t>
      </w:r>
      <w:r>
        <w:t>e class for implementation of single time series module.</w:t>
      </w:r>
    </w:p>
    <w:p w14:paraId="12BA2803" w14:textId="55337E43" w:rsidR="00801638" w:rsidRDefault="0077657F">
      <w:pPr>
        <w:pStyle w:val="DefinitionTerm"/>
      </w:pPr>
      <w:r>
        <w:t>buildCheckbox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tsmodules.basemod.TSModule.buildCheckbox"/>
    </w:p>
    <w:p w14:paraId="0A9DB4B7" w14:textId="77777777" w:rsidR="00801638" w:rsidRDefault="0077657F">
      <w:pPr>
        <w:pStyle w:val="Definition"/>
      </w:pPr>
      <w:r>
        <w:t>Provides GUI elements for time series module activation.</w:t>
      </w:r>
    </w:p>
    <w:p w14:paraId="5F2A77BE" w14:textId="77777777" w:rsidR="00801638" w:rsidRDefault="0077657F">
      <w:pPr>
        <w:pStyle w:val="DefinitionTerm"/>
      </w:pPr>
      <w:r>
        <w:t>Parameters</w:t>
      </w:r>
    </w:p>
    <w:p w14:paraId="7B4094C1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</w:t>
      </w:r>
      <w:r>
        <w:t>here module activation should be displayed.</w:t>
      </w:r>
    </w:p>
    <w:p w14:paraId="77979D0E" w14:textId="337FAAC8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tsmodules.basemod.TSModule.buildConfig"/>
    </w:p>
    <w:p w14:paraId="0E71267D" w14:textId="77777777" w:rsidR="00801638" w:rsidRDefault="0077657F">
      <w:pPr>
        <w:pStyle w:val="Definition"/>
      </w:pPr>
      <w:r>
        <w:t>Method meant to be overwritten. Provides GUI elements for time series module configuration.</w:t>
      </w:r>
    </w:p>
    <w:p w14:paraId="25DE3B64" w14:textId="77777777" w:rsidR="00801638" w:rsidRDefault="0077657F">
      <w:pPr>
        <w:pStyle w:val="DefinitionTerm"/>
      </w:pPr>
      <w:r>
        <w:t>Parameters</w:t>
      </w:r>
    </w:p>
    <w:p w14:paraId="599924B9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configuration should be displayed.</w:t>
      </w:r>
    </w:p>
    <w:p w14:paraId="6322AC4A" w14:textId="43C77759" w:rsidR="00801638" w:rsidRDefault="0077657F">
      <w:pPr>
        <w:pStyle w:val="DefinitionTerm"/>
      </w:pPr>
      <w:r>
        <w:t>buildMenu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tsmodules.basemod.TSModule.buildMenu"/>
    </w:p>
    <w:p w14:paraId="44387FFA" w14:textId="77777777" w:rsidR="00801638" w:rsidRDefault="0077657F">
      <w:pPr>
        <w:pStyle w:val="Definition"/>
      </w:pPr>
      <w:r>
        <w:t>Provides GUI elements for time series module items.</w:t>
      </w:r>
    </w:p>
    <w:p w14:paraId="469285A4" w14:textId="77777777" w:rsidR="00801638" w:rsidRDefault="0077657F">
      <w:pPr>
        <w:pStyle w:val="DefinitionTerm"/>
      </w:pPr>
      <w:r>
        <w:t>Parameters</w:t>
      </w:r>
    </w:p>
    <w:p w14:paraId="7E1DCD06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items should be displayed.</w:t>
      </w:r>
    </w:p>
    <w:p w14:paraId="584F6753" w14:textId="563A701E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tsmodules.basemod.TSModule.displayModule"/>
    </w:p>
    <w:p w14:paraId="793BB6A3" w14:textId="77777777" w:rsidR="00801638" w:rsidRDefault="0077657F">
      <w:pPr>
        <w:pStyle w:val="Definition"/>
      </w:pPr>
      <w:r>
        <w:t>Method meant to be overwritten. Processes analyzing module and displays results on chart’s axes.</w:t>
      </w:r>
    </w:p>
    <w:p w14:paraId="02DA831B" w14:textId="77777777" w:rsidR="00801638" w:rsidRDefault="0077657F">
      <w:pPr>
        <w:pStyle w:val="DefinitionTerm"/>
      </w:pPr>
      <w:r>
        <w:lastRenderedPageBreak/>
        <w:t>Parameters</w:t>
      </w:r>
    </w:p>
    <w:p w14:paraId="13E447E7" w14:textId="77777777" w:rsidR="00801638" w:rsidRDefault="0077657F">
      <w:pPr>
        <w:pStyle w:val="Definition"/>
        <w:numPr>
          <w:ilvl w:val="0"/>
          <w:numId w:val="7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37A71906" w14:textId="77777777" w:rsidR="00801638" w:rsidRDefault="0077657F">
      <w:pPr>
        <w:pStyle w:val="Definition"/>
        <w:numPr>
          <w:ilvl w:val="0"/>
          <w:numId w:val="7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2077DD30" w14:textId="1AEC0020" w:rsidR="00801638" w:rsidRDefault="0077657F">
      <w:pPr>
        <w:pStyle w:val="DefinitionTerm"/>
      </w:pPr>
      <w:r>
        <w:t>getDisplayCo</w:t>
      </w:r>
      <w:r>
        <w:t>lor() → str</w:t>
      </w:r>
      <w:hyperlink w:anchor="Xa687475a27f58f2c32ca593be26857716d41cfd"/>
    </w:p>
    <w:p w14:paraId="316D4465" w14:textId="77777777" w:rsidR="00801638" w:rsidRDefault="0077657F">
      <w:pPr>
        <w:pStyle w:val="Definition"/>
      </w:pPr>
      <w:r>
        <w:t>Returns color used to display module’s data.</w:t>
      </w:r>
    </w:p>
    <w:p w14:paraId="47E594E2" w14:textId="77777777" w:rsidR="00801638" w:rsidRDefault="0077657F">
      <w:pPr>
        <w:pStyle w:val="DefinitionTerm"/>
      </w:pPr>
      <w:r>
        <w:t>Returns</w:t>
      </w:r>
    </w:p>
    <w:p w14:paraId="4D8D72CD" w14:textId="77777777" w:rsidR="00801638" w:rsidRDefault="0077657F">
      <w:pPr>
        <w:pStyle w:val="Definition"/>
      </w:pPr>
      <w:r>
        <w:t>Color used to display module’s data.</w:t>
      </w:r>
    </w:p>
    <w:p w14:paraId="4679EE00" w14:textId="6ACD7B34" w:rsidR="00801638" w:rsidRDefault="0077657F">
      <w:pPr>
        <w:pStyle w:val="DefinitionTerm"/>
      </w:pPr>
      <w:r>
        <w:t>isactive</w:t>
      </w:r>
      <w:r>
        <w:rPr>
          <w:i/>
          <w:iCs/>
        </w:rPr>
        <w:t xml:space="preserve"> = None</w:t>
      </w:r>
      <w:hyperlink w:anchor="tsmodules.basemod.TSModule.isactive"/>
    </w:p>
    <w:p w14:paraId="4EAC536F" w14:textId="77777777" w:rsidR="00801638" w:rsidRDefault="0077657F">
      <w:pPr>
        <w:pStyle w:val="Definition"/>
      </w:pPr>
      <w:r>
        <w:t>Should this mod</w:t>
      </w:r>
      <w:r>
        <w:t>ule be considered in time series data analysis.</w:t>
      </w:r>
    </w:p>
    <w:p w14:paraId="4409B692" w14:textId="67FC60D7" w:rsidR="00801638" w:rsidRDefault="0077657F">
      <w:pPr>
        <w:pStyle w:val="DefinitionTerm"/>
      </w:pPr>
      <w:r>
        <w:t>name</w:t>
      </w:r>
      <w:r>
        <w:rPr>
          <w:i/>
          <w:iCs/>
        </w:rPr>
        <w:t xml:space="preserve"> = 'Unnamed Module'</w:t>
      </w:r>
      <w:hyperlink w:anchor="tsmodules.basemod.TSModule.name"/>
    </w:p>
    <w:p w14:paraId="43ADD26F" w14:textId="77777777" w:rsidR="00801638" w:rsidRDefault="0077657F">
      <w:pPr>
        <w:pStyle w:val="Definition"/>
      </w:pPr>
      <w:r>
        <w:t>Name of time series module.</w:t>
      </w:r>
    </w:p>
    <w:p w14:paraId="7E6ECC87" w14:textId="581C081F" w:rsidR="00801638" w:rsidRDefault="0077657F">
      <w:pPr>
        <w:pStyle w:val="DefinitionTerm"/>
      </w:pPr>
      <w:r>
        <w:t>outputDataframe</w:t>
      </w:r>
      <w:r>
        <w:rPr>
          <w:i/>
          <w:iCs/>
        </w:rPr>
        <w:t xml:space="preserve"> = Empty DataFrame Columns: [] Index: []</w:t>
      </w:r>
      <w:hyperlink w:anchor="X45fdcdb12dc776030fe602707e312ba516c7fad"/>
    </w:p>
    <w:p w14:paraId="7BA95FEF" w14:textId="77777777" w:rsidR="00801638" w:rsidRDefault="0077657F">
      <w:pPr>
        <w:pStyle w:val="Definition"/>
      </w:pPr>
      <w:r>
        <w:t>Data frame with processed time series module data, that was displayed on chart’s axes, or that couldn’t be displayed with line graph.</w:t>
      </w:r>
    </w:p>
    <w:p w14:paraId="2BD24EA2" w14:textId="77777777" w:rsidR="00801638" w:rsidRDefault="00801638">
      <w:pPr>
        <w:pStyle w:val="FirstParagraph"/>
      </w:pPr>
      <w:bookmarkStart w:id="50" w:name="tsmodules-decompose-module"/>
      <w:bookmarkStart w:id="51" w:name="module-tsmodules.decompose"/>
      <w:bookmarkEnd w:id="48"/>
      <w:bookmarkEnd w:id="49"/>
      <w:bookmarkEnd w:id="50"/>
    </w:p>
    <w:p w14:paraId="3E1F6B9A" w14:textId="46707C4E" w:rsidR="00801638" w:rsidRDefault="0077657F">
      <w:pPr>
        <w:pStyle w:val="Nagwek4"/>
      </w:pPr>
      <w:bookmarkStart w:id="52" w:name="tsmodules.decompose-module"/>
      <w:r>
        <w:t>tsmodules.decompose module</w:t>
      </w:r>
      <w:hyperlink w:anchor="module-tsmodules.decompose"/>
    </w:p>
    <w:p w14:paraId="566FC91D" w14:textId="645D9D84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decompose</w:t>
      </w:r>
      <w:r>
        <w:t>.Decompose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decompose.DecomposeModule"/>
    </w:p>
    <w:p w14:paraId="19833308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5949770C" w14:textId="77777777" w:rsidR="00801638" w:rsidRDefault="0077657F">
      <w:pPr>
        <w:pStyle w:val="Definition"/>
      </w:pPr>
      <w:r>
        <w:t>Class implementing decomposition of time series.</w:t>
      </w:r>
    </w:p>
    <w:p w14:paraId="7268E996" w14:textId="7670C158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40fa4d9d1c095ec2eee9f55cb50a458cf124bb1"/>
    </w:p>
    <w:p w14:paraId="3DD624B7" w14:textId="77777777" w:rsidR="00801638" w:rsidRDefault="0077657F">
      <w:pPr>
        <w:pStyle w:val="Definition"/>
      </w:pPr>
      <w:r>
        <w:t>Provides GUI elements for time series module configuration.</w:t>
      </w:r>
    </w:p>
    <w:p w14:paraId="5B4B58D2" w14:textId="77777777" w:rsidR="00801638" w:rsidRDefault="0077657F">
      <w:pPr>
        <w:pStyle w:val="DefinitionTerm"/>
      </w:pPr>
      <w:r>
        <w:t>Parameters</w:t>
      </w:r>
    </w:p>
    <w:p w14:paraId="749B500B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</w:t>
      </w:r>
      <w:r>
        <w:t>– GUI component where module configuration should be displayed.</w:t>
      </w:r>
    </w:p>
    <w:p w14:paraId="055ABB73" w14:textId="5EB6387D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01fe8b14416c92693b779bcd67efd649c7897ab"/>
    </w:p>
    <w:p w14:paraId="04D5CB3A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18E21623" w14:textId="77777777" w:rsidR="00801638" w:rsidRDefault="0077657F">
      <w:pPr>
        <w:pStyle w:val="DefinitionTerm"/>
      </w:pPr>
      <w:r>
        <w:t>Parameters</w:t>
      </w:r>
    </w:p>
    <w:p w14:paraId="3477FAAE" w14:textId="77777777" w:rsidR="00801638" w:rsidRDefault="0077657F">
      <w:pPr>
        <w:pStyle w:val="Definition"/>
        <w:numPr>
          <w:ilvl w:val="0"/>
          <w:numId w:val="8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79D8C75D" w14:textId="77777777" w:rsidR="00801638" w:rsidRDefault="0077657F">
      <w:pPr>
        <w:pStyle w:val="Definition"/>
        <w:numPr>
          <w:ilvl w:val="0"/>
          <w:numId w:val="8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0C65390B" w14:textId="77777777" w:rsidR="00801638" w:rsidRDefault="00801638">
      <w:pPr>
        <w:pStyle w:val="FirstParagraph"/>
      </w:pPr>
      <w:bookmarkStart w:id="53" w:name="tsmodules-differentation-module"/>
      <w:bookmarkStart w:id="54" w:name="module-tsmodules.differentation"/>
      <w:bookmarkEnd w:id="51"/>
      <w:bookmarkEnd w:id="52"/>
      <w:bookmarkEnd w:id="53"/>
    </w:p>
    <w:p w14:paraId="224A1106" w14:textId="0FA2066E" w:rsidR="00801638" w:rsidRDefault="0077657F">
      <w:pPr>
        <w:pStyle w:val="Nagwek4"/>
      </w:pPr>
      <w:bookmarkStart w:id="55" w:name="tsmodules.differentation-module"/>
      <w:r>
        <w:t>tsmodules.differentation module</w:t>
      </w:r>
      <w:hyperlink w:anchor="module-tsmodules.differentation"/>
    </w:p>
    <w:p w14:paraId="0E7BC53C" w14:textId="55DD5678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dif</w:t>
      </w:r>
      <w:r>
        <w:t>ferentation.Differentiation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672b172bcab45b08cd28bee7ac25fdbf96179a2"/>
    </w:p>
    <w:p w14:paraId="3D4A4F29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66CBB2DB" w14:textId="77777777" w:rsidR="00801638" w:rsidRDefault="0077657F">
      <w:pPr>
        <w:pStyle w:val="Definition"/>
      </w:pPr>
      <w:r>
        <w:t>Class implementing differentiation time series module.</w:t>
      </w:r>
    </w:p>
    <w:p w14:paraId="2F996908" w14:textId="274B0F63" w:rsidR="00801638" w:rsidRDefault="0077657F">
      <w:pPr>
        <w:pStyle w:val="DefinitionTerm"/>
      </w:pPr>
      <w:r>
        <w:lastRenderedPageBreak/>
        <w:t>buildConfig(</w:t>
      </w:r>
      <w:r>
        <w:rPr>
          <w:i/>
          <w:iCs/>
        </w:rPr>
        <w:t>se</w:t>
      </w:r>
      <w:r>
        <w:rPr>
          <w:i/>
          <w:iCs/>
        </w:rPr>
        <w:t xml:space="preserve">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8869dd06642b881159404f54f32d6fa04511ad3"/>
    </w:p>
    <w:p w14:paraId="2B5F19D8" w14:textId="77777777" w:rsidR="00801638" w:rsidRDefault="0077657F">
      <w:pPr>
        <w:pStyle w:val="Definition"/>
      </w:pPr>
      <w:r>
        <w:t>Provides GUI elements for time series module configuration.</w:t>
      </w:r>
    </w:p>
    <w:p w14:paraId="7A6F474F" w14:textId="77777777" w:rsidR="00801638" w:rsidRDefault="0077657F">
      <w:pPr>
        <w:pStyle w:val="DefinitionTerm"/>
      </w:pPr>
      <w:r>
        <w:t>Parameters</w:t>
      </w:r>
    </w:p>
    <w:p w14:paraId="1A0FABB8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configuration should be displayed.</w:t>
      </w:r>
    </w:p>
    <w:p w14:paraId="663B7BCC" w14:textId="059A21FC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>plotd</w:t>
      </w:r>
      <w:r>
        <w:rPr>
          <w:i/>
          <w:iCs/>
        </w:rPr>
        <w:t xml:space="preserve">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c3c51b31dedae6f81924640370f392eb8ea89e3"/>
    </w:p>
    <w:p w14:paraId="130925AB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60F6BB74" w14:textId="77777777" w:rsidR="00801638" w:rsidRDefault="0077657F">
      <w:pPr>
        <w:pStyle w:val="DefinitionTerm"/>
      </w:pPr>
      <w:r>
        <w:t>Parameters</w:t>
      </w:r>
    </w:p>
    <w:p w14:paraId="74824307" w14:textId="77777777" w:rsidR="00801638" w:rsidRDefault="0077657F">
      <w:pPr>
        <w:pStyle w:val="Definition"/>
        <w:numPr>
          <w:ilvl w:val="0"/>
          <w:numId w:val="9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44526758" w14:textId="77777777" w:rsidR="00801638" w:rsidRDefault="0077657F">
      <w:pPr>
        <w:pStyle w:val="Definition"/>
        <w:numPr>
          <w:ilvl w:val="0"/>
          <w:numId w:val="9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285361ED" w14:textId="77777777" w:rsidR="00801638" w:rsidRDefault="00801638">
      <w:pPr>
        <w:pStyle w:val="FirstParagraph"/>
      </w:pPr>
      <w:bookmarkStart w:id="56" w:name="tsmodules-originaldata-module"/>
      <w:bookmarkStart w:id="57" w:name="module-tsmodules.originaldata"/>
      <w:bookmarkEnd w:id="54"/>
      <w:bookmarkEnd w:id="55"/>
      <w:bookmarkEnd w:id="56"/>
    </w:p>
    <w:p w14:paraId="21E09B77" w14:textId="05166BEF" w:rsidR="00801638" w:rsidRDefault="0077657F">
      <w:pPr>
        <w:pStyle w:val="Nagwek4"/>
      </w:pPr>
      <w:bookmarkStart w:id="58" w:name="tsmodules.originaldata-module"/>
      <w:r>
        <w:t>tsmodules.</w:t>
      </w:r>
      <w:r>
        <w:t>originaldata module</w:t>
      </w:r>
      <w:hyperlink w:anchor="module-tsmodules.originaldata"/>
    </w:p>
    <w:p w14:paraId="40B8D9F4" w14:textId="483769D2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originaldata.OriginalDataDisplay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c8af7577ff4873d4734365c097eda15e965bbf8"/>
    </w:p>
    <w:p w14:paraId="0E8E488D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0381F3B6" w14:textId="77777777" w:rsidR="00801638" w:rsidRDefault="0077657F">
      <w:pPr>
        <w:pStyle w:val="Definition"/>
      </w:pPr>
      <w:r>
        <w:t>Class implementing original data display time series module.</w:t>
      </w:r>
    </w:p>
    <w:p w14:paraId="2B6F4038" w14:textId="10E36765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d37f55c06157d97f7a75d915af7aee55df3e0bb"/>
    </w:p>
    <w:p w14:paraId="65FF7989" w14:textId="77777777" w:rsidR="00801638" w:rsidRDefault="0077657F">
      <w:pPr>
        <w:pStyle w:val="Definition"/>
      </w:pPr>
      <w:r>
        <w:t>Pr</w:t>
      </w:r>
      <w:r>
        <w:t>ocesses analyzing module and displays results on chart’s axes.</w:t>
      </w:r>
    </w:p>
    <w:p w14:paraId="14E66AC4" w14:textId="77777777" w:rsidR="00801638" w:rsidRDefault="0077657F">
      <w:pPr>
        <w:pStyle w:val="DefinitionTerm"/>
      </w:pPr>
      <w:r>
        <w:t>Parameters</w:t>
      </w:r>
    </w:p>
    <w:p w14:paraId="669AAD8E" w14:textId="77777777" w:rsidR="00801638" w:rsidRDefault="0077657F">
      <w:pPr>
        <w:pStyle w:val="Definition"/>
        <w:numPr>
          <w:ilvl w:val="0"/>
          <w:numId w:val="10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5700FDF2" w14:textId="77777777" w:rsidR="00801638" w:rsidRDefault="0077657F">
      <w:pPr>
        <w:pStyle w:val="Definition"/>
        <w:numPr>
          <w:ilvl w:val="0"/>
          <w:numId w:val="10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5C1B1331" w14:textId="77777777" w:rsidR="00801638" w:rsidRDefault="00801638">
      <w:pPr>
        <w:pStyle w:val="FirstParagraph"/>
      </w:pPr>
      <w:bookmarkStart w:id="59" w:name="tsmodules-rollingmean-module"/>
      <w:bookmarkStart w:id="60" w:name="module-tsmodules.rollingmean"/>
      <w:bookmarkEnd w:id="57"/>
      <w:bookmarkEnd w:id="58"/>
      <w:bookmarkEnd w:id="59"/>
    </w:p>
    <w:p w14:paraId="15BC1652" w14:textId="7F0259D1" w:rsidR="00801638" w:rsidRDefault="0077657F">
      <w:pPr>
        <w:pStyle w:val="Nagwek4"/>
      </w:pPr>
      <w:bookmarkStart w:id="61" w:name="tsmodules.rollingmean-module"/>
      <w:r>
        <w:t>tsmodules.rollingmean module</w:t>
      </w:r>
      <w:hyperlink w:anchor="module-tsmodules.rollingmean"/>
    </w:p>
    <w:p w14:paraId="6BB10142" w14:textId="183C95BF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ollingmean.RollingMean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rollingmean.RollingMeanModule"/>
    </w:p>
    <w:p w14:paraId="008A2708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4F0820AB" w14:textId="77777777" w:rsidR="00801638" w:rsidRDefault="0077657F">
      <w:pPr>
        <w:pStyle w:val="Definition"/>
      </w:pPr>
      <w:r>
        <w:t>Class i</w:t>
      </w:r>
      <w:r>
        <w:t>mplementing rolling mean time series module.</w:t>
      </w:r>
    </w:p>
    <w:p w14:paraId="05DA13E5" w14:textId="67498CBD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501a9b1f6927af3606a5e975fbf0c7cd02811ca"/>
    </w:p>
    <w:p w14:paraId="1A39F9FB" w14:textId="77777777" w:rsidR="00801638" w:rsidRDefault="0077657F">
      <w:pPr>
        <w:pStyle w:val="Definition"/>
      </w:pPr>
      <w:r>
        <w:t>Provides GUI elements for time series module configuration.</w:t>
      </w:r>
    </w:p>
    <w:p w14:paraId="3D37D818" w14:textId="77777777" w:rsidR="00801638" w:rsidRDefault="0077657F">
      <w:pPr>
        <w:pStyle w:val="DefinitionTerm"/>
      </w:pPr>
      <w:r>
        <w:t>Parameters</w:t>
      </w:r>
    </w:p>
    <w:p w14:paraId="2269D641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</w:t>
      </w:r>
      <w:r>
        <w:t xml:space="preserve"> configuration should be displayed.</w:t>
      </w:r>
    </w:p>
    <w:p w14:paraId="514D44AB" w14:textId="0BA90C06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6ddce112c58cd1d9832c5205a18001794933f98"/>
    </w:p>
    <w:p w14:paraId="1C5031C9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4B92A171" w14:textId="77777777" w:rsidR="00801638" w:rsidRDefault="0077657F">
      <w:pPr>
        <w:pStyle w:val="DefinitionTerm"/>
      </w:pPr>
      <w:r>
        <w:t>Parameters</w:t>
      </w:r>
    </w:p>
    <w:p w14:paraId="53485972" w14:textId="77777777" w:rsidR="00801638" w:rsidRDefault="0077657F">
      <w:pPr>
        <w:pStyle w:val="Definition"/>
        <w:numPr>
          <w:ilvl w:val="0"/>
          <w:numId w:val="11"/>
        </w:numPr>
      </w:pPr>
      <w:r>
        <w:rPr>
          <w:b/>
          <w:bCs/>
        </w:rPr>
        <w:t>ax</w:t>
      </w:r>
      <w:r>
        <w:t xml:space="preserve"> – Reference to plot’s </w:t>
      </w:r>
      <w:r>
        <w:t>axes.</w:t>
      </w:r>
    </w:p>
    <w:p w14:paraId="199C4BC0" w14:textId="77777777" w:rsidR="00801638" w:rsidRDefault="0077657F">
      <w:pPr>
        <w:pStyle w:val="Definition"/>
        <w:numPr>
          <w:ilvl w:val="0"/>
          <w:numId w:val="11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1C12B65B" w14:textId="77777777" w:rsidR="00801638" w:rsidRDefault="00801638">
      <w:pPr>
        <w:pStyle w:val="FirstParagraph"/>
      </w:pPr>
      <w:bookmarkStart w:id="62" w:name="tsmodules-rollingstd-module"/>
      <w:bookmarkStart w:id="63" w:name="module-tsmodules.rollingstd"/>
      <w:bookmarkEnd w:id="60"/>
      <w:bookmarkEnd w:id="61"/>
      <w:bookmarkEnd w:id="62"/>
    </w:p>
    <w:p w14:paraId="14EA7DFA" w14:textId="6F3F0217" w:rsidR="00801638" w:rsidRDefault="0077657F">
      <w:pPr>
        <w:pStyle w:val="Nagwek4"/>
      </w:pPr>
      <w:bookmarkStart w:id="64" w:name="tsmodules.rollingstd-module"/>
      <w:r>
        <w:t>tsmodules.rollingstd module</w:t>
      </w:r>
      <w:hyperlink w:anchor="module-tsmodules.rollingstd"/>
    </w:p>
    <w:p w14:paraId="02EFAD26" w14:textId="5F402A3C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ollingstd.RollingStd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rollingstd.RollingStdModule"/>
    </w:p>
    <w:p w14:paraId="3FD24FAA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024703D5" w14:textId="77777777" w:rsidR="00801638" w:rsidRDefault="0077657F">
      <w:pPr>
        <w:pStyle w:val="Definition"/>
      </w:pPr>
      <w:r>
        <w:t>Class implementing rolling standard deviation time series module.</w:t>
      </w:r>
    </w:p>
    <w:p w14:paraId="796AA90A" w14:textId="3BA11FA1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42158418eb508b3213b72fc1795b21d672fb955"/>
    </w:p>
    <w:p w14:paraId="0BE3DA5A" w14:textId="77777777" w:rsidR="00801638" w:rsidRDefault="0077657F">
      <w:pPr>
        <w:pStyle w:val="Definition"/>
      </w:pPr>
      <w:r>
        <w:t>Provides GUI elements for time series module configuration.</w:t>
      </w:r>
    </w:p>
    <w:p w14:paraId="3F3C6086" w14:textId="77777777" w:rsidR="00801638" w:rsidRDefault="0077657F">
      <w:pPr>
        <w:pStyle w:val="DefinitionTerm"/>
      </w:pPr>
      <w:r>
        <w:t>Parameters</w:t>
      </w:r>
    </w:p>
    <w:p w14:paraId="0A4FC681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configuration should be displayed.</w:t>
      </w:r>
    </w:p>
    <w:p w14:paraId="317F03D4" w14:textId="2F47498B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de210be89f2793ea039c727c55f794112a42270"/>
    </w:p>
    <w:p w14:paraId="70C2A1FF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75CDA680" w14:textId="77777777" w:rsidR="00801638" w:rsidRDefault="0077657F">
      <w:pPr>
        <w:pStyle w:val="DefinitionTerm"/>
      </w:pPr>
      <w:r>
        <w:t>Parameters</w:t>
      </w:r>
    </w:p>
    <w:p w14:paraId="6D7967DF" w14:textId="77777777" w:rsidR="00801638" w:rsidRDefault="0077657F">
      <w:pPr>
        <w:pStyle w:val="Definition"/>
        <w:numPr>
          <w:ilvl w:val="0"/>
          <w:numId w:val="12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6592BB17" w14:textId="77777777" w:rsidR="00801638" w:rsidRDefault="0077657F">
      <w:pPr>
        <w:pStyle w:val="Definition"/>
        <w:numPr>
          <w:ilvl w:val="0"/>
          <w:numId w:val="12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49203C8B" w14:textId="77777777" w:rsidR="00801638" w:rsidRDefault="00801638">
      <w:pPr>
        <w:pStyle w:val="FirstParagraph"/>
      </w:pPr>
      <w:bookmarkStart w:id="65" w:name="tsmodules-ruptureeval-module"/>
      <w:bookmarkStart w:id="66" w:name="module-tsmodules.ruptureeval"/>
      <w:bookmarkEnd w:id="63"/>
      <w:bookmarkEnd w:id="64"/>
      <w:bookmarkEnd w:id="65"/>
    </w:p>
    <w:p w14:paraId="74BF7C81" w14:textId="5CDD1C1B" w:rsidR="00801638" w:rsidRDefault="0077657F">
      <w:pPr>
        <w:pStyle w:val="Nagwek4"/>
      </w:pPr>
      <w:bookmarkStart w:id="67" w:name="tsmodules.ruptureeval-module"/>
      <w:r>
        <w:t>tsmodules.ruptureeval module</w:t>
      </w:r>
      <w:hyperlink w:anchor="module-tsmodules.ruptureeval"/>
    </w:p>
    <w:p w14:paraId="71186329" w14:textId="298C2402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eval.RupturesEvaluation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ruptureeval.RupturesEvaluation"/>
    </w:p>
    <w:p w14:paraId="4FA1174D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</w:t>
        </w:r>
        <w:r>
          <w:rPr>
            <w:rStyle w:val="NormalTok"/>
          </w:rPr>
          <w:t>modules.basemod.TSModule</w:t>
        </w:r>
      </w:hyperlink>
    </w:p>
    <w:p w14:paraId="7207C51A" w14:textId="77777777" w:rsidR="00801638" w:rsidRDefault="0077657F">
      <w:pPr>
        <w:pStyle w:val="Definition"/>
      </w:pPr>
      <w:r>
        <w:t>Class implementing change point detection evaluation in time series modules. Evaluations include Hausdorff metric, rand index, precision and recall.</w:t>
      </w:r>
    </w:p>
    <w:p w14:paraId="2F21785F" w14:textId="004E1F4C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72e9d7dc8ebecbdc8ae4b72f286f6470d37009d"/>
    </w:p>
    <w:p w14:paraId="3213AD27" w14:textId="77777777" w:rsidR="00801638" w:rsidRDefault="0077657F">
      <w:pPr>
        <w:pStyle w:val="Definition"/>
      </w:pPr>
      <w:r>
        <w:t>Provides GUI elements for time series module configuration.</w:t>
      </w:r>
    </w:p>
    <w:p w14:paraId="37E68670" w14:textId="77777777" w:rsidR="00801638" w:rsidRDefault="0077657F">
      <w:pPr>
        <w:pStyle w:val="DefinitionTerm"/>
      </w:pPr>
      <w:r>
        <w:t>Parameters</w:t>
      </w:r>
    </w:p>
    <w:p w14:paraId="21C0454A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configuration should be displayed.</w:t>
      </w:r>
    </w:p>
    <w:p w14:paraId="682EF01D" w14:textId="5D76D140" w:rsidR="00801638" w:rsidRDefault="0077657F">
      <w:pPr>
        <w:pStyle w:val="DefinitionTerm"/>
      </w:pPr>
      <w:r>
        <w:t>displayMo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e410bb0cea2ad8ff9ac74ef2a441a4859630497"/>
    </w:p>
    <w:p w14:paraId="6BBE6645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026647D3" w14:textId="77777777" w:rsidR="00801638" w:rsidRDefault="0077657F">
      <w:pPr>
        <w:pStyle w:val="DefinitionTerm"/>
      </w:pPr>
      <w:r>
        <w:t>Parameters</w:t>
      </w:r>
    </w:p>
    <w:p w14:paraId="28DE2CB7" w14:textId="77777777" w:rsidR="00801638" w:rsidRDefault="0077657F">
      <w:pPr>
        <w:pStyle w:val="Definition"/>
        <w:numPr>
          <w:ilvl w:val="0"/>
          <w:numId w:val="13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6E6631C3" w14:textId="77777777" w:rsidR="00801638" w:rsidRDefault="0077657F">
      <w:pPr>
        <w:pStyle w:val="Definition"/>
        <w:numPr>
          <w:ilvl w:val="0"/>
          <w:numId w:val="13"/>
        </w:numPr>
      </w:pPr>
      <w:r>
        <w:rPr>
          <w:b/>
          <w:bCs/>
        </w:rPr>
        <w:t>plotdf</w:t>
      </w:r>
      <w:r>
        <w:t xml:space="preserve"> – Data frame with original signal.</w:t>
      </w:r>
    </w:p>
    <w:p w14:paraId="618FE90B" w14:textId="77777777" w:rsidR="00801638" w:rsidRDefault="00801638">
      <w:pPr>
        <w:pStyle w:val="FirstParagraph"/>
      </w:pPr>
      <w:bookmarkStart w:id="68" w:name="tsmodules-rupturesmods-module"/>
      <w:bookmarkStart w:id="69" w:name="module-tsmodules.rupturesmods"/>
      <w:bookmarkEnd w:id="66"/>
      <w:bookmarkEnd w:id="67"/>
      <w:bookmarkEnd w:id="68"/>
    </w:p>
    <w:p w14:paraId="68EC37B7" w14:textId="797F1170" w:rsidR="00801638" w:rsidRDefault="0077657F">
      <w:pPr>
        <w:pStyle w:val="Nagwek4"/>
      </w:pPr>
      <w:bookmarkStart w:id="70" w:name="tsmodules.rupturesmods-module"/>
      <w:r>
        <w:t>tsmodules.rupturesmods module</w:t>
      </w:r>
      <w:hyperlink w:anchor="module-tsmodules.rupturesmods"/>
    </w:p>
    <w:p w14:paraId="492256D3" w14:textId="1ACCF884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smods.RupturesBinseg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ac9a618dadf833e0c15e897f8f0794b5517313b"/>
    </w:p>
    <w:p w14:paraId="4569B358" w14:textId="77777777" w:rsidR="00801638" w:rsidRDefault="0077657F">
      <w:pPr>
        <w:pStyle w:val="Definition"/>
      </w:pPr>
      <w:r>
        <w:t xml:space="preserve">Bases: </w:t>
      </w:r>
      <w:hyperlink w:anchor="tsmodules.rupturesmods.RupturesModule">
        <w:r>
          <w:rPr>
            <w:rStyle w:val="NormalTok"/>
          </w:rPr>
          <w:t>tsmodules.rupturesmods.Ruptur</w:t>
        </w:r>
        <w:r>
          <w:rPr>
            <w:rStyle w:val="NormalTok"/>
          </w:rPr>
          <w:t>esModule</w:t>
        </w:r>
      </w:hyperlink>
    </w:p>
    <w:p w14:paraId="031216E2" w14:textId="77777777" w:rsidR="00801638" w:rsidRDefault="0077657F">
      <w:pPr>
        <w:pStyle w:val="Definition"/>
      </w:pPr>
      <w:r>
        <w:lastRenderedPageBreak/>
        <w:t>Class implementing Binary segmentaton algorithm that detects change points.</w:t>
      </w:r>
    </w:p>
    <w:p w14:paraId="68047C65" w14:textId="44669920" w:rsidR="00801638" w:rsidRDefault="0077657F">
      <w:pPr>
        <w:pStyle w:val="DefinitionTerm"/>
      </w:pPr>
      <w:r>
        <w:t>calculateChangePoints(</w:t>
      </w:r>
      <w:r>
        <w:rPr>
          <w:i/>
          <w:iCs/>
        </w:rPr>
        <w:t>signal</w:t>
      </w:r>
      <w:r>
        <w:t>) → list</w:t>
      </w:r>
      <w:hyperlink w:anchor="Xf2cd32349a2ecf0afc5353430d2cbfbff83503e"/>
    </w:p>
    <w:p w14:paraId="0F25138D" w14:textId="77777777" w:rsidR="00801638" w:rsidRDefault="0077657F">
      <w:pPr>
        <w:pStyle w:val="Definition"/>
      </w:pPr>
      <w:r>
        <w:t>Calculates change point indexes.</w:t>
      </w:r>
    </w:p>
    <w:p w14:paraId="1C6BBF13" w14:textId="77777777" w:rsidR="00801638" w:rsidRDefault="0077657F">
      <w:pPr>
        <w:pStyle w:val="DefinitionTerm"/>
      </w:pPr>
      <w:r>
        <w:t>Parameters</w:t>
      </w:r>
    </w:p>
    <w:p w14:paraId="6C8DEDE1" w14:textId="77777777" w:rsidR="00801638" w:rsidRDefault="0077657F">
      <w:pPr>
        <w:pStyle w:val="Definition"/>
      </w:pPr>
      <w:r>
        <w:rPr>
          <w:b/>
          <w:bCs/>
        </w:rPr>
        <w:t>signal</w:t>
      </w:r>
      <w:r>
        <w:t xml:space="preserve"> – Time series data.</w:t>
      </w:r>
    </w:p>
    <w:p w14:paraId="1BEBB080" w14:textId="77777777" w:rsidR="00801638" w:rsidRDefault="0077657F">
      <w:pPr>
        <w:pStyle w:val="DefinitionTerm"/>
      </w:pPr>
      <w:r>
        <w:t>Returns</w:t>
      </w:r>
    </w:p>
    <w:p w14:paraId="3BDED75F" w14:textId="77777777" w:rsidR="00801638" w:rsidRDefault="0077657F">
      <w:pPr>
        <w:pStyle w:val="Definition"/>
      </w:pPr>
      <w:r>
        <w:t>Indexes of change points.</w:t>
      </w:r>
    </w:p>
    <w:p w14:paraId="6EF92C2E" w14:textId="2F0D2ACE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smods.RupturesBottomUp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1b99cb8be733faf831ed1b448f0a03f8045459d"/>
    </w:p>
    <w:p w14:paraId="6820C44A" w14:textId="77777777" w:rsidR="00801638" w:rsidRDefault="0077657F">
      <w:pPr>
        <w:pStyle w:val="Definition"/>
      </w:pPr>
      <w:r>
        <w:t xml:space="preserve">Bases: </w:t>
      </w:r>
      <w:hyperlink w:anchor="tsmodules.rupturesmods.RupturesModule">
        <w:r>
          <w:rPr>
            <w:rStyle w:val="NormalTok"/>
          </w:rPr>
          <w:t>tsmodules.rupturesmods.RupturesModule</w:t>
        </w:r>
      </w:hyperlink>
    </w:p>
    <w:p w14:paraId="4C173428" w14:textId="77777777" w:rsidR="00801638" w:rsidRDefault="0077657F">
      <w:pPr>
        <w:pStyle w:val="Definition"/>
      </w:pPr>
      <w:r>
        <w:t>Class implementing Bottom-Up algorithm that detects change points.</w:t>
      </w:r>
    </w:p>
    <w:p w14:paraId="3138C43D" w14:textId="272FF3EF" w:rsidR="00801638" w:rsidRDefault="0077657F">
      <w:pPr>
        <w:pStyle w:val="DefinitionTerm"/>
      </w:pPr>
      <w:r>
        <w:t>calculateChangePoints(</w:t>
      </w:r>
      <w:r>
        <w:rPr>
          <w:i/>
          <w:iCs/>
        </w:rPr>
        <w:t>signal</w:t>
      </w:r>
      <w:r>
        <w:t>) → list</w:t>
      </w:r>
      <w:hyperlink w:anchor="Xb2d6e536c8bed29cd7dc6c617621b5c66f2535f"/>
    </w:p>
    <w:p w14:paraId="69CD2C9A" w14:textId="77777777" w:rsidR="00801638" w:rsidRDefault="0077657F">
      <w:pPr>
        <w:pStyle w:val="Definition"/>
      </w:pPr>
      <w:r>
        <w:t>Calculates change point indexes.</w:t>
      </w:r>
    </w:p>
    <w:p w14:paraId="7F3504FB" w14:textId="77777777" w:rsidR="00801638" w:rsidRDefault="0077657F">
      <w:pPr>
        <w:pStyle w:val="DefinitionTerm"/>
      </w:pPr>
      <w:r>
        <w:t>Parameters</w:t>
      </w:r>
    </w:p>
    <w:p w14:paraId="300D06BF" w14:textId="77777777" w:rsidR="00801638" w:rsidRDefault="0077657F">
      <w:pPr>
        <w:pStyle w:val="Definition"/>
      </w:pPr>
      <w:r>
        <w:rPr>
          <w:b/>
          <w:bCs/>
        </w:rPr>
        <w:t>signal</w:t>
      </w:r>
      <w:r>
        <w:t xml:space="preserve"> – Time series data.</w:t>
      </w:r>
    </w:p>
    <w:p w14:paraId="7EC8A713" w14:textId="77777777" w:rsidR="00801638" w:rsidRDefault="0077657F">
      <w:pPr>
        <w:pStyle w:val="DefinitionTerm"/>
      </w:pPr>
      <w:r>
        <w:t>Returns</w:t>
      </w:r>
    </w:p>
    <w:p w14:paraId="72BE6DFF" w14:textId="77777777" w:rsidR="00801638" w:rsidRDefault="0077657F">
      <w:pPr>
        <w:pStyle w:val="Definition"/>
      </w:pPr>
      <w:r>
        <w:t>Indexes of change points.</w:t>
      </w:r>
    </w:p>
    <w:p w14:paraId="0E8ED7A3" w14:textId="75ADDC28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smods.Ruptures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tsmodules.rupturesmods.RupturesModule"/>
    </w:p>
    <w:p w14:paraId="18F32F68" w14:textId="77777777" w:rsidR="00801638" w:rsidRDefault="0077657F">
      <w:pPr>
        <w:pStyle w:val="Definition"/>
      </w:pPr>
      <w:r>
        <w:t xml:space="preserve">Bases: </w:t>
      </w:r>
      <w:hyperlink w:anchor="tsmodules.basemod.TSModule">
        <w:r>
          <w:rPr>
            <w:rStyle w:val="NormalTok"/>
          </w:rPr>
          <w:t>tsmodules.basemod.TSModule</w:t>
        </w:r>
      </w:hyperlink>
    </w:p>
    <w:p w14:paraId="446E5C2F" w14:textId="77777777" w:rsidR="00801638" w:rsidRDefault="0077657F">
      <w:pPr>
        <w:pStyle w:val="Definition"/>
      </w:pPr>
      <w:r>
        <w:t>Class implementing change point detection algorithms in time series modules.</w:t>
      </w:r>
    </w:p>
    <w:p w14:paraId="58D341C7" w14:textId="29E3DD8C" w:rsidR="00801638" w:rsidRDefault="0077657F">
      <w:pPr>
        <w:pStyle w:val="DefinitionTerm"/>
      </w:pPr>
      <w:r>
        <w:t>buildConfig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</w:t>
      </w:r>
      <w:r>
        <w:rPr>
          <w:i/>
          <w:iCs/>
        </w:rPr>
        <w:t>me</w:t>
      </w:r>
      <w:proofErr w:type="spellEnd"/>
      <w:r>
        <w:t>)</w:t>
      </w:r>
      <w:hyperlink w:anchor="Xf8827bbfa1bbe2652fedcdcfe3c8e6c7cf5b55d"/>
    </w:p>
    <w:p w14:paraId="3B8F4CCE" w14:textId="77777777" w:rsidR="00801638" w:rsidRDefault="0077657F">
      <w:pPr>
        <w:pStyle w:val="Definition"/>
      </w:pPr>
      <w:r>
        <w:t>Provides GUI elements for time series module configuration.</w:t>
      </w:r>
    </w:p>
    <w:p w14:paraId="038248B1" w14:textId="77777777" w:rsidR="00801638" w:rsidRDefault="0077657F">
      <w:pPr>
        <w:pStyle w:val="DefinitionTerm"/>
      </w:pPr>
      <w:r>
        <w:t>Parameters</w:t>
      </w:r>
    </w:p>
    <w:p w14:paraId="382B5736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module configuration should be displayed.</w:t>
      </w:r>
    </w:p>
    <w:p w14:paraId="71BD9332" w14:textId="25B716CF" w:rsidR="00801638" w:rsidRDefault="0077657F">
      <w:pPr>
        <w:pStyle w:val="DefinitionTerm"/>
      </w:pPr>
      <w:r>
        <w:t>buildConfigAlgoParams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</w:t>
      </w:r>
      <w:r>
        <w:rPr>
          <w:i/>
          <w:iCs/>
        </w:rPr>
        <w:t>ame</w:t>
      </w:r>
      <w:proofErr w:type="spellEnd"/>
      <w:r>
        <w:t>)</w:t>
      </w:r>
      <w:hyperlink w:anchor="X09c859a2b1badae65149b9f68b8cc3edef2f8ee"/>
    </w:p>
    <w:p w14:paraId="10C4EA8A" w14:textId="77777777" w:rsidR="00801638" w:rsidRDefault="0077657F">
      <w:pPr>
        <w:pStyle w:val="Definition"/>
      </w:pPr>
      <w:r>
        <w:t>Method meant to be overwritten. Provides GUI elements for specific change point detection algorithms’ parameters.</w:t>
      </w:r>
    </w:p>
    <w:p w14:paraId="6D666FE5" w14:textId="77777777" w:rsidR="00801638" w:rsidRDefault="0077657F">
      <w:pPr>
        <w:pStyle w:val="DefinitionTerm"/>
      </w:pPr>
      <w:r>
        <w:t>Parameters</w:t>
      </w:r>
    </w:p>
    <w:p w14:paraId="0DDF9423" w14:textId="77777777" w:rsidR="00801638" w:rsidRDefault="0077657F">
      <w:pPr>
        <w:pStyle w:val="Definition"/>
      </w:pPr>
      <w:r>
        <w:rPr>
          <w:b/>
          <w:bCs/>
        </w:rPr>
        <w:t>section</w:t>
      </w:r>
      <w:r>
        <w:t xml:space="preserve"> – GUI component where specific parameters should be di</w:t>
      </w:r>
      <w:r>
        <w:t>splayed.</w:t>
      </w:r>
    </w:p>
    <w:p w14:paraId="5542C493" w14:textId="7BF2B998" w:rsidR="00801638" w:rsidRDefault="0077657F">
      <w:pPr>
        <w:pStyle w:val="DefinitionTerm"/>
      </w:pPr>
      <w:r>
        <w:t>calculateChangePoints(</w:t>
      </w:r>
      <w:r>
        <w:rPr>
          <w:i/>
          <w:iCs/>
        </w:rPr>
        <w:t>signal</w:t>
      </w:r>
      <w:r>
        <w:t>) → list</w:t>
      </w:r>
      <w:hyperlink w:anchor="X8fba9c6495b02c421d532071935ae8977105249"/>
    </w:p>
    <w:p w14:paraId="7D7C2EA3" w14:textId="77777777" w:rsidR="00801638" w:rsidRDefault="0077657F">
      <w:pPr>
        <w:pStyle w:val="Definition"/>
      </w:pPr>
      <w:r>
        <w:t>Method meant to be overwritten. Calculates change point indexes.</w:t>
      </w:r>
    </w:p>
    <w:p w14:paraId="2016315B" w14:textId="77777777" w:rsidR="00801638" w:rsidRDefault="0077657F">
      <w:pPr>
        <w:pStyle w:val="DefinitionTerm"/>
      </w:pPr>
      <w:r>
        <w:t>Parameters</w:t>
      </w:r>
    </w:p>
    <w:p w14:paraId="0E703991" w14:textId="77777777" w:rsidR="00801638" w:rsidRDefault="0077657F">
      <w:pPr>
        <w:pStyle w:val="Definition"/>
      </w:pPr>
      <w:r>
        <w:rPr>
          <w:b/>
          <w:bCs/>
        </w:rPr>
        <w:t>signal</w:t>
      </w:r>
      <w:r>
        <w:t xml:space="preserve"> – Time series data.</w:t>
      </w:r>
    </w:p>
    <w:p w14:paraId="025D2A6C" w14:textId="77777777" w:rsidR="00801638" w:rsidRDefault="0077657F">
      <w:pPr>
        <w:pStyle w:val="DefinitionTerm"/>
      </w:pPr>
      <w:r>
        <w:t>Returns</w:t>
      </w:r>
    </w:p>
    <w:p w14:paraId="4B31344B" w14:textId="77777777" w:rsidR="00801638" w:rsidRDefault="0077657F">
      <w:pPr>
        <w:pStyle w:val="Definition"/>
      </w:pPr>
      <w:r>
        <w:t>Indexes of change points.</w:t>
      </w:r>
    </w:p>
    <w:p w14:paraId="39B010E4" w14:textId="29C6F77A" w:rsidR="00801638" w:rsidRDefault="0077657F">
      <w:pPr>
        <w:pStyle w:val="DefinitionTerm"/>
      </w:pPr>
      <w:r>
        <w:lastRenderedPageBreak/>
        <w:t>displayMo</w:t>
      </w:r>
      <w:r>
        <w:t>dule(</w:t>
      </w:r>
      <w:r>
        <w:rPr>
          <w:i/>
          <w:iCs/>
        </w:rPr>
        <w:t>ax</w:t>
      </w:r>
      <w:r>
        <w:t xml:space="preserve">, </w:t>
      </w:r>
      <w:r>
        <w:rPr>
          <w:i/>
          <w:iCs/>
        </w:rPr>
        <w:t xml:space="preserve">plotdf: </w:t>
      </w:r>
      <w:proofErr w:type="spellStart"/>
      <w:r>
        <w:rPr>
          <w:i/>
          <w:iCs/>
        </w:rPr>
        <w:t>pandas.core.frame.DataFrame</w:t>
      </w:r>
      <w:proofErr w:type="spellEnd"/>
      <w:r>
        <w:t>)</w:t>
      </w:r>
      <w:hyperlink w:anchor="X043a69dcf35ea3b84f6c0c6d2a581bd96dafc20"/>
    </w:p>
    <w:p w14:paraId="3284DE09" w14:textId="77777777" w:rsidR="00801638" w:rsidRDefault="0077657F">
      <w:pPr>
        <w:pStyle w:val="Definition"/>
      </w:pPr>
      <w:r>
        <w:t>Processes analyzing module and displays results on chart’s axes.</w:t>
      </w:r>
    </w:p>
    <w:p w14:paraId="2E46C5A1" w14:textId="77777777" w:rsidR="00801638" w:rsidRDefault="0077657F">
      <w:pPr>
        <w:pStyle w:val="DefinitionTerm"/>
      </w:pPr>
      <w:r>
        <w:t>Parameters</w:t>
      </w:r>
    </w:p>
    <w:p w14:paraId="6C187A77" w14:textId="77777777" w:rsidR="00801638" w:rsidRDefault="0077657F">
      <w:pPr>
        <w:pStyle w:val="Definition"/>
        <w:numPr>
          <w:ilvl w:val="0"/>
          <w:numId w:val="14"/>
        </w:numPr>
      </w:pPr>
      <w:r>
        <w:rPr>
          <w:b/>
          <w:bCs/>
        </w:rPr>
        <w:t>ax</w:t>
      </w:r>
      <w:r>
        <w:t xml:space="preserve"> – Reference to plot’s axes.</w:t>
      </w:r>
    </w:p>
    <w:p w14:paraId="021F244A" w14:textId="77777777" w:rsidR="00801638" w:rsidRDefault="0077657F">
      <w:pPr>
        <w:pStyle w:val="Definition"/>
        <w:numPr>
          <w:ilvl w:val="0"/>
          <w:numId w:val="14"/>
        </w:numPr>
      </w:pPr>
      <w:r>
        <w:rPr>
          <w:b/>
          <w:bCs/>
        </w:rPr>
        <w:t>plotdf</w:t>
      </w:r>
      <w:r>
        <w:t xml:space="preserve"> </w:t>
      </w:r>
      <w:r>
        <w:t>– Data frame with original signal.</w:t>
      </w:r>
    </w:p>
    <w:p w14:paraId="7FBFE480" w14:textId="5110D584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smods.RupturesPelt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d42167af9533ac603dcee6ae8410a2abaeeab72"/>
    </w:p>
    <w:p w14:paraId="7FADF67D" w14:textId="77777777" w:rsidR="00801638" w:rsidRDefault="0077657F">
      <w:pPr>
        <w:pStyle w:val="Definition"/>
      </w:pPr>
      <w:r>
        <w:t xml:space="preserve">Bases: </w:t>
      </w:r>
      <w:hyperlink w:anchor="tsmodules.rupturesmods.RupturesModule">
        <w:r>
          <w:rPr>
            <w:rStyle w:val="NormalTok"/>
          </w:rPr>
          <w:t>tsmodules.rupturesmods.RupturesModul</w:t>
        </w:r>
        <w:r>
          <w:rPr>
            <w:rStyle w:val="NormalTok"/>
          </w:rPr>
          <w:t>e</w:t>
        </w:r>
      </w:hyperlink>
    </w:p>
    <w:p w14:paraId="4FD61138" w14:textId="77777777" w:rsidR="00801638" w:rsidRDefault="0077657F">
      <w:pPr>
        <w:pStyle w:val="Definition"/>
      </w:pPr>
      <w:r>
        <w:t>Class implementing Pelt algorithm that detects change points.</w:t>
      </w:r>
    </w:p>
    <w:p w14:paraId="625F7C44" w14:textId="0DDC0CC3" w:rsidR="00801638" w:rsidRDefault="0077657F">
      <w:pPr>
        <w:pStyle w:val="DefinitionTerm"/>
      </w:pPr>
      <w:r>
        <w:t>calculateChangePoints(</w:t>
      </w:r>
      <w:r>
        <w:rPr>
          <w:i/>
          <w:iCs/>
        </w:rPr>
        <w:t>signal</w:t>
      </w:r>
      <w:r>
        <w:t>) → list</w:t>
      </w:r>
      <w:hyperlink w:anchor="Xb9c9085e9873090a7db8b71986b6a11c8ac8007"/>
    </w:p>
    <w:p w14:paraId="042F1E44" w14:textId="77777777" w:rsidR="00801638" w:rsidRDefault="0077657F">
      <w:pPr>
        <w:pStyle w:val="Definition"/>
      </w:pPr>
      <w:r>
        <w:t>Calculates change point indexes.</w:t>
      </w:r>
    </w:p>
    <w:p w14:paraId="1EA8B6DA" w14:textId="77777777" w:rsidR="00801638" w:rsidRDefault="0077657F">
      <w:pPr>
        <w:pStyle w:val="DefinitionTerm"/>
      </w:pPr>
      <w:r>
        <w:t>Parameters</w:t>
      </w:r>
    </w:p>
    <w:p w14:paraId="497B79C0" w14:textId="77777777" w:rsidR="00801638" w:rsidRDefault="0077657F">
      <w:pPr>
        <w:pStyle w:val="Definition"/>
      </w:pPr>
      <w:r>
        <w:rPr>
          <w:b/>
          <w:bCs/>
        </w:rPr>
        <w:t>signal</w:t>
      </w:r>
      <w:r>
        <w:t xml:space="preserve"> – Time series data.</w:t>
      </w:r>
    </w:p>
    <w:p w14:paraId="20FA8934" w14:textId="77777777" w:rsidR="00801638" w:rsidRDefault="0077657F">
      <w:pPr>
        <w:pStyle w:val="DefinitionTerm"/>
      </w:pPr>
      <w:r>
        <w:t>Returns</w:t>
      </w:r>
    </w:p>
    <w:p w14:paraId="466E4A2F" w14:textId="77777777" w:rsidR="00801638" w:rsidRDefault="0077657F">
      <w:pPr>
        <w:pStyle w:val="Definition"/>
      </w:pPr>
      <w:r>
        <w:t>Indexes of c</w:t>
      </w:r>
      <w:r>
        <w:t>hange points.</w:t>
      </w:r>
    </w:p>
    <w:p w14:paraId="1020D30E" w14:textId="4DE24638" w:rsidR="00801638" w:rsidRDefault="0077657F">
      <w:pPr>
        <w:pStyle w:val="DefinitionTerm"/>
      </w:pPr>
      <w:r>
        <w:rPr>
          <w:i/>
          <w:iCs/>
        </w:rPr>
        <w:t xml:space="preserve">class </w:t>
      </w:r>
      <w:proofErr w:type="spellStart"/>
      <w:r>
        <w:t>tsmodules.rupturesmods.RupturesWindowModule</w:t>
      </w:r>
      <w:proofErr w:type="spellEnd"/>
      <w:r>
        <w:t>(</w:t>
      </w:r>
      <w:r>
        <w:rPr>
          <w:i/>
          <w:iCs/>
        </w:rPr>
        <w:t>name</w:t>
      </w:r>
      <w:r>
        <w:t>)</w:t>
      </w:r>
      <w:hyperlink w:anchor="Xaf5f66b71c082356567a0f290a6e91ef0eb78d0"/>
    </w:p>
    <w:p w14:paraId="564D7BBA" w14:textId="77777777" w:rsidR="00801638" w:rsidRDefault="0077657F">
      <w:pPr>
        <w:pStyle w:val="Definition"/>
      </w:pPr>
      <w:r>
        <w:t xml:space="preserve">Bases: </w:t>
      </w:r>
      <w:hyperlink w:anchor="tsmodules.rupturesmods.RupturesModule">
        <w:r>
          <w:rPr>
            <w:rStyle w:val="NormalTok"/>
          </w:rPr>
          <w:t>tsmodules.rupturesmods.RupturesModule</w:t>
        </w:r>
      </w:hyperlink>
    </w:p>
    <w:p w14:paraId="75907EE3" w14:textId="77777777" w:rsidR="00801638" w:rsidRDefault="0077657F">
      <w:pPr>
        <w:pStyle w:val="Definition"/>
      </w:pPr>
      <w:r>
        <w:t>Class implementin</w:t>
      </w:r>
      <w:r>
        <w:t>g Window algorithm that detects change points.</w:t>
      </w:r>
    </w:p>
    <w:p w14:paraId="4360AF05" w14:textId="7CACA0B7" w:rsidR="00801638" w:rsidRDefault="0077657F">
      <w:pPr>
        <w:pStyle w:val="DefinitionTerm"/>
      </w:pPr>
      <w:r>
        <w:t>buildConfigAlgoParams(</w:t>
      </w:r>
      <w:r>
        <w:rPr>
          <w:i/>
          <w:iCs/>
        </w:rPr>
        <w:t xml:space="preserve">section: </w:t>
      </w:r>
      <w:proofErr w:type="spellStart"/>
      <w:r>
        <w:rPr>
          <w:i/>
          <w:iCs/>
        </w:rPr>
        <w:t>tkinter.ttk.Frame</w:t>
      </w:r>
      <w:proofErr w:type="spellEnd"/>
      <w:r>
        <w:t>)</w:t>
      </w:r>
      <w:hyperlink w:anchor="Xb979f5cb106f5a98afa79e0ab5c79cdda85c867"/>
    </w:p>
    <w:p w14:paraId="6F2723A9" w14:textId="77777777" w:rsidR="00801638" w:rsidRDefault="0077657F">
      <w:pPr>
        <w:pStyle w:val="Definition"/>
      </w:pPr>
      <w:r>
        <w:t>Provides GUI elements for specific change point detection algorithms’ parameters.</w:t>
      </w:r>
    </w:p>
    <w:p w14:paraId="4B900A39" w14:textId="77777777" w:rsidR="00801638" w:rsidRDefault="0077657F">
      <w:pPr>
        <w:pStyle w:val="DefinitionTerm"/>
      </w:pPr>
      <w:r>
        <w:t>Parameters</w:t>
      </w:r>
    </w:p>
    <w:p w14:paraId="6FE5020C" w14:textId="77777777" w:rsidR="00801638" w:rsidRDefault="0077657F">
      <w:pPr>
        <w:pStyle w:val="Definition"/>
      </w:pPr>
      <w:r>
        <w:rPr>
          <w:b/>
          <w:bCs/>
        </w:rPr>
        <w:t>se</w:t>
      </w:r>
      <w:r>
        <w:rPr>
          <w:b/>
          <w:bCs/>
        </w:rPr>
        <w:t>ction</w:t>
      </w:r>
      <w:r>
        <w:t xml:space="preserve"> – GUI component where specific parameters should be displayed.</w:t>
      </w:r>
    </w:p>
    <w:p w14:paraId="3F8C824B" w14:textId="059E8C89" w:rsidR="00801638" w:rsidRDefault="0077657F">
      <w:pPr>
        <w:pStyle w:val="DefinitionTerm"/>
      </w:pPr>
      <w:r>
        <w:t>calculateChangePoints(</w:t>
      </w:r>
      <w:r>
        <w:rPr>
          <w:i/>
          <w:iCs/>
        </w:rPr>
        <w:t>signal</w:t>
      </w:r>
      <w:r>
        <w:t>) → list</w:t>
      </w:r>
      <w:hyperlink w:anchor="Xf7760c6a3a08427f4ceeba88494eef1d2a6c93a"/>
    </w:p>
    <w:p w14:paraId="0C6F3B82" w14:textId="77777777" w:rsidR="00801638" w:rsidRDefault="0077657F">
      <w:pPr>
        <w:pStyle w:val="Definition"/>
      </w:pPr>
      <w:r>
        <w:t>Calculates change point indexes.</w:t>
      </w:r>
    </w:p>
    <w:p w14:paraId="224AAFE9" w14:textId="77777777" w:rsidR="00801638" w:rsidRDefault="0077657F">
      <w:pPr>
        <w:pStyle w:val="DefinitionTerm"/>
      </w:pPr>
      <w:r>
        <w:t>Parameters</w:t>
      </w:r>
    </w:p>
    <w:p w14:paraId="264B54A3" w14:textId="77777777" w:rsidR="00801638" w:rsidRDefault="0077657F">
      <w:pPr>
        <w:pStyle w:val="Definition"/>
      </w:pPr>
      <w:r>
        <w:rPr>
          <w:b/>
          <w:bCs/>
        </w:rPr>
        <w:t>signal</w:t>
      </w:r>
      <w:r>
        <w:t xml:space="preserve"> – Time series data.</w:t>
      </w:r>
    </w:p>
    <w:p w14:paraId="32FAC6A2" w14:textId="77777777" w:rsidR="00801638" w:rsidRDefault="0077657F">
      <w:pPr>
        <w:pStyle w:val="DefinitionTerm"/>
      </w:pPr>
      <w:r>
        <w:t>Returns</w:t>
      </w:r>
    </w:p>
    <w:p w14:paraId="59A31163" w14:textId="77777777" w:rsidR="00801638" w:rsidRDefault="0077657F">
      <w:pPr>
        <w:pStyle w:val="Definition"/>
      </w:pPr>
      <w:r>
        <w:t>Indexes</w:t>
      </w:r>
      <w:r>
        <w:t xml:space="preserve"> of change points.</w:t>
      </w:r>
    </w:p>
    <w:p w14:paraId="5FDEE951" w14:textId="77777777" w:rsidR="00801638" w:rsidRDefault="00801638">
      <w:pPr>
        <w:pStyle w:val="FirstParagraph"/>
      </w:pPr>
      <w:bookmarkStart w:id="71" w:name="module-contents"/>
      <w:bookmarkStart w:id="72" w:name="module-tsmodules"/>
      <w:bookmarkEnd w:id="69"/>
      <w:bookmarkEnd w:id="70"/>
      <w:bookmarkEnd w:id="71"/>
    </w:p>
    <w:p w14:paraId="05A9A6EA" w14:textId="2E822795" w:rsidR="00801638" w:rsidRDefault="0077657F">
      <w:pPr>
        <w:pStyle w:val="Nagwek4"/>
      </w:pPr>
      <w:bookmarkStart w:id="73" w:name="module-contents-1"/>
      <w:r>
        <w:t>Module contents</w:t>
      </w:r>
      <w:hyperlink w:anchor="module-tsmodules"/>
    </w:p>
    <w:p w14:paraId="5875145B" w14:textId="5235415D" w:rsidR="00801638" w:rsidRDefault="0077657F">
      <w:pPr>
        <w:pStyle w:val="Nagwek1"/>
      </w:pPr>
      <w:bookmarkStart w:id="74" w:name="indices-and-tables"/>
      <w:bookmarkEnd w:id="0"/>
      <w:bookmarkEnd w:id="1"/>
      <w:bookmarkEnd w:id="3"/>
      <w:bookmarkEnd w:id="41"/>
      <w:bookmarkEnd w:id="72"/>
      <w:bookmarkEnd w:id="73"/>
      <w:r>
        <w:t>Indices and tables</w:t>
      </w:r>
      <w:hyperlink w:anchor="indices-and-tables"/>
    </w:p>
    <w:p w14:paraId="1E9ACD7D" w14:textId="77777777" w:rsidR="00801638" w:rsidRDefault="0077657F">
      <w:pPr>
        <w:numPr>
          <w:ilvl w:val="0"/>
          <w:numId w:val="15"/>
        </w:numPr>
      </w:pPr>
      <w:hyperlink r:id="rId12">
        <w:r>
          <w:rPr>
            <w:rStyle w:val="Hipercze"/>
          </w:rPr>
          <w:t>Index</w:t>
        </w:r>
      </w:hyperlink>
    </w:p>
    <w:p w14:paraId="33C9F380" w14:textId="77777777" w:rsidR="00801638" w:rsidRDefault="0077657F">
      <w:pPr>
        <w:numPr>
          <w:ilvl w:val="0"/>
          <w:numId w:val="15"/>
        </w:numPr>
      </w:pPr>
      <w:hyperlink r:id="rId13">
        <w:r>
          <w:rPr>
            <w:rStyle w:val="Hipercze"/>
          </w:rPr>
          <w:t>Module Index</w:t>
        </w:r>
      </w:hyperlink>
    </w:p>
    <w:p w14:paraId="658F4D17" w14:textId="77777777" w:rsidR="00801638" w:rsidRDefault="0077657F">
      <w:pPr>
        <w:numPr>
          <w:ilvl w:val="0"/>
          <w:numId w:val="15"/>
        </w:numPr>
      </w:pPr>
      <w:hyperlink r:id="rId14">
        <w:r>
          <w:rPr>
            <w:rStyle w:val="Hipercze"/>
          </w:rPr>
          <w:t>Search Page</w:t>
        </w:r>
      </w:hyperlink>
    </w:p>
    <w:bookmarkStart w:id="75" w:name="timeseries"/>
    <w:bookmarkEnd w:id="74"/>
    <w:p w14:paraId="458D5228" w14:textId="77777777" w:rsidR="00801638" w:rsidRDefault="0077657F">
      <w:pPr>
        <w:pStyle w:val="Nagwek1"/>
      </w:pPr>
      <w:r>
        <w:fldChar w:fldCharType="begin"/>
      </w:r>
      <w:r>
        <w:instrText xml:space="preserve"> HYPERLINK \l "Xa39a3ee5e6b4b0d3255bfef95601890afd80709" \h </w:instrText>
      </w:r>
      <w:r>
        <w:fldChar w:fldCharType="separate"/>
      </w:r>
      <w:r>
        <w:rPr>
          <w:rStyle w:val="Hipercze"/>
        </w:rPr>
        <w:t>timeseries</w:t>
      </w:r>
      <w:r>
        <w:rPr>
          <w:rStyle w:val="Hipercze"/>
        </w:rPr>
        <w:fldChar w:fldCharType="end"/>
      </w:r>
    </w:p>
    <w:p w14:paraId="5995AA76" w14:textId="77777777" w:rsidR="00801638" w:rsidRDefault="0077657F">
      <w:pPr>
        <w:pStyle w:val="Nagwek3"/>
      </w:pPr>
      <w:bookmarkStart w:id="76" w:name="navigation"/>
      <w:r>
        <w:t>Navigation</w:t>
      </w:r>
    </w:p>
    <w:p w14:paraId="5DB95A37" w14:textId="77777777" w:rsidR="00801638" w:rsidRDefault="0077657F">
      <w:pPr>
        <w:pStyle w:val="FirstParagraph"/>
      </w:pPr>
      <w:r>
        <w:t>Contents:</w:t>
      </w:r>
    </w:p>
    <w:p w14:paraId="2AC6D8A8" w14:textId="77777777" w:rsidR="00801638" w:rsidRDefault="0077657F">
      <w:pPr>
        <w:pStyle w:val="Compact"/>
        <w:numPr>
          <w:ilvl w:val="0"/>
          <w:numId w:val="16"/>
        </w:numPr>
      </w:pPr>
      <w:hyperlink r:id="rId15" w:anchor="document-modules">
        <w:r>
          <w:rPr>
            <w:rStyle w:val="Hipercze"/>
          </w:rPr>
          <w:t>Projekt</w:t>
        </w:r>
      </w:hyperlink>
    </w:p>
    <w:p w14:paraId="2972755B" w14:textId="77777777" w:rsidR="00801638" w:rsidRDefault="0077657F">
      <w:pPr>
        <w:pStyle w:val="Nagwek3"/>
      </w:pPr>
      <w:bookmarkStart w:id="77" w:name="related-topics"/>
      <w:bookmarkEnd w:id="76"/>
      <w:r>
        <w:t>Related Topics</w:t>
      </w:r>
    </w:p>
    <w:p w14:paraId="270CF31C" w14:textId="77777777" w:rsidR="00801638" w:rsidRDefault="0077657F">
      <w:pPr>
        <w:pStyle w:val="Compact"/>
        <w:numPr>
          <w:ilvl w:val="0"/>
          <w:numId w:val="17"/>
        </w:numPr>
      </w:pPr>
      <w:hyperlink w:anchor="Xa39a3ee5e6b4b0d3255bfef95601890afd80709">
        <w:r>
          <w:rPr>
            <w:rStyle w:val="Hipercze"/>
          </w:rPr>
          <w:t>Documentation overview</w:t>
        </w:r>
      </w:hyperlink>
    </w:p>
    <w:bookmarkEnd w:id="75"/>
    <w:bookmarkEnd w:id="77"/>
    <w:p w14:paraId="36D744DA" w14:textId="77777777" w:rsidR="00801638" w:rsidRDefault="0077657F">
      <w:pPr>
        <w:pStyle w:val="FirstParagraph"/>
      </w:pPr>
      <w:r>
        <w:t xml:space="preserve">©2022, bp. | Powered by </w:t>
      </w:r>
      <w:hyperlink r:id="rId16">
        <w:r>
          <w:rPr>
            <w:rStyle w:val="Hipercze"/>
          </w:rPr>
          <w:t>Sphinx 4.3.2</w:t>
        </w:r>
      </w:hyperlink>
      <w:r>
        <w:t xml:space="preserve"> &amp; </w:t>
      </w:r>
      <w:hyperlink r:id="rId17">
        <w:r>
          <w:rPr>
            <w:rStyle w:val="Hipercze"/>
          </w:rPr>
          <w:t>Alabaster 0.7.12</w:t>
        </w:r>
      </w:hyperlink>
    </w:p>
    <w:sectPr w:rsidR="0080163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0CA8D" w14:textId="77777777" w:rsidR="0077657F" w:rsidRDefault="0077657F">
      <w:pPr>
        <w:spacing w:after="0"/>
      </w:pPr>
      <w:r>
        <w:separator/>
      </w:r>
    </w:p>
  </w:endnote>
  <w:endnote w:type="continuationSeparator" w:id="0">
    <w:p w14:paraId="3ECB3FB5" w14:textId="77777777" w:rsidR="0077657F" w:rsidRDefault="00776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26B84" w14:textId="77777777" w:rsidR="0077657F" w:rsidRDefault="0077657F">
      <w:r>
        <w:separator/>
      </w:r>
    </w:p>
  </w:footnote>
  <w:footnote w:type="continuationSeparator" w:id="0">
    <w:p w14:paraId="4D429A21" w14:textId="77777777" w:rsidR="0077657F" w:rsidRDefault="00776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DED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3AC71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1638"/>
    <w:rsid w:val="0077657F"/>
    <w:rsid w:val="00801638"/>
    <w:rsid w:val="00DA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C5171D"/>
  <w15:docId w15:val="{A3C4C16E-38C0-4985-A01B-155371EAB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ndex.html" TargetMode="External"/><Relationship Id="rId13" Type="http://schemas.openxmlformats.org/officeDocument/2006/relationships/hyperlink" Target="py-modindex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index.html" TargetMode="External"/><Relationship Id="rId12" Type="http://schemas.openxmlformats.org/officeDocument/2006/relationships/hyperlink" Target="genindex.html" TargetMode="External"/><Relationship Id="rId17" Type="http://schemas.openxmlformats.org/officeDocument/2006/relationships/hyperlink" Target="https://github.com/bitprophet/alabaster" TargetMode="External"/><Relationship Id="rId2" Type="http://schemas.openxmlformats.org/officeDocument/2006/relationships/styles" Target="styles.xml"/><Relationship Id="rId16" Type="http://schemas.openxmlformats.org/officeDocument/2006/relationships/hyperlink" Target="http://sphinx-doc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index.html" TargetMode="External"/><Relationship Id="rId10" Type="http://schemas.openxmlformats.org/officeDocument/2006/relationships/hyperlink" Target="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index.html" TargetMode="External"/><Relationship Id="rId14" Type="http://schemas.openxmlformats.org/officeDocument/2006/relationships/hyperlink" Target="sear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3882</Words>
  <Characters>23296</Characters>
  <Application>Microsoft Office Word</Application>
  <DocSecurity>0</DocSecurity>
  <Lines>194</Lines>
  <Paragraphs>54</Paragraphs>
  <ScaleCrop>false</ScaleCrop>
  <Company/>
  <LinksUpToDate>false</LinksUpToDate>
  <CharactersWithSpaces>2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documentation</dc:title>
  <dc:creator/>
  <cp:keywords/>
  <cp:lastModifiedBy>Benedykt Pawlus (benepaw970)</cp:lastModifiedBy>
  <cp:revision>2</cp:revision>
  <dcterms:created xsi:type="dcterms:W3CDTF">2022-01-13T04:26:00Z</dcterms:created>
  <dcterms:modified xsi:type="dcterms:W3CDTF">2022-01-13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/>
  </property>
</Properties>
</file>